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du wp14">
  <w:body>
    <w:p w:rsidR="00070299" w:rsidP="00AB46C5" w:rsidRDefault="00070299" w14:paraId="1F245823" w14:textId="77777777">
      <w:pPr>
        <w:spacing w:after="0"/>
        <w:ind w:left="720"/>
        <w:jc w:val="both"/>
        <w:rPr>
          <w:rFonts w:cs="Times New Roman" w:asciiTheme="majorHAnsi" w:hAnsiTheme="majorHAnsi"/>
          <w:b/>
          <w:sz w:val="24"/>
          <w:szCs w:val="24"/>
        </w:rPr>
      </w:pPr>
    </w:p>
    <w:p w:rsidRPr="008436EF" w:rsidR="00070299" w:rsidP="00417359" w:rsidRDefault="00417359" w14:paraId="0B650735" w14:textId="24F47170">
      <w:pPr>
        <w:tabs>
          <w:tab w:val="left" w:pos="2970"/>
        </w:tabs>
        <w:spacing w:after="0"/>
        <w:ind w:left="720"/>
        <w:jc w:val="center"/>
        <w:rPr>
          <w:rFonts w:cs="Times New Roman" w:asciiTheme="majorHAnsi" w:hAnsiTheme="majorHAnsi"/>
          <w:b/>
          <w:sz w:val="48"/>
          <w:szCs w:val="48"/>
          <w:u w:val="single"/>
        </w:rPr>
      </w:pPr>
      <w:r w:rsidRPr="008436EF">
        <w:rPr>
          <w:rFonts w:ascii="Times New Roman" w:hAnsi="Times New Roman" w:cs="Times New Roman"/>
          <w:sz w:val="48"/>
          <w:szCs w:val="48"/>
          <w:u w:val="single"/>
        </w:rPr>
        <w:t>CAREER ADVANCEMENT SCHEME</w:t>
      </w:r>
      <w:r w:rsidR="008436EF">
        <w:rPr>
          <w:rFonts w:ascii="Times New Roman" w:hAnsi="Times New Roman" w:cs="Times New Roman"/>
          <w:sz w:val="48"/>
          <w:szCs w:val="48"/>
          <w:u w:val="single"/>
        </w:rPr>
        <w:t xml:space="preserve"> (CAS)</w:t>
      </w:r>
    </w:p>
    <w:p w:rsidRPr="00B52324" w:rsidR="00AB46C5" w:rsidP="00AB46C5" w:rsidRDefault="00AB46C5" w14:paraId="6AFB0C86" w14:textId="77777777">
      <w:pPr>
        <w:spacing w:after="0"/>
        <w:ind w:left="720"/>
        <w:rPr>
          <w:rFonts w:cs="Times New Roman" w:asciiTheme="majorHAnsi" w:hAnsiTheme="majorHAnsi"/>
          <w:sz w:val="24"/>
          <w:szCs w:val="24"/>
        </w:rPr>
      </w:pPr>
    </w:p>
    <w:p w:rsidRPr="00B52324" w:rsidR="00AB46C5" w:rsidP="00AB46C5" w:rsidRDefault="00AB46C5" w14:paraId="3C1C64E5" w14:textId="77777777">
      <w:pPr>
        <w:rPr>
          <w:rFonts w:cs="Times New Roman" w:asciiTheme="majorHAnsi" w:hAnsiTheme="majorHAnsi"/>
          <w:sz w:val="24"/>
          <w:szCs w:val="24"/>
        </w:rPr>
      </w:pPr>
    </w:p>
    <w:p w:rsidR="00B1036E" w:rsidP="00AB46C5" w:rsidRDefault="00B1036E" w14:paraId="0AA1B011" w14:textId="77777777">
      <w:pPr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</w:p>
    <w:p w:rsidRPr="007E203A" w:rsidR="007E203A" w:rsidP="00AB46C5" w:rsidRDefault="00AB46C5" w14:paraId="6B59F070" w14:textId="2E158525">
      <w:pPr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  <w:r w:rsidRPr="007E203A">
        <w:rPr>
          <w:rFonts w:ascii="Arial" w:hAnsi="Arial" w:cs="Arial"/>
          <w:b/>
          <w:bCs/>
          <w:sz w:val="36"/>
          <w:szCs w:val="36"/>
        </w:rPr>
        <w:t xml:space="preserve">APPLICATION FORM </w:t>
      </w:r>
    </w:p>
    <w:p w:rsidRPr="007E203A" w:rsidR="007E203A" w:rsidP="00AB46C5" w:rsidRDefault="00AB46C5" w14:paraId="1F338360" w14:textId="77777777">
      <w:pPr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  <w:r w:rsidRPr="007E203A">
        <w:rPr>
          <w:rFonts w:ascii="Arial" w:hAnsi="Arial" w:cs="Arial"/>
          <w:b/>
          <w:bCs/>
          <w:sz w:val="36"/>
          <w:szCs w:val="36"/>
        </w:rPr>
        <w:t xml:space="preserve">FOR </w:t>
      </w:r>
    </w:p>
    <w:p w:rsidR="00AB46C5" w:rsidP="00AB46C5" w:rsidRDefault="00AB46C5" w14:paraId="2857748B" w14:textId="26BFE855">
      <w:pPr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  <w:r w:rsidRPr="007E203A">
        <w:rPr>
          <w:rFonts w:ascii="Arial" w:hAnsi="Arial" w:cs="Arial"/>
          <w:b/>
          <w:bCs/>
          <w:sz w:val="36"/>
          <w:szCs w:val="36"/>
        </w:rPr>
        <w:t xml:space="preserve">PROMOTION </w:t>
      </w:r>
      <w:r w:rsidR="000F4B4C">
        <w:rPr>
          <w:rFonts w:ascii="Arial" w:hAnsi="Arial" w:cs="Arial"/>
          <w:b/>
          <w:bCs/>
          <w:sz w:val="36"/>
          <w:szCs w:val="36"/>
        </w:rPr>
        <w:t>and</w:t>
      </w:r>
      <w:r w:rsidRPr="007E203A">
        <w:rPr>
          <w:rFonts w:ascii="Arial" w:hAnsi="Arial" w:cs="Arial"/>
          <w:b/>
          <w:bCs/>
          <w:sz w:val="36"/>
          <w:szCs w:val="36"/>
        </w:rPr>
        <w:t>/</w:t>
      </w:r>
      <w:r w:rsidR="000F4B4C">
        <w:rPr>
          <w:rFonts w:ascii="Arial" w:hAnsi="Arial" w:cs="Arial"/>
          <w:b/>
          <w:bCs/>
          <w:sz w:val="36"/>
          <w:szCs w:val="36"/>
        </w:rPr>
        <w:t>or</w:t>
      </w:r>
      <w:r w:rsidRPr="007E203A">
        <w:rPr>
          <w:rFonts w:ascii="Arial" w:hAnsi="Arial" w:cs="Arial"/>
          <w:b/>
          <w:bCs/>
          <w:sz w:val="36"/>
          <w:szCs w:val="36"/>
        </w:rPr>
        <w:t xml:space="preserve"> REGULARIZATION</w:t>
      </w:r>
    </w:p>
    <w:p w:rsidR="00F15718" w:rsidP="00AB46C5" w:rsidRDefault="00F15718" w14:paraId="60CB0FFC" w14:textId="77777777">
      <w:pPr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</w:p>
    <w:p w:rsidR="00F15718" w:rsidP="00AB46C5" w:rsidRDefault="00F15718" w14:paraId="4C608294" w14:textId="77777777">
      <w:pPr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</w:p>
    <w:p w:rsidRPr="007E203A" w:rsidR="00F15718" w:rsidP="00AB46C5" w:rsidRDefault="00F15718" w14:paraId="6D7D0643" w14:textId="61210F9A">
      <w:pPr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[FOR INTERNAL CANDIDATES ONLY]</w:t>
      </w:r>
    </w:p>
    <w:p w:rsidRPr="00B52324" w:rsidR="00AB46C5" w:rsidP="00AB46C5" w:rsidRDefault="00AB46C5" w14:paraId="3E1EB9AF" w14:textId="77777777">
      <w:pPr>
        <w:spacing w:after="0" w:line="240" w:lineRule="auto"/>
        <w:jc w:val="center"/>
        <w:rPr>
          <w:rFonts w:cs="Times New Roman" w:asciiTheme="majorHAnsi" w:hAnsiTheme="majorHAnsi"/>
          <w:b/>
          <w:bCs/>
          <w:sz w:val="24"/>
          <w:szCs w:val="24"/>
        </w:rPr>
      </w:pPr>
    </w:p>
    <w:p w:rsidRPr="00B52324" w:rsidR="00AB46C5" w:rsidP="00AB46C5" w:rsidRDefault="00083001" w14:paraId="68BE7FD3" w14:textId="1433B235">
      <w:pPr>
        <w:rPr>
          <w:rFonts w:cs="Times New Roman" w:asciiTheme="majorHAnsi" w:hAnsiTheme="majorHAns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86D0D35" wp14:editId="75BAA408">
                <wp:simplePos x="0" y="0"/>
                <wp:positionH relativeFrom="column">
                  <wp:posOffset>1865630</wp:posOffset>
                </wp:positionH>
                <wp:positionV relativeFrom="paragraph">
                  <wp:posOffset>295910</wp:posOffset>
                </wp:positionV>
                <wp:extent cx="2637790" cy="1854200"/>
                <wp:effectExtent l="0" t="0" r="8890" b="0"/>
                <wp:wrapNone/>
                <wp:docPr id="162433658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7790" cy="1854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46C5" w:rsidP="00AB46C5" w:rsidRDefault="00AB46C5" w14:paraId="61341EB6" w14:textId="77777777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DB7DF6D" wp14:editId="3203130B">
                                  <wp:extent cx="1634821" cy="1638933"/>
                                  <wp:effectExtent l="19050" t="0" r="3479" b="0"/>
                                  <wp:docPr id="860116883" name="Picture 860116883" descr="C:\Users\user\Desktop\bit-newlogo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C:\Users\user\Desktop\bit-newlogo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32884" cy="163699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 w14:anchorId="5739A18D">
              <v:shapetype id="_x0000_t202" coordsize="21600,21600" o:spt="202" path="m,l,21600r21600,l21600,xe" w14:anchorId="586D0D35">
                <v:stroke joinstyle="miter"/>
                <v:path gradientshapeok="t" o:connecttype="rect"/>
              </v:shapetype>
              <v:shape id="Text Box 1" style="position:absolute;margin-left:146.9pt;margin-top:23.3pt;width:207.7pt;height:146pt;z-index:251658240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spid="_x0000_s1026" strokecolor="white [32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">
                <v:textbox style="mso-fit-shape-to-text:t">
                  <w:txbxContent>
                    <w:p w:rsidR="00AB46C5" w:rsidP="00AB46C5" w:rsidRDefault="00AB46C5" w14:paraId="672A6659" w14:textId="77777777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A233" wp14:editId="3203130B">
                            <wp:extent cx="1634821" cy="1638933"/>
                            <wp:effectExtent l="19050" t="0" r="3479" b="0"/>
                            <wp:docPr id="1120331701" name="Picture 860116883" descr="C:\Users\user\Desktop\bit-newlogo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C:\Users\user\Desktop\bit-newlogo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32884" cy="163699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Pr="00B52324" w:rsidR="00AB46C5" w:rsidP="00AB46C5" w:rsidRDefault="00AB46C5" w14:paraId="6F3ABCC2" w14:textId="77777777">
      <w:pPr>
        <w:tabs>
          <w:tab w:val="left" w:pos="3328"/>
        </w:tabs>
        <w:jc w:val="center"/>
        <w:rPr>
          <w:rFonts w:cs="Times New Roman" w:asciiTheme="majorHAnsi" w:hAnsiTheme="majorHAnsi"/>
          <w:sz w:val="24"/>
          <w:szCs w:val="24"/>
        </w:rPr>
      </w:pPr>
    </w:p>
    <w:p w:rsidRPr="00B52324" w:rsidR="00AB46C5" w:rsidP="00AB46C5" w:rsidRDefault="00AB46C5" w14:paraId="3B684906" w14:textId="77777777">
      <w:pPr>
        <w:tabs>
          <w:tab w:val="left" w:pos="3328"/>
        </w:tabs>
        <w:jc w:val="center"/>
        <w:rPr>
          <w:rFonts w:cs="Times New Roman" w:asciiTheme="majorHAnsi" w:hAnsiTheme="majorHAnsi"/>
          <w:sz w:val="24"/>
          <w:szCs w:val="24"/>
        </w:rPr>
      </w:pPr>
    </w:p>
    <w:p w:rsidRPr="00B52324" w:rsidR="00AB46C5" w:rsidP="00AB46C5" w:rsidRDefault="00AB46C5" w14:paraId="2AC65069" w14:textId="77777777">
      <w:pPr>
        <w:tabs>
          <w:tab w:val="left" w:pos="3328"/>
        </w:tabs>
        <w:jc w:val="center"/>
        <w:rPr>
          <w:rFonts w:cs="Times New Roman" w:asciiTheme="majorHAnsi" w:hAnsiTheme="majorHAnsi"/>
          <w:sz w:val="24"/>
          <w:szCs w:val="24"/>
        </w:rPr>
      </w:pPr>
    </w:p>
    <w:p w:rsidRPr="00B52324" w:rsidR="00AB46C5" w:rsidP="00AB46C5" w:rsidRDefault="00AB46C5" w14:paraId="15078ED5" w14:textId="77777777">
      <w:pPr>
        <w:tabs>
          <w:tab w:val="left" w:pos="3328"/>
        </w:tabs>
        <w:jc w:val="center"/>
        <w:rPr>
          <w:rFonts w:cs="Times New Roman" w:asciiTheme="majorHAnsi" w:hAnsiTheme="majorHAnsi"/>
          <w:sz w:val="24"/>
          <w:szCs w:val="24"/>
        </w:rPr>
      </w:pPr>
    </w:p>
    <w:p w:rsidRPr="00B52324" w:rsidR="00AB46C5" w:rsidP="00AB46C5" w:rsidRDefault="00AB46C5" w14:paraId="5DFF4E2E" w14:textId="77777777">
      <w:pPr>
        <w:rPr>
          <w:rFonts w:cs="Times New Roman" w:asciiTheme="majorHAnsi" w:hAnsiTheme="majorHAnsi"/>
          <w:sz w:val="24"/>
          <w:szCs w:val="24"/>
        </w:rPr>
      </w:pPr>
    </w:p>
    <w:p w:rsidRPr="00B52324" w:rsidR="00AB46C5" w:rsidP="00AB46C5" w:rsidRDefault="00AB46C5" w14:paraId="26671B85" w14:textId="77777777">
      <w:pPr>
        <w:rPr>
          <w:rFonts w:cs="Times New Roman" w:asciiTheme="majorHAnsi" w:hAnsiTheme="majorHAnsi"/>
          <w:sz w:val="24"/>
          <w:szCs w:val="24"/>
        </w:rPr>
      </w:pPr>
    </w:p>
    <w:p w:rsidRPr="00B52324" w:rsidR="00AB46C5" w:rsidP="00AB46C5" w:rsidRDefault="00AB46C5" w14:paraId="5C978ADE" w14:textId="77777777">
      <w:pPr>
        <w:rPr>
          <w:rFonts w:cs="Times New Roman" w:asciiTheme="majorHAnsi" w:hAnsiTheme="majorHAnsi"/>
          <w:sz w:val="24"/>
          <w:szCs w:val="24"/>
        </w:rPr>
      </w:pPr>
    </w:p>
    <w:p w:rsidRPr="00B52324" w:rsidR="00AB46C5" w:rsidP="00AB46C5" w:rsidRDefault="00AB46C5" w14:paraId="3CB7406A" w14:textId="77777777">
      <w:pPr>
        <w:rPr>
          <w:rFonts w:cs="Times New Roman" w:asciiTheme="majorHAnsi" w:hAnsiTheme="majorHAnsi"/>
          <w:sz w:val="24"/>
          <w:szCs w:val="24"/>
        </w:rPr>
      </w:pPr>
    </w:p>
    <w:p w:rsidRPr="00B52324" w:rsidR="00AB46C5" w:rsidP="00AB46C5" w:rsidRDefault="00AB46C5" w14:paraId="5D2EED36" w14:textId="77777777">
      <w:pPr>
        <w:spacing w:after="0" w:line="240" w:lineRule="auto"/>
        <w:jc w:val="center"/>
        <w:rPr>
          <w:rFonts w:cs="Times New Roman" w:asciiTheme="majorHAnsi" w:hAnsiTheme="majorHAnsi"/>
          <w:b/>
          <w:bCs/>
          <w:sz w:val="24"/>
          <w:szCs w:val="24"/>
        </w:rPr>
      </w:pPr>
      <w:r w:rsidRPr="00B52324">
        <w:rPr>
          <w:rFonts w:cs="Times New Roman" w:asciiTheme="majorHAnsi" w:hAnsiTheme="majorHAnsi"/>
          <w:b/>
          <w:bCs/>
          <w:sz w:val="24"/>
          <w:szCs w:val="24"/>
        </w:rPr>
        <w:t>BIRLA INSTITUTE OF TECHNOLOGY</w:t>
      </w:r>
    </w:p>
    <w:p w:rsidRPr="00B52324" w:rsidR="00AB46C5" w:rsidP="00AB46C5" w:rsidRDefault="00AB46C5" w14:paraId="6C4F0E20" w14:textId="77777777">
      <w:pPr>
        <w:spacing w:after="0" w:line="240" w:lineRule="auto"/>
        <w:jc w:val="center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>(A Deemed to be University u/s 3 of UGC Act, 1956)</w:t>
      </w:r>
    </w:p>
    <w:p w:rsidRPr="00B52324" w:rsidR="00AB46C5" w:rsidP="00AB46C5" w:rsidRDefault="00AB46C5" w14:paraId="2FDDD5D7" w14:textId="77777777">
      <w:pPr>
        <w:spacing w:after="0" w:line="240" w:lineRule="auto"/>
        <w:jc w:val="center"/>
        <w:rPr>
          <w:rFonts w:cs="Times New Roman" w:asciiTheme="majorHAnsi" w:hAnsiTheme="majorHAnsi"/>
          <w:b/>
          <w:sz w:val="24"/>
          <w:szCs w:val="24"/>
        </w:rPr>
      </w:pPr>
      <w:r w:rsidRPr="00B52324">
        <w:rPr>
          <w:rFonts w:cs="Times New Roman" w:asciiTheme="majorHAnsi" w:hAnsiTheme="majorHAnsi"/>
          <w:b/>
          <w:sz w:val="24"/>
          <w:szCs w:val="24"/>
        </w:rPr>
        <w:t>MESRA, RANCHI - 835 215, JHARKHAND, INDIA</w:t>
      </w:r>
    </w:p>
    <w:p w:rsidRPr="00B52324" w:rsidR="00AB46C5" w:rsidP="00AB46C5" w:rsidRDefault="00AB46C5" w14:paraId="6C616874" w14:textId="77777777">
      <w:pPr>
        <w:spacing w:after="0" w:line="240" w:lineRule="auto"/>
        <w:jc w:val="center"/>
        <w:rPr>
          <w:rFonts w:cs="Times New Roman" w:asciiTheme="majorHAnsi" w:hAnsiTheme="majorHAnsi"/>
          <w:b/>
          <w:sz w:val="24"/>
          <w:szCs w:val="24"/>
        </w:rPr>
      </w:pPr>
    </w:p>
    <w:p w:rsidRPr="00B52324" w:rsidR="00AB46C5" w:rsidP="00AB46C5" w:rsidRDefault="00AB46C5" w14:paraId="6FF111B0" w14:textId="77777777">
      <w:pPr>
        <w:spacing w:after="0" w:line="240" w:lineRule="auto"/>
        <w:jc w:val="center"/>
        <w:rPr>
          <w:rFonts w:cs="Times New Roman" w:asciiTheme="majorHAnsi" w:hAnsiTheme="majorHAnsi"/>
          <w:b/>
          <w:sz w:val="24"/>
          <w:szCs w:val="24"/>
        </w:rPr>
      </w:pPr>
    </w:p>
    <w:p w:rsidR="00AB46C5" w:rsidP="00AB46C5" w:rsidRDefault="00AB46C5" w14:paraId="0E408E58" w14:textId="77777777">
      <w:pPr>
        <w:pStyle w:val="Default"/>
        <w:tabs>
          <w:tab w:val="left" w:pos="360"/>
        </w:tabs>
        <w:spacing w:line="276" w:lineRule="auto"/>
        <w:ind w:left="450"/>
        <w:rPr>
          <w:rFonts w:cs="Times New Roman" w:asciiTheme="majorHAnsi" w:hAnsiTheme="majorHAnsi"/>
          <w:b/>
          <w:color w:val="auto"/>
        </w:rPr>
      </w:pPr>
    </w:p>
    <w:p w:rsidR="00AB46C5" w:rsidP="00AB46C5" w:rsidRDefault="00AB46C5" w14:paraId="5DA16DC1" w14:textId="77777777">
      <w:pPr>
        <w:pStyle w:val="Default"/>
        <w:tabs>
          <w:tab w:val="left" w:pos="360"/>
        </w:tabs>
        <w:spacing w:line="276" w:lineRule="auto"/>
        <w:ind w:left="450"/>
        <w:rPr>
          <w:rFonts w:cs="Times New Roman" w:asciiTheme="majorHAnsi" w:hAnsiTheme="majorHAnsi"/>
          <w:b/>
          <w:color w:val="auto"/>
        </w:rPr>
      </w:pPr>
    </w:p>
    <w:p w:rsidRPr="00B52324" w:rsidR="00AB46C5" w:rsidP="00AB46C5" w:rsidRDefault="00AB46C5" w14:paraId="14FC7044" w14:textId="77777777">
      <w:pPr>
        <w:spacing w:after="0" w:line="360" w:lineRule="auto"/>
        <w:jc w:val="both"/>
        <w:rPr>
          <w:rStyle w:val="fontstyle01"/>
          <w:rFonts w:cs="Times New Roman" w:asciiTheme="majorHAnsi" w:hAnsiTheme="majorHAnsi"/>
          <w:color w:val="auto"/>
        </w:rPr>
      </w:pPr>
      <w:r w:rsidRPr="00B52324">
        <w:rPr>
          <w:rStyle w:val="fontstyle01"/>
          <w:rFonts w:cs="Times New Roman" w:asciiTheme="majorHAnsi" w:hAnsiTheme="majorHAnsi"/>
          <w:color w:val="auto"/>
        </w:rPr>
        <w:t>Note:</w:t>
      </w:r>
    </w:p>
    <w:p w:rsidRPr="00971690" w:rsidR="00AB46C5" w:rsidP="5B08582B" w:rsidRDefault="00AB46C5" w14:paraId="336B8A70" w14:textId="5174BAF3">
      <w:pPr>
        <w:pStyle w:val="Default"/>
        <w:tabs>
          <w:tab w:val="left" w:pos="360"/>
        </w:tabs>
        <w:spacing w:line="276" w:lineRule="auto"/>
        <w:ind w:left="450"/>
        <w:rPr>
          <w:rFonts w:ascii="Aptos Display" w:hAnsi="Aptos Display" w:cs="Times New Roman" w:asciiTheme="majorAscii" w:hAnsiTheme="majorAscii"/>
          <w:b w:val="1"/>
          <w:bCs w:val="1"/>
          <w:color w:val="auto"/>
        </w:rPr>
      </w:pPr>
      <w:r w:rsidRPr="5B08582B" w:rsidR="00AB46C5">
        <w:rPr>
          <w:rFonts w:ascii="Aptos Display" w:hAnsi="Aptos Display" w:cs="Times New Roman" w:asciiTheme="majorAscii" w:hAnsiTheme="majorAscii"/>
          <w:color w:val="auto"/>
        </w:rPr>
        <w:t>Two</w:t>
      </w:r>
      <w:r w:rsidRPr="5B08582B" w:rsidR="00AB46C5">
        <w:rPr>
          <w:rFonts w:ascii="Aptos Display" w:hAnsi="Aptos Display" w:cs="Times New Roman" w:asciiTheme="majorAscii" w:hAnsiTheme="majorAscii"/>
          <w:color w:val="auto"/>
        </w:rPr>
        <w:t xml:space="preserve"> </w:t>
      </w:r>
      <w:r w:rsidRPr="5B08582B" w:rsidR="00AB46C5">
        <w:rPr>
          <w:rFonts w:ascii="Aptos Display" w:hAnsi="Aptos Display" w:cs="Times New Roman" w:asciiTheme="majorAscii" w:hAnsiTheme="majorAscii"/>
          <w:color w:val="auto"/>
        </w:rPr>
        <w:t>hard c</w:t>
      </w:r>
      <w:r w:rsidRPr="5B08582B" w:rsidR="00AB46C5">
        <w:rPr>
          <w:rFonts w:ascii="Aptos Display" w:hAnsi="Aptos Display" w:cs="Times New Roman" w:asciiTheme="majorAscii" w:hAnsiTheme="majorAscii"/>
          <w:color w:val="auto"/>
        </w:rPr>
        <w:t xml:space="preserve">opies of </w:t>
      </w:r>
      <w:r w:rsidRPr="5B08582B" w:rsidR="00BA3F34">
        <w:rPr>
          <w:rFonts w:ascii="Aptos Display" w:hAnsi="Aptos Display" w:cs="Times New Roman" w:asciiTheme="majorAscii" w:hAnsiTheme="majorAscii"/>
          <w:color w:val="auto"/>
        </w:rPr>
        <w:t xml:space="preserve">the </w:t>
      </w:r>
      <w:r w:rsidRPr="5B08582B" w:rsidR="00AB46C5">
        <w:rPr>
          <w:rFonts w:ascii="Aptos Display" w:hAnsi="Aptos Display" w:cs="Times New Roman" w:asciiTheme="majorAscii" w:hAnsiTheme="majorAscii"/>
          <w:color w:val="auto"/>
        </w:rPr>
        <w:t>filled</w:t>
      </w:r>
      <w:r w:rsidRPr="5B08582B" w:rsidR="000F4B4C">
        <w:rPr>
          <w:rFonts w:ascii="Aptos Display" w:hAnsi="Aptos Display" w:cs="Times New Roman" w:asciiTheme="majorAscii" w:hAnsiTheme="majorAscii"/>
          <w:color w:val="auto"/>
        </w:rPr>
        <w:t>-</w:t>
      </w:r>
      <w:r w:rsidRPr="5B08582B" w:rsidR="00AB46C5">
        <w:rPr>
          <w:rFonts w:ascii="Aptos Display" w:hAnsi="Aptos Display" w:cs="Times New Roman" w:asciiTheme="majorAscii" w:hAnsiTheme="majorAscii"/>
          <w:color w:val="auto"/>
        </w:rPr>
        <w:t xml:space="preserve">in </w:t>
      </w:r>
      <w:r w:rsidRPr="5B08582B" w:rsidR="00AB46C5">
        <w:rPr>
          <w:rFonts w:ascii="Aptos Display" w:hAnsi="Aptos Display" w:cs="Times New Roman" w:asciiTheme="majorAscii" w:hAnsiTheme="majorAscii"/>
          <w:color w:val="auto"/>
        </w:rPr>
        <w:t xml:space="preserve">application </w:t>
      </w:r>
      <w:r w:rsidRPr="5B08582B" w:rsidR="00C576FD">
        <w:rPr>
          <w:rFonts w:ascii="Aptos Display" w:hAnsi="Aptos Display" w:cs="Times New Roman" w:asciiTheme="majorAscii" w:hAnsiTheme="majorAscii"/>
          <w:color w:val="auto"/>
        </w:rPr>
        <w:t xml:space="preserve">are </w:t>
      </w:r>
      <w:r w:rsidRPr="5B08582B" w:rsidR="00AB46C5">
        <w:rPr>
          <w:rFonts w:ascii="Aptos Display" w:hAnsi="Aptos Display" w:cs="Times New Roman" w:asciiTheme="majorAscii" w:hAnsiTheme="majorAscii"/>
          <w:color w:val="auto"/>
        </w:rPr>
        <w:t xml:space="preserve">to be </w:t>
      </w:r>
      <w:r w:rsidRPr="5B08582B" w:rsidR="00AB46C5">
        <w:rPr>
          <w:rFonts w:ascii="Aptos Display" w:hAnsi="Aptos Display" w:cs="Times New Roman" w:asciiTheme="majorAscii" w:hAnsiTheme="majorAscii"/>
          <w:color w:val="auto"/>
        </w:rPr>
        <w:t>submitted</w:t>
      </w:r>
      <w:r w:rsidRPr="5B08582B" w:rsidR="00AB46C5">
        <w:rPr>
          <w:rFonts w:ascii="Aptos Display" w:hAnsi="Aptos Display" w:cs="Times New Roman" w:asciiTheme="majorAscii" w:hAnsiTheme="majorAscii"/>
          <w:color w:val="auto"/>
        </w:rPr>
        <w:t xml:space="preserve"> to </w:t>
      </w:r>
      <w:r w:rsidRPr="5B08582B" w:rsidR="00C576FD">
        <w:rPr>
          <w:rFonts w:ascii="Aptos Display" w:hAnsi="Aptos Display" w:cs="Times New Roman" w:asciiTheme="majorAscii" w:hAnsiTheme="majorAscii"/>
          <w:color w:val="auto"/>
        </w:rPr>
        <w:t xml:space="preserve">the </w:t>
      </w:r>
      <w:r w:rsidRPr="5B08582B" w:rsidR="00AB46C5">
        <w:rPr>
          <w:rFonts w:ascii="Aptos Display" w:hAnsi="Aptos Display" w:cs="Times New Roman" w:asciiTheme="majorAscii" w:hAnsiTheme="majorAscii"/>
          <w:color w:val="auto"/>
        </w:rPr>
        <w:t>DoFA</w:t>
      </w:r>
      <w:r w:rsidRPr="5B08582B" w:rsidR="00AB46C5">
        <w:rPr>
          <w:rFonts w:ascii="Aptos Display" w:hAnsi="Aptos Display" w:cs="Times New Roman" w:asciiTheme="majorAscii" w:hAnsiTheme="majorAscii"/>
          <w:color w:val="auto"/>
        </w:rPr>
        <w:t xml:space="preserve"> Office on or before </w:t>
      </w:r>
      <w:r w:rsidRPr="5B08582B" w:rsidR="00C576FD">
        <w:rPr>
          <w:rFonts w:ascii="Aptos Display" w:hAnsi="Aptos Display" w:cs="Times New Roman" w:asciiTheme="majorAscii" w:hAnsiTheme="majorAscii"/>
          <w:b w:val="1"/>
          <w:bCs w:val="1"/>
          <w:color w:val="auto"/>
        </w:rPr>
        <w:t>3 pm</w:t>
      </w:r>
      <w:r w:rsidRPr="5B08582B" w:rsidR="00AB46C5">
        <w:rPr>
          <w:rFonts w:ascii="Aptos Display" w:hAnsi="Aptos Display" w:cs="Times New Roman" w:asciiTheme="majorAscii" w:hAnsiTheme="majorAscii"/>
          <w:b w:val="1"/>
          <w:bCs w:val="1"/>
          <w:color w:val="auto"/>
        </w:rPr>
        <w:t xml:space="preserve"> o</w:t>
      </w:r>
      <w:r w:rsidRPr="5B08582B" w:rsidR="00C576FD">
        <w:rPr>
          <w:rFonts w:ascii="Aptos Display" w:hAnsi="Aptos Display" w:cs="Times New Roman" w:asciiTheme="majorAscii" w:hAnsiTheme="majorAscii"/>
          <w:b w:val="1"/>
          <w:bCs w:val="1"/>
          <w:color w:val="auto"/>
        </w:rPr>
        <w:t>n</w:t>
      </w:r>
      <w:r w:rsidRPr="5B08582B" w:rsidR="00AB46C5">
        <w:rPr>
          <w:rFonts w:ascii="Aptos Display" w:hAnsi="Aptos Display" w:cs="Times New Roman" w:asciiTheme="majorAscii" w:hAnsiTheme="majorAscii"/>
          <w:b w:val="1"/>
          <w:bCs w:val="1"/>
          <w:color w:val="auto"/>
        </w:rPr>
        <w:t xml:space="preserve"> </w:t>
      </w:r>
      <w:r w:rsidRPr="5B08582B" w:rsidR="00C61FA6">
        <w:rPr>
          <w:rFonts w:ascii="Aptos Display" w:hAnsi="Aptos Display" w:cs="Times New Roman" w:asciiTheme="majorAscii" w:hAnsiTheme="majorAscii"/>
          <w:b w:val="1"/>
          <w:bCs w:val="1"/>
          <w:color w:val="auto"/>
        </w:rPr>
        <w:t>April</w:t>
      </w:r>
      <w:r w:rsidRPr="5B08582B" w:rsidR="00AB46C5">
        <w:rPr>
          <w:rFonts w:ascii="Aptos Display" w:hAnsi="Aptos Display" w:cs="Times New Roman" w:asciiTheme="majorAscii" w:hAnsiTheme="majorAscii"/>
          <w:b w:val="1"/>
          <w:bCs w:val="1"/>
          <w:color w:val="auto"/>
        </w:rPr>
        <w:t xml:space="preserve"> </w:t>
      </w:r>
      <w:r w:rsidRPr="5B08582B" w:rsidR="490B141D">
        <w:rPr>
          <w:rFonts w:ascii="Aptos Display" w:hAnsi="Aptos Display" w:cs="Times New Roman" w:asciiTheme="majorAscii" w:hAnsiTheme="majorAscii"/>
          <w:b w:val="1"/>
          <w:bCs w:val="1"/>
          <w:color w:val="auto"/>
        </w:rPr>
        <w:t>30</w:t>
      </w:r>
      <w:r w:rsidRPr="5B08582B" w:rsidR="00AB46C5">
        <w:rPr>
          <w:rFonts w:ascii="Aptos Display" w:hAnsi="Aptos Display" w:cs="Times New Roman" w:asciiTheme="majorAscii" w:hAnsiTheme="majorAscii"/>
          <w:b w:val="1"/>
          <w:bCs w:val="1"/>
          <w:color w:val="auto"/>
          <w:vertAlign w:val="superscript"/>
        </w:rPr>
        <w:t>th</w:t>
      </w:r>
      <w:r w:rsidRPr="5B08582B" w:rsidR="00AB46C5">
        <w:rPr>
          <w:rFonts w:ascii="Aptos Display" w:hAnsi="Aptos Display" w:cs="Times New Roman" w:asciiTheme="majorAscii" w:hAnsiTheme="majorAscii"/>
          <w:b w:val="1"/>
          <w:bCs w:val="1"/>
          <w:color w:val="auto"/>
        </w:rPr>
        <w:t>, 202</w:t>
      </w:r>
      <w:r w:rsidRPr="5B08582B" w:rsidR="00C61FA6">
        <w:rPr>
          <w:rFonts w:ascii="Aptos Display" w:hAnsi="Aptos Display" w:cs="Times New Roman" w:asciiTheme="majorAscii" w:hAnsiTheme="majorAscii"/>
          <w:b w:val="1"/>
          <w:bCs w:val="1"/>
          <w:color w:val="auto"/>
        </w:rPr>
        <w:t>4</w:t>
      </w:r>
      <w:r w:rsidRPr="5B08582B" w:rsidR="00AB46C5">
        <w:rPr>
          <w:rFonts w:ascii="Aptos Display" w:hAnsi="Aptos Display" w:cs="Times New Roman" w:asciiTheme="majorAscii" w:hAnsiTheme="majorAscii"/>
          <w:b w:val="1"/>
          <w:bCs w:val="1"/>
          <w:color w:val="auto"/>
        </w:rPr>
        <w:t>.</w:t>
      </w:r>
    </w:p>
    <w:p w:rsidRPr="00B52324" w:rsidR="00AB46C5" w:rsidP="00AB46C5" w:rsidRDefault="00AB46C5" w14:paraId="3FAACB32" w14:textId="77777777">
      <w:pPr>
        <w:pStyle w:val="Default"/>
        <w:tabs>
          <w:tab w:val="left" w:pos="360"/>
        </w:tabs>
        <w:spacing w:line="276" w:lineRule="auto"/>
        <w:ind w:left="450"/>
        <w:rPr>
          <w:rFonts w:cs="Times New Roman" w:asciiTheme="majorHAnsi" w:hAnsiTheme="majorHAnsi"/>
          <w:bCs/>
          <w:color w:val="auto"/>
        </w:rPr>
      </w:pPr>
    </w:p>
    <w:p w:rsidR="00AB46C5" w:rsidP="00AB46C5" w:rsidRDefault="00AB46C5" w14:paraId="16421535" w14:textId="77777777">
      <w:pPr>
        <w:pStyle w:val="Default"/>
        <w:tabs>
          <w:tab w:val="left" w:pos="360"/>
        </w:tabs>
        <w:spacing w:line="276" w:lineRule="auto"/>
        <w:ind w:left="450"/>
        <w:rPr>
          <w:rFonts w:cs="Times New Roman" w:asciiTheme="majorHAnsi" w:hAnsiTheme="majorHAnsi"/>
          <w:b/>
          <w:color w:val="auto"/>
        </w:rPr>
      </w:pPr>
    </w:p>
    <w:p w:rsidR="00AB46C5" w:rsidP="00AB46C5" w:rsidRDefault="00AB46C5" w14:paraId="79E6EEDE" w14:textId="77777777">
      <w:pPr>
        <w:pStyle w:val="Default"/>
        <w:tabs>
          <w:tab w:val="left" w:pos="360"/>
        </w:tabs>
        <w:spacing w:line="276" w:lineRule="auto"/>
        <w:ind w:left="450"/>
        <w:rPr>
          <w:rFonts w:cs="Times New Roman" w:asciiTheme="majorHAnsi" w:hAnsiTheme="majorHAnsi"/>
          <w:b/>
          <w:color w:val="auto"/>
        </w:rPr>
      </w:pPr>
    </w:p>
    <w:p w:rsidR="00070299" w:rsidP="00AB46C5" w:rsidRDefault="00070299" w14:paraId="1B4EAC6C" w14:textId="77777777">
      <w:pPr>
        <w:pStyle w:val="Default"/>
        <w:tabs>
          <w:tab w:val="left" w:pos="360"/>
        </w:tabs>
        <w:spacing w:line="276" w:lineRule="auto"/>
        <w:ind w:left="450"/>
        <w:rPr>
          <w:rFonts w:cs="Times New Roman" w:asciiTheme="majorHAnsi" w:hAnsiTheme="majorHAnsi"/>
          <w:b/>
          <w:color w:val="auto"/>
        </w:rPr>
      </w:pPr>
    </w:p>
    <w:p w:rsidR="00070299" w:rsidP="00AB46C5" w:rsidRDefault="00070299" w14:paraId="190CF11E" w14:textId="77777777">
      <w:pPr>
        <w:pStyle w:val="Default"/>
        <w:tabs>
          <w:tab w:val="left" w:pos="360"/>
        </w:tabs>
        <w:spacing w:line="276" w:lineRule="auto"/>
        <w:ind w:left="450"/>
        <w:rPr>
          <w:rFonts w:cs="Times New Roman" w:asciiTheme="majorHAnsi" w:hAnsiTheme="majorHAnsi"/>
          <w:b/>
          <w:color w:val="auto"/>
        </w:rPr>
      </w:pPr>
    </w:p>
    <w:p w:rsidR="00070299" w:rsidP="00AB46C5" w:rsidRDefault="00070299" w14:paraId="0882F908" w14:textId="77777777">
      <w:pPr>
        <w:pStyle w:val="Default"/>
        <w:tabs>
          <w:tab w:val="left" w:pos="360"/>
        </w:tabs>
        <w:spacing w:line="276" w:lineRule="auto"/>
        <w:ind w:left="450"/>
        <w:rPr>
          <w:rFonts w:cs="Times New Roman" w:asciiTheme="majorHAnsi" w:hAnsiTheme="majorHAnsi"/>
          <w:b/>
          <w:color w:val="auto"/>
        </w:rPr>
      </w:pPr>
    </w:p>
    <w:p w:rsidR="00070299" w:rsidP="00AB46C5" w:rsidRDefault="00070299" w14:paraId="24DFE854" w14:textId="77777777">
      <w:pPr>
        <w:pStyle w:val="Default"/>
        <w:tabs>
          <w:tab w:val="left" w:pos="360"/>
        </w:tabs>
        <w:spacing w:line="276" w:lineRule="auto"/>
        <w:ind w:left="450"/>
        <w:rPr>
          <w:rFonts w:cs="Times New Roman" w:asciiTheme="majorHAnsi" w:hAnsiTheme="majorHAnsi"/>
          <w:b/>
          <w:color w:val="auto"/>
        </w:rPr>
      </w:pPr>
    </w:p>
    <w:p w:rsidR="00070299" w:rsidP="00AB46C5" w:rsidRDefault="00070299" w14:paraId="13DF4ECD" w14:textId="77777777">
      <w:pPr>
        <w:pStyle w:val="Default"/>
        <w:tabs>
          <w:tab w:val="left" w:pos="360"/>
        </w:tabs>
        <w:spacing w:line="276" w:lineRule="auto"/>
        <w:ind w:left="450"/>
        <w:rPr>
          <w:rFonts w:cs="Times New Roman" w:asciiTheme="majorHAnsi" w:hAnsiTheme="majorHAnsi"/>
          <w:b/>
          <w:color w:val="auto"/>
        </w:rPr>
      </w:pPr>
    </w:p>
    <w:p w:rsidR="00070299" w:rsidP="00AB46C5" w:rsidRDefault="00070299" w14:paraId="18D3EA23" w14:textId="77777777">
      <w:pPr>
        <w:pStyle w:val="Default"/>
        <w:tabs>
          <w:tab w:val="left" w:pos="360"/>
        </w:tabs>
        <w:spacing w:line="276" w:lineRule="auto"/>
        <w:ind w:left="450"/>
        <w:rPr>
          <w:rFonts w:cs="Times New Roman" w:asciiTheme="majorHAnsi" w:hAnsiTheme="majorHAnsi"/>
          <w:b/>
          <w:color w:val="auto"/>
        </w:rPr>
      </w:pPr>
    </w:p>
    <w:p w:rsidR="00070299" w:rsidP="00AB46C5" w:rsidRDefault="00070299" w14:paraId="233F46C0" w14:textId="77777777">
      <w:pPr>
        <w:pStyle w:val="Default"/>
        <w:tabs>
          <w:tab w:val="left" w:pos="360"/>
        </w:tabs>
        <w:spacing w:line="276" w:lineRule="auto"/>
        <w:ind w:left="450"/>
        <w:rPr>
          <w:rFonts w:cs="Times New Roman" w:asciiTheme="majorHAnsi" w:hAnsiTheme="majorHAnsi"/>
          <w:b/>
          <w:color w:val="auto"/>
        </w:rPr>
      </w:pPr>
    </w:p>
    <w:p w:rsidR="62D2C1F8" w:rsidP="62D2C1F8" w:rsidRDefault="62D2C1F8" w14:paraId="0B61C6EF" w14:textId="7B890ACD">
      <w:pPr>
        <w:pStyle w:val="Default"/>
        <w:tabs>
          <w:tab w:val="left" w:pos="360"/>
        </w:tabs>
        <w:spacing w:line="276" w:lineRule="auto"/>
        <w:ind w:left="450"/>
        <w:rPr>
          <w:rFonts w:cs="Times New Roman" w:asciiTheme="majorHAnsi" w:hAnsiTheme="majorHAnsi"/>
          <w:b/>
          <w:bCs/>
          <w:color w:val="auto"/>
        </w:rPr>
      </w:pPr>
    </w:p>
    <w:p w:rsidR="00070299" w:rsidP="00AB46C5" w:rsidRDefault="00070299" w14:paraId="40C8931A" w14:textId="77777777">
      <w:pPr>
        <w:pStyle w:val="Default"/>
        <w:tabs>
          <w:tab w:val="left" w:pos="360"/>
        </w:tabs>
        <w:spacing w:line="276" w:lineRule="auto"/>
        <w:ind w:left="450"/>
        <w:rPr>
          <w:rFonts w:cs="Times New Roman" w:asciiTheme="majorHAnsi" w:hAnsiTheme="majorHAnsi"/>
          <w:b/>
          <w:color w:val="auto"/>
        </w:rPr>
      </w:pPr>
    </w:p>
    <w:p w:rsidRPr="00B52324" w:rsidR="00AB46C5" w:rsidP="00AB46C5" w:rsidRDefault="00AB46C5" w14:paraId="00345625" w14:textId="77777777">
      <w:pPr>
        <w:pStyle w:val="Default"/>
        <w:tabs>
          <w:tab w:val="left" w:pos="360"/>
        </w:tabs>
        <w:spacing w:line="276" w:lineRule="auto"/>
        <w:ind w:left="450"/>
        <w:jc w:val="center"/>
        <w:rPr>
          <w:rFonts w:cs="Times New Roman" w:asciiTheme="majorHAnsi" w:hAnsiTheme="majorHAnsi"/>
          <w:b/>
          <w:color w:val="auto"/>
        </w:rPr>
      </w:pPr>
    </w:p>
    <w:p w:rsidRPr="00B52324" w:rsidR="00AB46C5" w:rsidP="00AB46C5" w:rsidRDefault="00AB46C5" w14:paraId="72D96C48" w14:textId="77777777">
      <w:pPr>
        <w:pStyle w:val="ListParagraph"/>
        <w:spacing w:after="0" w:line="360" w:lineRule="auto"/>
        <w:ind w:left="360"/>
        <w:jc w:val="center"/>
        <w:rPr>
          <w:rFonts w:cs="Times New Roman" w:asciiTheme="majorHAnsi" w:hAnsiTheme="majorHAnsi"/>
          <w:b/>
          <w:bCs/>
          <w:sz w:val="24"/>
          <w:szCs w:val="24"/>
          <w:u w:val="single"/>
        </w:rPr>
      </w:pPr>
      <w:r w:rsidRPr="5B08582B" w:rsidR="00AB46C5">
        <w:rPr>
          <w:rFonts w:ascii="Aptos Display" w:hAnsi="Aptos Display" w:cs="Times New Roman" w:asciiTheme="majorAscii" w:hAnsiTheme="majorAscii"/>
          <w:b w:val="1"/>
          <w:bCs w:val="1"/>
          <w:sz w:val="24"/>
          <w:szCs w:val="24"/>
          <w:u w:val="single"/>
        </w:rPr>
        <w:t xml:space="preserve">Proforma </w:t>
      </w:r>
    </w:p>
    <w:p w:rsidR="00DB475E" w:rsidP="00B92690" w:rsidRDefault="00AB46C5" w14:paraId="7B4FF783" w14:textId="1DE93C98">
      <w:pPr>
        <w:pStyle w:val="ListParagraph"/>
        <w:numPr>
          <w:ilvl w:val="0"/>
          <w:numId w:val="1"/>
        </w:numPr>
        <w:shd w:val="clear" w:color="auto" w:fill="FFFFFF"/>
        <w:spacing w:after="0" w:line="330" w:lineRule="atLeast"/>
        <w:ind w:left="851"/>
        <w:jc w:val="both"/>
        <w:rPr>
          <w:rFonts w:ascii="Times New Roman" w:hAnsi="Times New Roman" w:eastAsia="Times New Roman" w:cs="Times New Roman"/>
          <w:color w:val="000000"/>
          <w:kern w:val="0"/>
          <w:sz w:val="24"/>
          <w:szCs w:val="24"/>
          <w:lang w:eastAsia="en-IN" w:bidi="hi-IN"/>
          <w14:ligatures w14:val="none"/>
        </w:rPr>
      </w:pPr>
      <w:r w:rsidRPr="00E2441F">
        <w:rPr>
          <w:rFonts w:cs="Times New Roman" w:asciiTheme="majorHAnsi" w:hAnsiTheme="majorHAnsi"/>
          <w:sz w:val="24"/>
          <w:szCs w:val="24"/>
        </w:rPr>
        <w:t>Application for:</w:t>
      </w:r>
    </w:p>
    <w:tbl>
      <w:tblPr>
        <w:tblStyle w:val="TableGrid"/>
        <w:tblW w:w="9616" w:type="dxa"/>
        <w:tblInd w:w="851" w:type="dxa"/>
        <w:tblLook w:val="04A0" w:firstRow="1" w:lastRow="0" w:firstColumn="1" w:lastColumn="0" w:noHBand="0" w:noVBand="1"/>
      </w:tblPr>
      <w:tblGrid>
        <w:gridCol w:w="1096"/>
        <w:gridCol w:w="3658"/>
        <w:gridCol w:w="1719"/>
        <w:gridCol w:w="1689"/>
        <w:gridCol w:w="1454"/>
      </w:tblGrid>
      <w:tr w:rsidR="00A20A8B" w:rsidTr="62D2C1F8" w14:paraId="0231C4EA" w14:textId="3166E2F8">
        <w:trPr>
          <w:trHeight w:val="300"/>
        </w:trPr>
        <w:tc>
          <w:tcPr>
            <w:tcW w:w="898" w:type="dxa"/>
          </w:tcPr>
          <w:p w:rsidR="00A20A8B" w:rsidP="00E2441F" w:rsidRDefault="00A20A8B" w14:paraId="5BDB2123" w14:textId="45355954">
            <w:pPr>
              <w:pStyle w:val="ListParagraph"/>
              <w:spacing w:line="330" w:lineRule="atLeast"/>
              <w:ind w:left="0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  <w:t>Category</w:t>
            </w:r>
          </w:p>
        </w:tc>
        <w:tc>
          <w:tcPr>
            <w:tcW w:w="3745" w:type="dxa"/>
          </w:tcPr>
          <w:p w:rsidR="00A20A8B" w:rsidP="00E2441F" w:rsidRDefault="00D238D2" w14:paraId="00931063" w14:textId="084EB1D0">
            <w:pPr>
              <w:pStyle w:val="ListParagraph"/>
              <w:spacing w:line="330" w:lineRule="atLeast"/>
              <w:ind w:left="0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  <w:t>Details</w:t>
            </w:r>
          </w:p>
        </w:tc>
        <w:tc>
          <w:tcPr>
            <w:tcW w:w="1743" w:type="dxa"/>
            <w:tcBorders>
              <w:right w:val="single" w:color="auto" w:sz="4" w:space="0"/>
            </w:tcBorders>
          </w:tcPr>
          <w:p w:rsidR="00A20A8B" w:rsidP="00A613B1" w:rsidRDefault="00A20A8B" w14:paraId="24E8632F" w14:textId="35CA55ED">
            <w:pPr>
              <w:pStyle w:val="ListParagraph"/>
              <w:spacing w:line="330" w:lineRule="atLeast"/>
              <w:ind w:left="0"/>
              <w:jc w:val="center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  <w:t>Current Designation</w:t>
            </w:r>
          </w:p>
        </w:tc>
        <w:tc>
          <w:tcPr>
            <w:tcW w:w="1743" w:type="dxa"/>
            <w:tcBorders>
              <w:right w:val="single" w:color="auto" w:sz="4" w:space="0"/>
            </w:tcBorders>
          </w:tcPr>
          <w:p w:rsidRPr="62D2C1F8" w:rsidR="39245504" w:rsidP="62D2C1F8" w:rsidRDefault="39245504" w14:paraId="6A43BDB5" w14:textId="6ECCE0AD">
            <w:pPr>
              <w:pStyle w:val="ListParagraph"/>
              <w:spacing w:line="330" w:lineRule="atLeast"/>
              <w:ind w:left="0"/>
              <w:jc w:val="center"/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  <w:lang w:eastAsia="en-IN" w:bidi="hi-IN"/>
              </w:rPr>
            </w:pPr>
            <w:r w:rsidRPr="62D2C1F8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  <w:lang w:eastAsia="en-IN" w:bidi="hi-IN"/>
              </w:rPr>
              <w:t>Date of Joining present post</w:t>
            </w:r>
          </w:p>
        </w:tc>
        <w:tc>
          <w:tcPr>
            <w:tcW w:w="1487" w:type="dxa"/>
            <w:tcBorders>
              <w:left w:val="single" w:color="auto" w:sz="4" w:space="0"/>
            </w:tcBorders>
          </w:tcPr>
          <w:p w:rsidR="00A20A8B" w:rsidP="00A613B1" w:rsidRDefault="39245504" w14:paraId="531E2307" w14:textId="0D926134">
            <w:pPr>
              <w:pStyle w:val="ListParagraph"/>
              <w:spacing w:line="330" w:lineRule="atLeast"/>
              <w:ind w:left="0"/>
              <w:jc w:val="center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  <w:t xml:space="preserve">Post </w:t>
            </w:r>
            <w:r w:rsidR="00D238D2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  <w:t xml:space="preserve">Applied </w:t>
            </w:r>
            <w:r w:rsidR="6EE2DF9C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  <w:t>f</w:t>
            </w:r>
            <w:r w:rsidR="3C1B603B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  <w:t>or</w:t>
            </w:r>
            <w:r w:rsidR="00971690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  <w:t xml:space="preserve"> with AL</w:t>
            </w:r>
          </w:p>
        </w:tc>
      </w:tr>
      <w:tr w:rsidR="00A20A8B" w:rsidTr="62D2C1F8" w14:paraId="2794D7F1" w14:textId="4B8E1DEB">
        <w:trPr>
          <w:trHeight w:val="300"/>
        </w:trPr>
        <w:tc>
          <w:tcPr>
            <w:tcW w:w="898" w:type="dxa"/>
          </w:tcPr>
          <w:p w:rsidR="00A20A8B" w:rsidP="00E2441F" w:rsidRDefault="00A20A8B" w14:paraId="4A5C04E2" w14:textId="2AB0C761">
            <w:pPr>
              <w:pStyle w:val="ListParagraph"/>
              <w:spacing w:line="330" w:lineRule="atLeast"/>
              <w:ind w:left="0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  <w:t>A</w:t>
            </w:r>
          </w:p>
        </w:tc>
        <w:tc>
          <w:tcPr>
            <w:tcW w:w="3745" w:type="dxa"/>
          </w:tcPr>
          <w:p w:rsidR="00A20A8B" w:rsidP="00A613B1" w:rsidRDefault="00A20A8B" w14:paraId="47343951" w14:textId="6A174CC0">
            <w:pPr>
              <w:shd w:val="clear" w:color="auto" w:fill="FFFFFF"/>
              <w:spacing w:line="330" w:lineRule="atLeast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  <w:r w:rsidRPr="00E2441F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  <w:t xml:space="preserve">Teaching staff in Associate Lecturer/Teaching Assistant/Research Scholar cum Tutor holding Ph.D. degrees </w:t>
            </w:r>
          </w:p>
        </w:tc>
        <w:tc>
          <w:tcPr>
            <w:tcW w:w="1743" w:type="dxa"/>
            <w:tcBorders>
              <w:right w:val="single" w:color="auto" w:sz="4" w:space="0"/>
            </w:tcBorders>
          </w:tcPr>
          <w:p w:rsidR="00A20A8B" w:rsidP="00E2441F" w:rsidRDefault="00A20A8B" w14:paraId="3987BE1B" w14:textId="77777777">
            <w:pPr>
              <w:pStyle w:val="ListParagraph"/>
              <w:spacing w:line="330" w:lineRule="atLeast"/>
              <w:ind w:left="0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</w:p>
        </w:tc>
        <w:tc>
          <w:tcPr>
            <w:tcW w:w="1743" w:type="dxa"/>
            <w:tcBorders>
              <w:right w:val="single" w:color="auto" w:sz="4" w:space="0"/>
            </w:tcBorders>
          </w:tcPr>
          <w:p w:rsidR="62D2C1F8" w:rsidP="62D2C1F8" w:rsidRDefault="62D2C1F8" w14:paraId="674BE652" w14:textId="044945F0">
            <w:pPr>
              <w:pStyle w:val="ListParagraph"/>
              <w:spacing w:line="330" w:lineRule="atLeast"/>
              <w:jc w:val="both"/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  <w:lang w:eastAsia="en-IN" w:bidi="hi-IN"/>
              </w:rPr>
            </w:pPr>
          </w:p>
        </w:tc>
        <w:tc>
          <w:tcPr>
            <w:tcW w:w="1487" w:type="dxa"/>
            <w:tcBorders>
              <w:left w:val="single" w:color="auto" w:sz="4" w:space="0"/>
            </w:tcBorders>
          </w:tcPr>
          <w:p w:rsidR="00A20A8B" w:rsidP="00E2441F" w:rsidRDefault="00A20A8B" w14:paraId="261E8ADA" w14:textId="77777777">
            <w:pPr>
              <w:pStyle w:val="ListParagraph"/>
              <w:spacing w:line="330" w:lineRule="atLeast"/>
              <w:ind w:left="0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</w:p>
        </w:tc>
      </w:tr>
      <w:tr w:rsidR="00A20A8B" w:rsidTr="62D2C1F8" w14:paraId="643B392C" w14:textId="6461EC3C">
        <w:trPr>
          <w:trHeight w:val="300"/>
        </w:trPr>
        <w:tc>
          <w:tcPr>
            <w:tcW w:w="898" w:type="dxa"/>
          </w:tcPr>
          <w:p w:rsidR="00A20A8B" w:rsidP="00E2441F" w:rsidRDefault="00A20A8B" w14:paraId="142D12FE" w14:textId="5ADDA23D">
            <w:pPr>
              <w:pStyle w:val="ListParagraph"/>
              <w:spacing w:line="330" w:lineRule="atLeast"/>
              <w:ind w:left="0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  <w:t>B</w:t>
            </w:r>
          </w:p>
        </w:tc>
        <w:tc>
          <w:tcPr>
            <w:tcW w:w="3745" w:type="dxa"/>
          </w:tcPr>
          <w:p w:rsidR="00A20A8B" w:rsidP="00A613B1" w:rsidRDefault="00A20A8B" w14:paraId="203E56F8" w14:textId="32CF00AF">
            <w:pPr>
              <w:shd w:val="clear" w:color="auto" w:fill="FFFFFF"/>
              <w:spacing w:line="330" w:lineRule="atLeast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  <w:r w:rsidRPr="00E2441F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  <w:t xml:space="preserve">Regularization/internal promotion (change from contract to regular/ AL10 to AL11/ or AL11 to AL12). </w:t>
            </w:r>
          </w:p>
        </w:tc>
        <w:tc>
          <w:tcPr>
            <w:tcW w:w="1743" w:type="dxa"/>
            <w:tcBorders>
              <w:right w:val="single" w:color="auto" w:sz="4" w:space="0"/>
            </w:tcBorders>
          </w:tcPr>
          <w:p w:rsidR="00A20A8B" w:rsidP="00E2441F" w:rsidRDefault="00A20A8B" w14:paraId="129B2085" w14:textId="77777777">
            <w:pPr>
              <w:pStyle w:val="ListParagraph"/>
              <w:spacing w:line="330" w:lineRule="atLeast"/>
              <w:ind w:left="0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</w:p>
        </w:tc>
        <w:tc>
          <w:tcPr>
            <w:tcW w:w="1743" w:type="dxa"/>
            <w:tcBorders>
              <w:right w:val="single" w:color="auto" w:sz="4" w:space="0"/>
            </w:tcBorders>
          </w:tcPr>
          <w:p w:rsidR="62D2C1F8" w:rsidP="62D2C1F8" w:rsidRDefault="62D2C1F8" w14:paraId="18404A65" w14:textId="25BFA527">
            <w:pPr>
              <w:pStyle w:val="ListParagraph"/>
              <w:spacing w:line="330" w:lineRule="atLeast"/>
              <w:jc w:val="both"/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  <w:lang w:eastAsia="en-IN" w:bidi="hi-IN"/>
              </w:rPr>
            </w:pPr>
          </w:p>
        </w:tc>
        <w:tc>
          <w:tcPr>
            <w:tcW w:w="1487" w:type="dxa"/>
            <w:tcBorders>
              <w:left w:val="single" w:color="auto" w:sz="4" w:space="0"/>
            </w:tcBorders>
          </w:tcPr>
          <w:p w:rsidR="00A20A8B" w:rsidP="00E2441F" w:rsidRDefault="00A20A8B" w14:paraId="1BB0A253" w14:textId="77777777">
            <w:pPr>
              <w:pStyle w:val="ListParagraph"/>
              <w:spacing w:line="330" w:lineRule="atLeast"/>
              <w:ind w:left="0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</w:p>
        </w:tc>
      </w:tr>
      <w:tr w:rsidR="00A20A8B" w:rsidTr="62D2C1F8" w14:paraId="78CCF2FE" w14:textId="0C741650">
        <w:trPr>
          <w:trHeight w:val="300"/>
        </w:trPr>
        <w:tc>
          <w:tcPr>
            <w:tcW w:w="898" w:type="dxa"/>
          </w:tcPr>
          <w:p w:rsidR="00A20A8B" w:rsidP="00E2441F" w:rsidRDefault="00A20A8B" w14:paraId="4F0D494A" w14:textId="03A5DB60">
            <w:pPr>
              <w:pStyle w:val="ListParagraph"/>
              <w:spacing w:line="330" w:lineRule="atLeast"/>
              <w:ind w:left="0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  <w:t>C</w:t>
            </w:r>
          </w:p>
        </w:tc>
        <w:tc>
          <w:tcPr>
            <w:tcW w:w="3745" w:type="dxa"/>
          </w:tcPr>
          <w:p w:rsidR="00A20A8B" w:rsidP="00E2441F" w:rsidRDefault="00A20A8B" w14:paraId="4BC182D5" w14:textId="1A3E0409">
            <w:pPr>
              <w:pStyle w:val="ListParagraph"/>
              <w:spacing w:line="330" w:lineRule="atLeast"/>
              <w:ind w:left="0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  <w:r w:rsidRPr="0020701F"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  <w:t>AL-12 of Assistant Professor to Associate Professor, i.e., AL-13A, or from Associate Professor to Professor level, i.e., AL-14)</w:t>
            </w:r>
          </w:p>
        </w:tc>
        <w:tc>
          <w:tcPr>
            <w:tcW w:w="1743" w:type="dxa"/>
            <w:tcBorders>
              <w:right w:val="single" w:color="auto" w:sz="4" w:space="0"/>
            </w:tcBorders>
          </w:tcPr>
          <w:p w:rsidR="00A20A8B" w:rsidP="00E2441F" w:rsidRDefault="00A20A8B" w14:paraId="59C5153F" w14:textId="77777777">
            <w:pPr>
              <w:pStyle w:val="ListParagraph"/>
              <w:spacing w:line="330" w:lineRule="atLeast"/>
              <w:ind w:left="0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</w:p>
        </w:tc>
        <w:tc>
          <w:tcPr>
            <w:tcW w:w="1743" w:type="dxa"/>
            <w:tcBorders>
              <w:right w:val="single" w:color="auto" w:sz="4" w:space="0"/>
            </w:tcBorders>
          </w:tcPr>
          <w:p w:rsidR="62D2C1F8" w:rsidP="62D2C1F8" w:rsidRDefault="62D2C1F8" w14:paraId="6E242363" w14:textId="469DC5A5">
            <w:pPr>
              <w:pStyle w:val="ListParagraph"/>
              <w:spacing w:line="330" w:lineRule="atLeast"/>
              <w:jc w:val="both"/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  <w:lang w:eastAsia="en-IN" w:bidi="hi-IN"/>
              </w:rPr>
            </w:pPr>
          </w:p>
        </w:tc>
        <w:tc>
          <w:tcPr>
            <w:tcW w:w="1487" w:type="dxa"/>
            <w:tcBorders>
              <w:left w:val="single" w:color="auto" w:sz="4" w:space="0"/>
            </w:tcBorders>
          </w:tcPr>
          <w:p w:rsidR="00A20A8B" w:rsidP="00E2441F" w:rsidRDefault="00A20A8B" w14:paraId="5C88C072" w14:textId="77777777">
            <w:pPr>
              <w:pStyle w:val="ListParagraph"/>
              <w:spacing w:line="330" w:lineRule="atLeast"/>
              <w:ind w:left="0"/>
              <w:jc w:val="both"/>
              <w:rPr>
                <w:rFonts w:ascii="Times New Roman" w:hAnsi="Times New Roman" w:eastAsia="Times New Roman" w:cs="Times New Roman"/>
                <w:color w:val="000000"/>
                <w:sz w:val="24"/>
                <w:szCs w:val="24"/>
                <w:lang w:eastAsia="en-IN" w:bidi="hi-IN"/>
                <w14:ligatures w14:val="none"/>
              </w:rPr>
            </w:pPr>
          </w:p>
        </w:tc>
      </w:tr>
    </w:tbl>
    <w:p w:rsidRPr="0020701F" w:rsidR="00DB475E" w:rsidP="00D238D2" w:rsidRDefault="00DB475E" w14:paraId="4065E151" w14:textId="1FF542FC">
      <w:pPr>
        <w:pStyle w:val="ListParagraph"/>
        <w:shd w:val="clear" w:color="auto" w:fill="FFFFFF"/>
        <w:spacing w:after="0" w:line="330" w:lineRule="atLeast"/>
        <w:ind w:left="1571"/>
        <w:jc w:val="both"/>
        <w:rPr>
          <w:rFonts w:ascii="Times New Roman" w:hAnsi="Times New Roman" w:eastAsia="Times New Roman" w:cs="Times New Roman"/>
          <w:color w:val="000000"/>
          <w:kern w:val="0"/>
          <w:sz w:val="24"/>
          <w:szCs w:val="24"/>
          <w:lang w:eastAsia="en-IN" w:bidi="hi-IN"/>
          <w14:ligatures w14:val="none"/>
        </w:rPr>
      </w:pPr>
    </w:p>
    <w:p w:rsidRPr="00B52324" w:rsidR="002B6283" w:rsidP="002B6283" w:rsidRDefault="002B6283" w14:paraId="64D9F5AA" w14:textId="64D9210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62D2C1F8">
        <w:rPr>
          <w:rFonts w:cs="Times New Roman" w:asciiTheme="majorHAnsi" w:hAnsiTheme="majorHAnsi"/>
          <w:sz w:val="24"/>
          <w:szCs w:val="24"/>
        </w:rPr>
        <w:t xml:space="preserve">Name: </w:t>
      </w:r>
      <w:r w:rsidRPr="62D2C1F8" w:rsidR="7162A3D1">
        <w:rPr>
          <w:rFonts w:cs="Times New Roman" w:asciiTheme="majorHAnsi" w:hAnsiTheme="majorHAnsi"/>
          <w:sz w:val="24"/>
          <w:szCs w:val="24"/>
        </w:rPr>
        <w:t>(Given and Family Name)</w:t>
      </w:r>
    </w:p>
    <w:p w:rsidR="00AB46C5" w:rsidP="00AB46C5" w:rsidRDefault="00991434" w14:paraId="755A7EA4" w14:textId="2D77DB7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>
        <w:rPr>
          <w:rFonts w:cs="Times New Roman" w:asciiTheme="majorHAnsi" w:hAnsiTheme="majorHAnsi"/>
          <w:sz w:val="24"/>
          <w:szCs w:val="24"/>
        </w:rPr>
        <w:t xml:space="preserve">BIT </w:t>
      </w:r>
      <w:r w:rsidRPr="00B52324" w:rsidR="002B6283">
        <w:rPr>
          <w:rFonts w:cs="Times New Roman" w:asciiTheme="majorHAnsi" w:hAnsiTheme="majorHAnsi"/>
          <w:sz w:val="24"/>
          <w:szCs w:val="24"/>
        </w:rPr>
        <w:t>Employee Code:</w:t>
      </w:r>
    </w:p>
    <w:p w:rsidRPr="00B52324" w:rsidR="00AC44EB" w:rsidP="00AB46C5" w:rsidRDefault="00AC44EB" w14:paraId="7456C792" w14:textId="19649B6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>
        <w:rPr>
          <w:rFonts w:cs="Times New Roman" w:asciiTheme="majorHAnsi" w:hAnsiTheme="majorHAnsi"/>
          <w:sz w:val="24"/>
          <w:szCs w:val="24"/>
        </w:rPr>
        <w:t>Date of Joining at BIT:</w:t>
      </w:r>
    </w:p>
    <w:p w:rsidRPr="00B52324" w:rsidR="00AB46C5" w:rsidP="00AB46C5" w:rsidRDefault="00AB46C5" w14:paraId="2BB95044" w14:textId="7777777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 xml:space="preserve">Date </w:t>
      </w:r>
      <w:r>
        <w:rPr>
          <w:rFonts w:cs="Times New Roman" w:asciiTheme="majorHAnsi" w:hAnsiTheme="majorHAnsi"/>
          <w:sz w:val="24"/>
          <w:szCs w:val="24"/>
        </w:rPr>
        <w:t xml:space="preserve">and place </w:t>
      </w:r>
      <w:r w:rsidRPr="00B52324">
        <w:rPr>
          <w:rFonts w:cs="Times New Roman" w:asciiTheme="majorHAnsi" w:hAnsiTheme="majorHAnsi"/>
          <w:sz w:val="24"/>
          <w:szCs w:val="24"/>
        </w:rPr>
        <w:t>of birth and Gender:</w:t>
      </w:r>
    </w:p>
    <w:p w:rsidRPr="00B52324" w:rsidR="00AB46C5" w:rsidP="00AB46C5" w:rsidRDefault="00AB46C5" w14:paraId="7F490FC0" w14:textId="72CBAD5F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 xml:space="preserve">Department &amp; </w:t>
      </w:r>
      <w:r w:rsidRPr="62D2C1F8" w:rsidR="16254528">
        <w:rPr>
          <w:rFonts w:cs="Times New Roman" w:asciiTheme="majorHAnsi" w:hAnsiTheme="majorHAnsi"/>
          <w:sz w:val="24"/>
          <w:szCs w:val="24"/>
        </w:rPr>
        <w:t>Campus</w:t>
      </w:r>
      <w:r w:rsidRPr="00B52324">
        <w:rPr>
          <w:rFonts w:cs="Times New Roman" w:asciiTheme="majorHAnsi" w:hAnsiTheme="majorHAnsi"/>
          <w:sz w:val="24"/>
          <w:szCs w:val="24"/>
        </w:rPr>
        <w:t xml:space="preserve">: </w:t>
      </w:r>
    </w:p>
    <w:p w:rsidRPr="00B52324" w:rsidR="00AB46C5" w:rsidP="00AB46C5" w:rsidRDefault="00AB46C5" w14:paraId="30EE2ACB" w14:textId="7777777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 xml:space="preserve">Current designation and </w:t>
      </w:r>
      <w:r>
        <w:rPr>
          <w:rFonts w:cs="Times New Roman" w:asciiTheme="majorHAnsi" w:hAnsiTheme="majorHAnsi"/>
          <w:sz w:val="24"/>
          <w:szCs w:val="24"/>
        </w:rPr>
        <w:t>affiliation</w:t>
      </w:r>
      <w:r w:rsidRPr="00B52324">
        <w:rPr>
          <w:rFonts w:cs="Times New Roman" w:asciiTheme="majorHAnsi" w:hAnsiTheme="majorHAnsi"/>
          <w:sz w:val="24"/>
          <w:szCs w:val="24"/>
        </w:rPr>
        <w:t>:</w:t>
      </w:r>
    </w:p>
    <w:p w:rsidRPr="00B52324" w:rsidR="00AB46C5" w:rsidP="00AB46C5" w:rsidRDefault="00AB46C5" w14:paraId="3BEC72E8" w14:textId="7777777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 xml:space="preserve">Academic background </w:t>
      </w:r>
      <w:r>
        <w:rPr>
          <w:rFonts w:cs="Times New Roman" w:asciiTheme="majorHAnsi" w:hAnsiTheme="majorHAnsi"/>
          <w:sz w:val="24"/>
          <w:szCs w:val="24"/>
        </w:rPr>
        <w:t>{</w:t>
      </w:r>
      <w:r w:rsidRPr="00B52324">
        <w:rPr>
          <w:rFonts w:cs="Times New Roman" w:asciiTheme="majorHAnsi" w:hAnsiTheme="majorHAnsi"/>
          <w:sz w:val="24"/>
          <w:szCs w:val="24"/>
        </w:rPr>
        <w:t>Higher Secondary</w:t>
      </w:r>
      <w:r>
        <w:rPr>
          <w:rFonts w:cs="Times New Roman" w:asciiTheme="majorHAnsi" w:hAnsiTheme="majorHAnsi"/>
          <w:sz w:val="24"/>
          <w:szCs w:val="24"/>
        </w:rPr>
        <w:t xml:space="preserve"> (class XII) </w:t>
      </w:r>
      <w:r w:rsidRPr="00B52324">
        <w:rPr>
          <w:rFonts w:cs="Times New Roman" w:asciiTheme="majorHAnsi" w:hAnsiTheme="majorHAnsi"/>
          <w:sz w:val="24"/>
          <w:szCs w:val="24"/>
        </w:rPr>
        <w:t>onward</w:t>
      </w:r>
      <w:r>
        <w:rPr>
          <w:rFonts w:cs="Times New Roman" w:asciiTheme="majorHAnsi" w:hAnsiTheme="majorHAnsi"/>
          <w:sz w:val="24"/>
          <w:szCs w:val="24"/>
        </w:rPr>
        <w:t>}</w:t>
      </w:r>
      <w:r w:rsidRPr="00B52324">
        <w:rPr>
          <w:rFonts w:cs="Times New Roman" w:asciiTheme="majorHAnsi" w:hAnsiTheme="majorHAnsi"/>
          <w:sz w:val="24"/>
          <w:szCs w:val="24"/>
        </w:rPr>
        <w:t>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1276"/>
        <w:gridCol w:w="1275"/>
        <w:gridCol w:w="2268"/>
        <w:gridCol w:w="1843"/>
        <w:gridCol w:w="1388"/>
      </w:tblGrid>
      <w:tr w:rsidRPr="00B52324" w:rsidR="00AB46C5" w:rsidTr="5B08582B" w14:paraId="2CE8FF4E" w14:textId="77777777">
        <w:tc>
          <w:tcPr>
            <w:tcW w:w="1526" w:type="dxa"/>
            <w:tcMar/>
          </w:tcPr>
          <w:p w:rsidRPr="00251075" w:rsidR="00AB46C5" w:rsidP="00B92690" w:rsidRDefault="00AB46C5" w14:paraId="7900FADB" w14:textId="7803EFF2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251075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 xml:space="preserve">Degree </w:t>
            </w:r>
          </w:p>
        </w:tc>
        <w:tc>
          <w:tcPr>
            <w:tcW w:w="1276" w:type="dxa"/>
            <w:tcMar/>
          </w:tcPr>
          <w:p w:rsidRPr="00251075" w:rsidR="00AB46C5" w:rsidP="62D2C1F8" w:rsidRDefault="00AB46C5" w14:paraId="45747A37" w14:textId="2EADD1A1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251075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Year of Graduation</w:t>
            </w:r>
            <w:r w:rsidRPr="62D2C1F8" w:rsidR="041234DC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 xml:space="preserve"> and duration</w:t>
            </w:r>
          </w:p>
          <w:p w:rsidRPr="00251075" w:rsidR="00AB46C5" w:rsidP="00B92690" w:rsidRDefault="041234DC" w14:paraId="35A495D3" w14:textId="3D8BBEC1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62D2C1F8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(from – to)</w:t>
            </w:r>
          </w:p>
        </w:tc>
        <w:tc>
          <w:tcPr>
            <w:tcW w:w="1275" w:type="dxa"/>
            <w:tcMar/>
          </w:tcPr>
          <w:p w:rsidRPr="00251075" w:rsidR="00AB46C5" w:rsidP="00B92690" w:rsidRDefault="00AB46C5" w14:paraId="061499A5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251075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br/>
            </w:r>
            <w:r w:rsidRPr="00251075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 xml:space="preserve">Discipline </w:t>
            </w:r>
          </w:p>
        </w:tc>
        <w:tc>
          <w:tcPr>
            <w:tcW w:w="2268" w:type="dxa"/>
            <w:tcMar/>
          </w:tcPr>
          <w:p w:rsidRPr="00251075" w:rsidR="00AB46C5" w:rsidP="62D2C1F8" w:rsidRDefault="00AB46C5" w14:paraId="5A6F6104" w14:textId="3CB13761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251075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Name of Institution/University/</w:t>
            </w:r>
          </w:p>
          <w:p w:rsidRPr="00251075" w:rsidR="00AB46C5" w:rsidP="00B92690" w:rsidRDefault="00AB46C5" w14:paraId="5F57082F" w14:textId="7097133A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251075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Board</w:t>
            </w:r>
          </w:p>
        </w:tc>
        <w:tc>
          <w:tcPr>
            <w:tcW w:w="1843" w:type="dxa"/>
            <w:tcMar/>
          </w:tcPr>
          <w:p w:rsidRPr="00251075" w:rsidR="00AB46C5" w:rsidP="62D2C1F8" w:rsidRDefault="00AB46C5" w14:paraId="58C1E388" w14:textId="6D1550B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251075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Record (%Marks/Grade/</w:t>
            </w:r>
          </w:p>
          <w:p w:rsidRPr="00251075" w:rsidR="00AB46C5" w:rsidP="00B92690" w:rsidRDefault="00AB46C5" w14:paraId="28E1EA96" w14:textId="4DC5D28D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251075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Class)</w:t>
            </w:r>
          </w:p>
        </w:tc>
        <w:tc>
          <w:tcPr>
            <w:tcW w:w="1388" w:type="dxa"/>
            <w:tcMar/>
          </w:tcPr>
          <w:p w:rsidRPr="00251075" w:rsidR="00AB46C5" w:rsidP="00B92690" w:rsidRDefault="00AB46C5" w14:paraId="7DF14B77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251075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Remarks</w:t>
            </w:r>
          </w:p>
        </w:tc>
      </w:tr>
      <w:tr w:rsidRPr="00B52324" w:rsidR="00AB46C5" w:rsidTr="5B08582B" w14:paraId="7AF3C65A" w14:textId="77777777">
        <w:tc>
          <w:tcPr>
            <w:tcW w:w="1526" w:type="dxa"/>
            <w:tcMar/>
          </w:tcPr>
          <w:p w:rsidRPr="00B52324" w:rsidR="00AB46C5" w:rsidP="00B92690" w:rsidRDefault="00AB46C5" w14:paraId="01971C8C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76" w:type="dxa"/>
            <w:tcMar/>
          </w:tcPr>
          <w:p w:rsidRPr="00B52324" w:rsidR="00AB46C5" w:rsidP="00B92690" w:rsidRDefault="00AB46C5" w14:paraId="1D2EC5BB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75" w:type="dxa"/>
            <w:tcMar/>
          </w:tcPr>
          <w:p w:rsidRPr="00B52324" w:rsidR="00AB46C5" w:rsidP="00B92690" w:rsidRDefault="00AB46C5" w14:paraId="26646A7B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2268" w:type="dxa"/>
            <w:tcMar/>
          </w:tcPr>
          <w:p w:rsidRPr="00B52324" w:rsidR="00AB46C5" w:rsidP="00B92690" w:rsidRDefault="00AB46C5" w14:paraId="7555C3F7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843" w:type="dxa"/>
            <w:tcMar/>
          </w:tcPr>
          <w:p w:rsidRPr="00B52324" w:rsidR="00AB46C5" w:rsidP="00B92690" w:rsidRDefault="00AB46C5" w14:paraId="764BC3AA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88" w:type="dxa"/>
            <w:tcMar/>
          </w:tcPr>
          <w:p w:rsidRPr="00B52324" w:rsidR="00AB46C5" w:rsidP="00B92690" w:rsidRDefault="00AB46C5" w14:paraId="539E4CC3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  <w:tr w:rsidRPr="00B52324" w:rsidR="00AB46C5" w:rsidTr="5B08582B" w14:paraId="169C0491" w14:textId="77777777">
        <w:tc>
          <w:tcPr>
            <w:tcW w:w="1526" w:type="dxa"/>
            <w:tcMar/>
          </w:tcPr>
          <w:p w:rsidRPr="00B52324" w:rsidR="00AB46C5" w:rsidP="00B92690" w:rsidRDefault="00AB46C5" w14:paraId="750D7203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76" w:type="dxa"/>
            <w:tcMar/>
          </w:tcPr>
          <w:p w:rsidRPr="00B52324" w:rsidR="00AB46C5" w:rsidP="00B92690" w:rsidRDefault="00AB46C5" w14:paraId="1FDBDF18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75" w:type="dxa"/>
            <w:tcMar/>
          </w:tcPr>
          <w:p w:rsidRPr="00B52324" w:rsidR="00AB46C5" w:rsidP="00B92690" w:rsidRDefault="00AB46C5" w14:paraId="510A54E3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2268" w:type="dxa"/>
            <w:tcMar/>
          </w:tcPr>
          <w:p w:rsidRPr="00B52324" w:rsidR="00AB46C5" w:rsidP="00B92690" w:rsidRDefault="00AB46C5" w14:paraId="14677903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843" w:type="dxa"/>
            <w:tcMar/>
          </w:tcPr>
          <w:p w:rsidRPr="00B52324" w:rsidR="00AB46C5" w:rsidP="00B92690" w:rsidRDefault="00AB46C5" w14:paraId="609A14D2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88" w:type="dxa"/>
            <w:tcMar/>
          </w:tcPr>
          <w:p w:rsidRPr="00B52324" w:rsidR="00AB46C5" w:rsidP="00B92690" w:rsidRDefault="00AB46C5" w14:paraId="121DA6FD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  <w:tr w:rsidRPr="00B52324" w:rsidR="00AB46C5" w:rsidTr="5B08582B" w14:paraId="6D5E2742" w14:textId="77777777">
        <w:tc>
          <w:tcPr>
            <w:tcW w:w="1526" w:type="dxa"/>
            <w:tcMar/>
          </w:tcPr>
          <w:p w:rsidRPr="00B52324" w:rsidR="00AB46C5" w:rsidP="00B92690" w:rsidRDefault="00AB46C5" w14:paraId="7A67DB2E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76" w:type="dxa"/>
            <w:tcMar/>
          </w:tcPr>
          <w:p w:rsidRPr="00B52324" w:rsidR="00AB46C5" w:rsidP="00B92690" w:rsidRDefault="00AB46C5" w14:paraId="7D506FDD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75" w:type="dxa"/>
            <w:tcMar/>
          </w:tcPr>
          <w:p w:rsidRPr="00B52324" w:rsidR="00AB46C5" w:rsidP="00B92690" w:rsidRDefault="00AB46C5" w14:paraId="11E070BE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2268" w:type="dxa"/>
            <w:tcMar/>
          </w:tcPr>
          <w:p w:rsidRPr="00B52324" w:rsidR="00AB46C5" w:rsidP="00B92690" w:rsidRDefault="00AB46C5" w14:paraId="6A51DB73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843" w:type="dxa"/>
            <w:tcMar/>
          </w:tcPr>
          <w:p w:rsidRPr="00B52324" w:rsidR="00AB46C5" w:rsidP="00B92690" w:rsidRDefault="00AB46C5" w14:paraId="615CADFB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88" w:type="dxa"/>
            <w:tcMar/>
          </w:tcPr>
          <w:p w:rsidRPr="00B52324" w:rsidR="00AB46C5" w:rsidP="00B92690" w:rsidRDefault="00AB46C5" w14:paraId="3B8B62E8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  <w:tr w:rsidRPr="00B52324" w:rsidR="00AB46C5" w:rsidTr="5B08582B" w14:paraId="3C1BA028" w14:textId="77777777">
        <w:tc>
          <w:tcPr>
            <w:tcW w:w="1526" w:type="dxa"/>
            <w:tcMar/>
          </w:tcPr>
          <w:p w:rsidRPr="00B52324" w:rsidR="00AB46C5" w:rsidP="00B92690" w:rsidRDefault="00AB46C5" w14:paraId="50150C08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76" w:type="dxa"/>
            <w:tcMar/>
          </w:tcPr>
          <w:p w:rsidRPr="00B52324" w:rsidR="00AB46C5" w:rsidP="00B92690" w:rsidRDefault="00AB46C5" w14:paraId="527B6EE3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75" w:type="dxa"/>
            <w:tcMar/>
          </w:tcPr>
          <w:p w:rsidRPr="00B52324" w:rsidR="00AB46C5" w:rsidP="00B92690" w:rsidRDefault="00AB46C5" w14:paraId="6459EE74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2268" w:type="dxa"/>
            <w:tcMar/>
          </w:tcPr>
          <w:p w:rsidRPr="00B52324" w:rsidR="00AB46C5" w:rsidP="00B92690" w:rsidRDefault="00AB46C5" w14:paraId="691DB8DF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843" w:type="dxa"/>
            <w:tcMar/>
          </w:tcPr>
          <w:p w:rsidRPr="00B52324" w:rsidR="00AB46C5" w:rsidP="00B92690" w:rsidRDefault="00AB46C5" w14:paraId="344A2FF5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88" w:type="dxa"/>
            <w:tcMar/>
          </w:tcPr>
          <w:p w:rsidRPr="00B52324" w:rsidR="00AB46C5" w:rsidP="00B92690" w:rsidRDefault="00AB46C5" w14:paraId="1D1EA7E4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</w:tbl>
    <w:p w:rsidRPr="00B52324" w:rsidR="00AB46C5" w:rsidP="00AB46C5" w:rsidRDefault="00AB46C5" w14:paraId="34E819C5" w14:textId="7777777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 xml:space="preserve">Title of Ph. D Thesis.: </w:t>
      </w:r>
    </w:p>
    <w:p w:rsidRPr="00B52324" w:rsidR="00AB46C5" w:rsidP="00AB46C5" w:rsidRDefault="00AB46C5" w14:paraId="473167F8" w14:textId="4CD34BC1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>Year of Award</w:t>
      </w:r>
      <w:r w:rsidRPr="004E6CA6">
        <w:rPr>
          <w:rFonts w:cs="Times New Roman" w:asciiTheme="majorHAnsi" w:hAnsiTheme="majorHAnsi"/>
          <w:sz w:val="24"/>
          <w:szCs w:val="24"/>
        </w:rPr>
        <w:t xml:space="preserve"> </w:t>
      </w:r>
      <w:r>
        <w:rPr>
          <w:rFonts w:cs="Times New Roman" w:asciiTheme="majorHAnsi" w:hAnsiTheme="majorHAnsi"/>
          <w:sz w:val="24"/>
          <w:szCs w:val="24"/>
        </w:rPr>
        <w:t xml:space="preserve">and </w:t>
      </w:r>
      <w:r w:rsidRPr="00B52324">
        <w:rPr>
          <w:rFonts w:cs="Times New Roman" w:asciiTheme="majorHAnsi" w:hAnsiTheme="majorHAnsi"/>
          <w:sz w:val="24"/>
          <w:szCs w:val="24"/>
        </w:rPr>
        <w:t>Name of Ph.D. Supervisor</w:t>
      </w:r>
      <w:r w:rsidR="008C27DC">
        <w:rPr>
          <w:rFonts w:cs="Times New Roman" w:asciiTheme="majorHAnsi" w:hAnsiTheme="majorHAnsi"/>
          <w:sz w:val="24"/>
          <w:szCs w:val="24"/>
        </w:rPr>
        <w:t xml:space="preserve"> with Affiliation</w:t>
      </w:r>
      <w:r w:rsidRPr="00B52324">
        <w:rPr>
          <w:rFonts w:cs="Times New Roman" w:asciiTheme="majorHAnsi" w:hAnsiTheme="majorHAnsi"/>
          <w:sz w:val="24"/>
          <w:szCs w:val="24"/>
        </w:rPr>
        <w:t xml:space="preserve">: </w:t>
      </w:r>
    </w:p>
    <w:p w:rsidRPr="00B52324" w:rsidR="00AB46C5" w:rsidP="00AB46C5" w:rsidRDefault="00AB46C5" w14:paraId="4D6E60EC" w14:textId="728AC7C2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 xml:space="preserve">Professional </w:t>
      </w:r>
      <w:r w:rsidRPr="62D2C1F8" w:rsidR="3C5083A9">
        <w:rPr>
          <w:rFonts w:cs="Times New Roman" w:asciiTheme="majorHAnsi" w:hAnsiTheme="majorHAnsi"/>
          <w:sz w:val="24"/>
          <w:szCs w:val="24"/>
        </w:rPr>
        <w:t>(Employment)</w:t>
      </w:r>
      <w:r w:rsidRPr="00B52324">
        <w:rPr>
          <w:rFonts w:cs="Times New Roman" w:asciiTheme="majorHAnsi" w:hAnsiTheme="majorHAnsi"/>
          <w:sz w:val="24"/>
          <w:szCs w:val="24"/>
        </w:rPr>
        <w:t>Experience (post Ph.D.)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469"/>
        <w:gridCol w:w="1376"/>
        <w:gridCol w:w="1272"/>
        <w:gridCol w:w="1253"/>
        <w:gridCol w:w="1268"/>
        <w:gridCol w:w="1280"/>
        <w:gridCol w:w="1298"/>
      </w:tblGrid>
      <w:tr w:rsidRPr="00B52324" w:rsidR="00AB46C5" w:rsidTr="00B92690" w14:paraId="3247B764" w14:textId="77777777">
        <w:tc>
          <w:tcPr>
            <w:tcW w:w="1469" w:type="dxa"/>
            <w:vMerge w:val="restart"/>
          </w:tcPr>
          <w:p w:rsidRPr="00C307D6" w:rsidR="00AB46C5" w:rsidP="00B92690" w:rsidRDefault="00AB46C5" w14:paraId="1E8910AF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Organization</w:t>
            </w:r>
          </w:p>
        </w:tc>
        <w:tc>
          <w:tcPr>
            <w:tcW w:w="1376" w:type="dxa"/>
            <w:vMerge w:val="restart"/>
          </w:tcPr>
          <w:p w:rsidRPr="00C307D6" w:rsidR="00AB46C5" w:rsidP="00B92690" w:rsidRDefault="00AB46C5" w14:paraId="0B51BFFA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Designation</w:t>
            </w:r>
          </w:p>
        </w:tc>
        <w:tc>
          <w:tcPr>
            <w:tcW w:w="2525" w:type="dxa"/>
            <w:gridSpan w:val="2"/>
          </w:tcPr>
          <w:p w:rsidRPr="00C307D6" w:rsidR="00AB46C5" w:rsidP="00B92690" w:rsidRDefault="00AB46C5" w14:paraId="5A3E8859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Duration</w:t>
            </w:r>
          </w:p>
        </w:tc>
        <w:tc>
          <w:tcPr>
            <w:tcW w:w="1268" w:type="dxa"/>
            <w:vMerge w:val="restart"/>
          </w:tcPr>
          <w:p w:rsidRPr="00C307D6" w:rsidR="00AB46C5" w:rsidP="00B92690" w:rsidRDefault="00AB46C5" w14:paraId="2C01B6D1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Role/Job</w:t>
            </w:r>
          </w:p>
        </w:tc>
        <w:tc>
          <w:tcPr>
            <w:tcW w:w="1280" w:type="dxa"/>
            <w:vMerge w:val="restart"/>
          </w:tcPr>
          <w:p w:rsidRPr="00C307D6" w:rsidR="00AB46C5" w:rsidP="00B92690" w:rsidRDefault="00AB46C5" w14:paraId="58CF4CC3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Salary</w:t>
            </w:r>
          </w:p>
        </w:tc>
        <w:tc>
          <w:tcPr>
            <w:tcW w:w="1298" w:type="dxa"/>
            <w:vMerge w:val="restart"/>
          </w:tcPr>
          <w:p w:rsidRPr="00C307D6" w:rsidR="00AB46C5" w:rsidP="00B92690" w:rsidRDefault="00AB46C5" w14:paraId="23C0B0B4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Remarks</w:t>
            </w:r>
          </w:p>
        </w:tc>
      </w:tr>
      <w:tr w:rsidRPr="00B52324" w:rsidR="00AB46C5" w:rsidTr="00B92690" w14:paraId="1885F8C6" w14:textId="77777777">
        <w:tc>
          <w:tcPr>
            <w:tcW w:w="1469" w:type="dxa"/>
            <w:vMerge/>
          </w:tcPr>
          <w:p w:rsidRPr="00B52324" w:rsidR="00AB46C5" w:rsidP="00B92690" w:rsidRDefault="00AB46C5" w14:paraId="0453548B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76" w:type="dxa"/>
            <w:vMerge/>
          </w:tcPr>
          <w:p w:rsidRPr="00B52324" w:rsidR="00AB46C5" w:rsidP="00B92690" w:rsidRDefault="00AB46C5" w14:paraId="0BDF0A7A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72" w:type="dxa"/>
          </w:tcPr>
          <w:p w:rsidRPr="00C307D6" w:rsidR="00AB46C5" w:rsidP="00B92690" w:rsidRDefault="00AB46C5" w14:paraId="06A1A3B8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From</w:t>
            </w:r>
          </w:p>
        </w:tc>
        <w:tc>
          <w:tcPr>
            <w:tcW w:w="1253" w:type="dxa"/>
          </w:tcPr>
          <w:p w:rsidRPr="00C307D6" w:rsidR="00AB46C5" w:rsidP="00B92690" w:rsidRDefault="00AB46C5" w14:paraId="02128292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To</w:t>
            </w:r>
          </w:p>
        </w:tc>
        <w:tc>
          <w:tcPr>
            <w:tcW w:w="1268" w:type="dxa"/>
            <w:vMerge/>
          </w:tcPr>
          <w:p w:rsidRPr="00B52324" w:rsidR="00AB46C5" w:rsidP="00B92690" w:rsidRDefault="00AB46C5" w14:paraId="1B27BB69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80" w:type="dxa"/>
            <w:vMerge/>
          </w:tcPr>
          <w:p w:rsidRPr="00B52324" w:rsidR="00AB46C5" w:rsidP="00B92690" w:rsidRDefault="00AB46C5" w14:paraId="5E4D709B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98" w:type="dxa"/>
            <w:vMerge/>
          </w:tcPr>
          <w:p w:rsidRPr="00B52324" w:rsidR="00AB46C5" w:rsidP="00B92690" w:rsidRDefault="00AB46C5" w14:paraId="5BE5C366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  <w:tr w:rsidRPr="00B52324" w:rsidR="00AB46C5" w:rsidTr="00B92690" w14:paraId="1D3ED620" w14:textId="77777777">
        <w:tc>
          <w:tcPr>
            <w:tcW w:w="1469" w:type="dxa"/>
          </w:tcPr>
          <w:p w:rsidRPr="00B52324" w:rsidR="00AB46C5" w:rsidP="00B92690" w:rsidRDefault="00AB46C5" w14:paraId="66A579CD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76" w:type="dxa"/>
          </w:tcPr>
          <w:p w:rsidRPr="00B52324" w:rsidR="00AB46C5" w:rsidP="00B92690" w:rsidRDefault="00AB46C5" w14:paraId="753E9E50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72" w:type="dxa"/>
          </w:tcPr>
          <w:p w:rsidRPr="00B52324" w:rsidR="00AB46C5" w:rsidP="00B92690" w:rsidRDefault="00AB46C5" w14:paraId="7E4C5207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53" w:type="dxa"/>
          </w:tcPr>
          <w:p w:rsidRPr="00B52324" w:rsidR="00AB46C5" w:rsidP="00B92690" w:rsidRDefault="00AB46C5" w14:paraId="50F3D732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68" w:type="dxa"/>
          </w:tcPr>
          <w:p w:rsidRPr="00B52324" w:rsidR="00AB46C5" w:rsidP="00B92690" w:rsidRDefault="00AB46C5" w14:paraId="35936E5C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80" w:type="dxa"/>
          </w:tcPr>
          <w:p w:rsidRPr="00B52324" w:rsidR="00AB46C5" w:rsidP="00B92690" w:rsidRDefault="00AB46C5" w14:paraId="73FD870D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98" w:type="dxa"/>
          </w:tcPr>
          <w:p w:rsidRPr="00B52324" w:rsidR="00AB46C5" w:rsidP="00B92690" w:rsidRDefault="00AB46C5" w14:paraId="6032F070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  <w:tr w:rsidRPr="00B52324" w:rsidR="00AB46C5" w:rsidTr="00B92690" w14:paraId="72D579D3" w14:textId="77777777">
        <w:tc>
          <w:tcPr>
            <w:tcW w:w="1469" w:type="dxa"/>
          </w:tcPr>
          <w:p w:rsidRPr="00B52324" w:rsidR="00AB46C5" w:rsidP="00B92690" w:rsidRDefault="00AB46C5" w14:paraId="0EA95083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76" w:type="dxa"/>
          </w:tcPr>
          <w:p w:rsidRPr="00B52324" w:rsidR="00AB46C5" w:rsidP="00B92690" w:rsidRDefault="00AB46C5" w14:paraId="10825EA0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72" w:type="dxa"/>
          </w:tcPr>
          <w:p w:rsidRPr="00B52324" w:rsidR="00AB46C5" w:rsidP="00B92690" w:rsidRDefault="00AB46C5" w14:paraId="7474D9F7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53" w:type="dxa"/>
          </w:tcPr>
          <w:p w:rsidRPr="00B52324" w:rsidR="00AB46C5" w:rsidP="00B92690" w:rsidRDefault="00AB46C5" w14:paraId="41DAE1A0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68" w:type="dxa"/>
          </w:tcPr>
          <w:p w:rsidRPr="00B52324" w:rsidR="00AB46C5" w:rsidP="00B92690" w:rsidRDefault="00AB46C5" w14:paraId="050E8B93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80" w:type="dxa"/>
          </w:tcPr>
          <w:p w:rsidRPr="00B52324" w:rsidR="00AB46C5" w:rsidP="00B92690" w:rsidRDefault="00AB46C5" w14:paraId="1A0D2EB7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98" w:type="dxa"/>
          </w:tcPr>
          <w:p w:rsidRPr="00B52324" w:rsidR="00AB46C5" w:rsidP="00B92690" w:rsidRDefault="00AB46C5" w14:paraId="06C5F1AF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  <w:tr w:rsidRPr="00B52324" w:rsidR="00AB46C5" w:rsidTr="00B92690" w14:paraId="6BACD3B7" w14:textId="77777777">
        <w:tc>
          <w:tcPr>
            <w:tcW w:w="1469" w:type="dxa"/>
          </w:tcPr>
          <w:p w:rsidRPr="00B52324" w:rsidR="00AB46C5" w:rsidP="00B92690" w:rsidRDefault="00AB46C5" w14:paraId="02AF76C9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76" w:type="dxa"/>
          </w:tcPr>
          <w:p w:rsidRPr="00B52324" w:rsidR="00AB46C5" w:rsidP="00B92690" w:rsidRDefault="00AB46C5" w14:paraId="206CBC7C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72" w:type="dxa"/>
          </w:tcPr>
          <w:p w:rsidRPr="00B52324" w:rsidR="00AB46C5" w:rsidP="00B92690" w:rsidRDefault="00AB46C5" w14:paraId="0687B51F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53" w:type="dxa"/>
          </w:tcPr>
          <w:p w:rsidRPr="00B52324" w:rsidR="00AB46C5" w:rsidP="00B92690" w:rsidRDefault="00AB46C5" w14:paraId="1F3C291A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68" w:type="dxa"/>
          </w:tcPr>
          <w:p w:rsidRPr="00B52324" w:rsidR="00AB46C5" w:rsidP="00B92690" w:rsidRDefault="00AB46C5" w14:paraId="62017ED2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80" w:type="dxa"/>
          </w:tcPr>
          <w:p w:rsidRPr="00B52324" w:rsidR="00AB46C5" w:rsidP="00B92690" w:rsidRDefault="00AB46C5" w14:paraId="6E6B16DA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98" w:type="dxa"/>
          </w:tcPr>
          <w:p w:rsidRPr="00B52324" w:rsidR="00AB46C5" w:rsidP="00B92690" w:rsidRDefault="00AB46C5" w14:paraId="1D589DDC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  <w:tr w:rsidRPr="00B52324" w:rsidR="00AB46C5" w:rsidTr="00B92690" w14:paraId="37038037" w14:textId="77777777">
        <w:tc>
          <w:tcPr>
            <w:tcW w:w="1469" w:type="dxa"/>
          </w:tcPr>
          <w:p w:rsidRPr="00B52324" w:rsidR="00AB46C5" w:rsidP="00B92690" w:rsidRDefault="00AB46C5" w14:paraId="604308AB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76" w:type="dxa"/>
          </w:tcPr>
          <w:p w:rsidRPr="00B52324" w:rsidR="00AB46C5" w:rsidP="00B92690" w:rsidRDefault="00AB46C5" w14:paraId="06B06543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72" w:type="dxa"/>
          </w:tcPr>
          <w:p w:rsidRPr="00B52324" w:rsidR="00AB46C5" w:rsidP="00B92690" w:rsidRDefault="00AB46C5" w14:paraId="38296659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53" w:type="dxa"/>
          </w:tcPr>
          <w:p w:rsidRPr="00B52324" w:rsidR="00AB46C5" w:rsidP="00B92690" w:rsidRDefault="00AB46C5" w14:paraId="27484837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68" w:type="dxa"/>
          </w:tcPr>
          <w:p w:rsidRPr="00B52324" w:rsidR="00AB46C5" w:rsidP="00B92690" w:rsidRDefault="00AB46C5" w14:paraId="1B071E54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80" w:type="dxa"/>
          </w:tcPr>
          <w:p w:rsidRPr="00B52324" w:rsidR="00AB46C5" w:rsidP="00B92690" w:rsidRDefault="00AB46C5" w14:paraId="7B2346C4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98" w:type="dxa"/>
          </w:tcPr>
          <w:p w:rsidRPr="00B52324" w:rsidR="00AB46C5" w:rsidP="00B92690" w:rsidRDefault="00AB46C5" w14:paraId="135ECDA2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</w:tbl>
    <w:p w:rsidRPr="00B52324" w:rsidR="00AB46C5" w:rsidP="00AB46C5" w:rsidRDefault="00AB46C5" w14:paraId="1C5A98F2" w14:textId="77777777">
      <w:pPr>
        <w:pStyle w:val="ListParagraph"/>
        <w:spacing w:after="0" w:line="360" w:lineRule="auto"/>
        <w:ind w:left="0"/>
        <w:jc w:val="center"/>
        <w:rPr>
          <w:rFonts w:cs="Times New Roman" w:asciiTheme="majorHAnsi" w:hAnsiTheme="majorHAnsi"/>
          <w:sz w:val="24"/>
          <w:szCs w:val="24"/>
        </w:rPr>
      </w:pPr>
    </w:p>
    <w:p w:rsidRPr="000F780A" w:rsidR="00AB46C5" w:rsidP="000F780A" w:rsidRDefault="000F780A" w14:paraId="50D9FF1E" w14:textId="6FAA447D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Garamond" w:hAnsi="Garamond" w:cs="Times New Roman"/>
          <w:sz w:val="24"/>
          <w:szCs w:val="24"/>
        </w:rPr>
      </w:pPr>
      <w:r w:rsidRPr="00221CCE">
        <w:rPr>
          <w:rFonts w:ascii="Arial" w:hAnsi="Arial" w:eastAsia="Times New Roman" w:cs="Arial"/>
          <w:color w:val="000000"/>
          <w:kern w:val="0"/>
          <w:sz w:val="24"/>
          <w:szCs w:val="24"/>
          <w:lang w:eastAsia="en-IN" w:bidi="hi-IN"/>
          <w14:ligatures w14:val="none"/>
        </w:rPr>
        <w:t xml:space="preserve">International/National Level Award/Recognition </w:t>
      </w:r>
      <w:r w:rsidRPr="00221CCE" w:rsidR="00AB46C5">
        <w:rPr>
          <w:rFonts w:ascii="Arial" w:hAnsi="Arial" w:cs="Arial"/>
          <w:sz w:val="24"/>
          <w:szCs w:val="24"/>
        </w:rPr>
        <w:t>(</w:t>
      </w:r>
      <w:r w:rsidRPr="000F780A" w:rsidR="00AB46C5">
        <w:rPr>
          <w:rFonts w:cs="Times New Roman" w:asciiTheme="majorHAnsi" w:hAnsiTheme="majorHAnsi"/>
          <w:sz w:val="24"/>
          <w:szCs w:val="24"/>
        </w:rPr>
        <w:t>Prize/Rank in All India Examination) (up to top 10):</w:t>
      </w:r>
    </w:p>
    <w:p w:rsidRPr="00B52324" w:rsidR="00AB46C5" w:rsidP="00AB46C5" w:rsidRDefault="00AB46C5" w14:paraId="561CF5BE" w14:textId="7777777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>Field of Specialization and Area of Interest (Overall and Specific):</w:t>
      </w:r>
    </w:p>
    <w:p w:rsidR="006C4846" w:rsidP="00AB46C5" w:rsidRDefault="00AB46C5" w14:paraId="4FC42970" w14:textId="764A4F6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 xml:space="preserve">List of </w:t>
      </w:r>
      <w:r w:rsidR="00651F79">
        <w:rPr>
          <w:rFonts w:cs="Times New Roman" w:asciiTheme="majorHAnsi" w:hAnsiTheme="majorHAnsi"/>
          <w:sz w:val="24"/>
          <w:szCs w:val="24"/>
        </w:rPr>
        <w:t xml:space="preserve">maximum </w:t>
      </w:r>
      <w:r w:rsidRPr="00B52324">
        <w:rPr>
          <w:rFonts w:cs="Times New Roman" w:asciiTheme="majorHAnsi" w:hAnsiTheme="majorHAnsi"/>
          <w:sz w:val="24"/>
          <w:szCs w:val="24"/>
        </w:rPr>
        <w:t xml:space="preserve">top </w:t>
      </w:r>
      <w:r w:rsidRPr="62D2C1F8" w:rsidR="70C09ED3">
        <w:rPr>
          <w:rFonts w:cs="Times New Roman" w:asciiTheme="majorHAnsi" w:hAnsiTheme="majorHAnsi"/>
          <w:sz w:val="24"/>
          <w:szCs w:val="24"/>
        </w:rPr>
        <w:t>1</w:t>
      </w:r>
      <w:r w:rsidRPr="62D2C1F8">
        <w:rPr>
          <w:rFonts w:cs="Times New Roman" w:asciiTheme="majorHAnsi" w:hAnsiTheme="majorHAnsi"/>
          <w:sz w:val="24"/>
          <w:szCs w:val="24"/>
        </w:rPr>
        <w:t>5</w:t>
      </w:r>
      <w:r w:rsidRPr="00B52324">
        <w:rPr>
          <w:rFonts w:cs="Times New Roman" w:asciiTheme="majorHAnsi" w:hAnsiTheme="majorHAnsi"/>
          <w:sz w:val="24"/>
          <w:szCs w:val="24"/>
        </w:rPr>
        <w:t xml:space="preserve"> peer</w:t>
      </w:r>
      <w:r w:rsidR="0002624A">
        <w:rPr>
          <w:rFonts w:cs="Times New Roman" w:asciiTheme="majorHAnsi" w:hAnsiTheme="majorHAnsi"/>
          <w:sz w:val="24"/>
          <w:szCs w:val="24"/>
        </w:rPr>
        <w:t>-</w:t>
      </w:r>
      <w:r w:rsidRPr="00B52324">
        <w:rPr>
          <w:rFonts w:cs="Times New Roman" w:asciiTheme="majorHAnsi" w:hAnsiTheme="majorHAnsi"/>
          <w:sz w:val="24"/>
          <w:szCs w:val="24"/>
        </w:rPr>
        <w:t>reviewed publications (including patent, handbook, manual, software, etc</w:t>
      </w:r>
      <w:r w:rsidRPr="62D2C1F8">
        <w:rPr>
          <w:rFonts w:cs="Times New Roman" w:asciiTheme="majorHAnsi" w:hAnsiTheme="majorHAnsi"/>
          <w:sz w:val="24"/>
          <w:szCs w:val="24"/>
        </w:rPr>
        <w:t>)</w:t>
      </w:r>
      <w:r w:rsidRPr="62D2C1F8" w:rsidR="60A0E46D">
        <w:rPr>
          <w:rFonts w:cs="Times New Roman" w:asciiTheme="majorHAnsi" w:hAnsiTheme="majorHAnsi"/>
          <w:sz w:val="24"/>
          <w:szCs w:val="24"/>
        </w:rPr>
        <w:t>. Full Publication list can be enclosed separately.</w:t>
      </w:r>
    </w:p>
    <w:p w:rsidR="00640D75" w:rsidP="002B4BFE" w:rsidRDefault="00640D75" w14:paraId="0F78F19B" w14:textId="77777777">
      <w:pPr>
        <w:pStyle w:val="ListParagraph"/>
        <w:spacing w:after="0" w:line="360" w:lineRule="auto"/>
        <w:ind w:left="654"/>
        <w:jc w:val="both"/>
        <w:rPr>
          <w:rFonts w:cs="Times New Roman" w:asciiTheme="majorHAnsi" w:hAnsiTheme="majorHAnsi"/>
          <w:sz w:val="24"/>
          <w:szCs w:val="24"/>
        </w:rPr>
      </w:pPr>
    </w:p>
    <w:tbl>
      <w:tblPr>
        <w:tblStyle w:val="TableGrid"/>
        <w:tblW w:w="0" w:type="auto"/>
        <w:tblInd w:w="654" w:type="dxa"/>
        <w:tblLook w:val="04A0" w:firstRow="1" w:lastRow="0" w:firstColumn="1" w:lastColumn="0" w:noHBand="0" w:noVBand="1"/>
      </w:tblPr>
      <w:tblGrid>
        <w:gridCol w:w="1057"/>
        <w:gridCol w:w="6065"/>
        <w:gridCol w:w="767"/>
        <w:gridCol w:w="1292"/>
        <w:gridCol w:w="621"/>
      </w:tblGrid>
      <w:tr w:rsidR="00640D75" w:rsidTr="009C732C" w14:paraId="1B47701D" w14:textId="77777777">
        <w:tc>
          <w:tcPr>
            <w:tcW w:w="1086" w:type="dxa"/>
          </w:tcPr>
          <w:p w:rsidR="00640D75" w:rsidP="00640D75" w:rsidRDefault="00640D75" w14:paraId="34E61BEE" w14:textId="30D5AF63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  <w:r>
              <w:rPr>
                <w:rFonts w:cs="Times New Roman" w:asciiTheme="majorHAnsi" w:hAnsiTheme="majorHAnsi"/>
                <w:sz w:val="24"/>
                <w:szCs w:val="24"/>
              </w:rPr>
              <w:t>S. No.</w:t>
            </w:r>
          </w:p>
        </w:tc>
        <w:tc>
          <w:tcPr>
            <w:tcW w:w="6335" w:type="dxa"/>
          </w:tcPr>
          <w:p w:rsidR="00640D75" w:rsidP="00640D75" w:rsidRDefault="00640D75" w14:paraId="7ACA49B5" w14:textId="52BA12B3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  <w:r>
              <w:rPr>
                <w:rFonts w:cs="Times New Roman" w:asciiTheme="majorHAnsi" w:hAnsiTheme="majorHAnsi"/>
                <w:sz w:val="24"/>
                <w:szCs w:val="24"/>
              </w:rPr>
              <w:t>Publication Details</w:t>
            </w:r>
            <w:r w:rsidRPr="62D2C1F8" w:rsidR="6940AEAA">
              <w:rPr>
                <w:rFonts w:cs="Times New Roman" w:asciiTheme="majorHAnsi" w:hAnsiTheme="majorHAnsi"/>
                <w:sz w:val="24"/>
                <w:szCs w:val="24"/>
              </w:rPr>
              <w:t xml:space="preserve">: authors, title, </w:t>
            </w:r>
            <w:r w:rsidR="002172D0">
              <w:rPr>
                <w:rFonts w:cs="Times New Roman" w:asciiTheme="majorHAnsi" w:hAnsiTheme="majorHAnsi"/>
                <w:sz w:val="24"/>
                <w:szCs w:val="24"/>
              </w:rPr>
              <w:t>jou</w:t>
            </w:r>
            <w:r w:rsidR="00B81FDB">
              <w:rPr>
                <w:rFonts w:cs="Times New Roman" w:asciiTheme="majorHAnsi" w:hAnsiTheme="majorHAnsi"/>
                <w:sz w:val="24"/>
                <w:szCs w:val="24"/>
              </w:rPr>
              <w:t>r</w:t>
            </w:r>
            <w:r w:rsidR="002172D0">
              <w:rPr>
                <w:rFonts w:cs="Times New Roman" w:asciiTheme="majorHAnsi" w:hAnsiTheme="majorHAnsi"/>
                <w:sz w:val="24"/>
                <w:szCs w:val="24"/>
              </w:rPr>
              <w:t>nal name, year, vol, page:</w:t>
            </w:r>
            <w:r w:rsidR="009C732C">
              <w:rPr>
                <w:rFonts w:cs="Times New Roman" w:asciiTheme="majorHAnsi" w:hAnsiTheme="majorHAnsi"/>
                <w:sz w:val="24"/>
                <w:szCs w:val="24"/>
              </w:rPr>
              <w:t xml:space="preserve"> with clickable DOI</w:t>
            </w:r>
          </w:p>
        </w:tc>
        <w:tc>
          <w:tcPr>
            <w:tcW w:w="625" w:type="dxa"/>
          </w:tcPr>
          <w:p w:rsidRPr="00640D75" w:rsidR="00640D75" w:rsidP="62D2C1F8" w:rsidRDefault="180E1FE4" w14:paraId="3D7A9333" w14:textId="7B405A46">
            <w:pPr>
              <w:pStyle w:val="ListParagraph"/>
              <w:spacing w:line="259" w:lineRule="auto"/>
              <w:ind w:left="0"/>
              <w:jc w:val="both"/>
            </w:pPr>
            <w:r w:rsidRPr="62D2C1F8">
              <w:rPr>
                <w:rFonts w:cs="Times New Roman" w:asciiTheme="majorHAnsi" w:hAnsiTheme="majorHAnsi"/>
                <w:sz w:val="24"/>
                <w:szCs w:val="24"/>
              </w:rPr>
              <w:t>Role*</w:t>
            </w:r>
          </w:p>
        </w:tc>
        <w:tc>
          <w:tcPr>
            <w:tcW w:w="1122" w:type="dxa"/>
          </w:tcPr>
          <w:p w:rsidRPr="00640D75" w:rsidR="00640D75" w:rsidP="00640D75" w:rsidRDefault="00EF0533" w14:paraId="226DDB7A" w14:textId="3536CF34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  <w:vertAlign w:val="superscript"/>
              </w:rPr>
            </w:pPr>
            <w:r>
              <w:rPr>
                <w:rFonts w:cs="Times New Roman" w:asciiTheme="majorHAnsi" w:hAnsiTheme="majorHAnsi"/>
                <w:sz w:val="24"/>
                <w:szCs w:val="24"/>
              </w:rPr>
              <w:t>SCI/Scopus</w:t>
            </w:r>
          </w:p>
        </w:tc>
        <w:tc>
          <w:tcPr>
            <w:tcW w:w="634" w:type="dxa"/>
          </w:tcPr>
          <w:p w:rsidR="00640D75" w:rsidP="00640D75" w:rsidRDefault="00640D75" w14:paraId="6B89A9E4" w14:textId="301D4F8B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  <w:r>
              <w:rPr>
                <w:rFonts w:cs="Times New Roman" w:asciiTheme="majorHAnsi" w:hAnsiTheme="majorHAnsi"/>
                <w:sz w:val="24"/>
                <w:szCs w:val="24"/>
              </w:rPr>
              <w:t>IF</w:t>
            </w:r>
          </w:p>
        </w:tc>
      </w:tr>
      <w:tr w:rsidR="00640D75" w:rsidTr="009C732C" w14:paraId="26DD1A36" w14:textId="77777777">
        <w:tc>
          <w:tcPr>
            <w:tcW w:w="1086" w:type="dxa"/>
          </w:tcPr>
          <w:p w:rsidR="00640D75" w:rsidP="00640D75" w:rsidRDefault="00640D75" w14:paraId="1EA4CBC0" w14:textId="4A859A6D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6335" w:type="dxa"/>
          </w:tcPr>
          <w:p w:rsidR="00640D75" w:rsidP="00640D75" w:rsidRDefault="00640D75" w14:paraId="3329359B" w14:textId="5D24094C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625" w:type="dxa"/>
          </w:tcPr>
          <w:p w:rsidR="00640D75" w:rsidP="00640D75" w:rsidRDefault="00640D75" w14:paraId="4EFA3F45" w14:textId="56462C73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122" w:type="dxa"/>
          </w:tcPr>
          <w:p w:rsidR="00640D75" w:rsidP="00640D75" w:rsidRDefault="00640D75" w14:paraId="715A0A3D" w14:textId="1C1011D6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634" w:type="dxa"/>
          </w:tcPr>
          <w:p w:rsidR="00640D75" w:rsidP="00640D75" w:rsidRDefault="00640D75" w14:paraId="2647ADA3" w14:textId="12F4D96F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  <w:tr w:rsidR="00640D75" w:rsidTr="009C732C" w14:paraId="44A765B0" w14:textId="77777777">
        <w:tc>
          <w:tcPr>
            <w:tcW w:w="1086" w:type="dxa"/>
          </w:tcPr>
          <w:p w:rsidR="00640D75" w:rsidP="00640D75" w:rsidRDefault="00640D75" w14:paraId="1B77DA72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6335" w:type="dxa"/>
          </w:tcPr>
          <w:p w:rsidR="00640D75" w:rsidP="00640D75" w:rsidRDefault="00640D75" w14:paraId="60040946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625" w:type="dxa"/>
          </w:tcPr>
          <w:p w:rsidR="00640D75" w:rsidP="00640D75" w:rsidRDefault="00640D75" w14:paraId="15E4B5AC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122" w:type="dxa"/>
          </w:tcPr>
          <w:p w:rsidR="00640D75" w:rsidP="00640D75" w:rsidRDefault="00640D75" w14:paraId="021A48E7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634" w:type="dxa"/>
          </w:tcPr>
          <w:p w:rsidR="00640D75" w:rsidP="00640D75" w:rsidRDefault="00640D75" w14:paraId="456B68FC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  <w:tr w:rsidR="009C732C" w:rsidTr="009C732C" w14:paraId="578CCF52" w14:textId="77777777">
        <w:tc>
          <w:tcPr>
            <w:tcW w:w="1086" w:type="dxa"/>
          </w:tcPr>
          <w:p w:rsidR="009C732C" w:rsidP="00640D75" w:rsidRDefault="009C732C" w14:paraId="58F37E58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6335" w:type="dxa"/>
          </w:tcPr>
          <w:p w:rsidR="009C732C" w:rsidP="00640D75" w:rsidRDefault="009C732C" w14:paraId="1042DC2D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625" w:type="dxa"/>
          </w:tcPr>
          <w:p w:rsidR="009C732C" w:rsidP="00640D75" w:rsidRDefault="009C732C" w14:paraId="70055488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122" w:type="dxa"/>
          </w:tcPr>
          <w:p w:rsidR="009C732C" w:rsidP="00640D75" w:rsidRDefault="009C732C" w14:paraId="1788C95D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634" w:type="dxa"/>
          </w:tcPr>
          <w:p w:rsidR="009C732C" w:rsidP="00640D75" w:rsidRDefault="009C732C" w14:paraId="75A1B43F" w14:textId="77777777">
            <w:pPr>
              <w:pStyle w:val="ListParagraph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</w:tbl>
    <w:p w:rsidR="00651F79" w:rsidP="002B4BFE" w:rsidRDefault="7CE8E4EE" w14:paraId="48428663" w14:textId="0CA1C3CC">
      <w:pPr>
        <w:pStyle w:val="ListParagraph"/>
        <w:spacing w:after="0" w:line="360" w:lineRule="auto"/>
        <w:ind w:left="654"/>
        <w:jc w:val="both"/>
        <w:rPr>
          <w:rFonts w:cs="Times New Roman" w:asciiTheme="majorHAnsi" w:hAnsiTheme="majorHAnsi"/>
          <w:sz w:val="24"/>
          <w:szCs w:val="24"/>
        </w:rPr>
      </w:pPr>
      <w:r w:rsidRPr="62D2C1F8">
        <w:rPr>
          <w:rFonts w:cs="Times New Roman" w:asciiTheme="majorHAnsi" w:hAnsiTheme="majorHAnsi"/>
          <w:sz w:val="24"/>
          <w:szCs w:val="24"/>
        </w:rPr>
        <w:t>*</w:t>
      </w:r>
      <w:r w:rsidR="00EF0533">
        <w:rPr>
          <w:rFonts w:cs="Times New Roman" w:asciiTheme="majorHAnsi" w:hAnsiTheme="majorHAnsi"/>
          <w:sz w:val="24"/>
          <w:szCs w:val="24"/>
        </w:rPr>
        <w:t>Role</w:t>
      </w:r>
      <w:r w:rsidR="00640D75">
        <w:rPr>
          <w:rFonts w:cs="Times New Roman" w:asciiTheme="majorHAnsi" w:hAnsiTheme="majorHAnsi"/>
          <w:sz w:val="24"/>
          <w:szCs w:val="24"/>
        </w:rPr>
        <w:t xml:space="preserve">: First </w:t>
      </w:r>
      <w:proofErr w:type="gramStart"/>
      <w:r w:rsidRPr="62D2C1F8" w:rsidR="1C2997FA">
        <w:rPr>
          <w:rFonts w:cs="Times New Roman" w:asciiTheme="majorHAnsi" w:hAnsiTheme="majorHAnsi"/>
          <w:sz w:val="24"/>
          <w:szCs w:val="24"/>
        </w:rPr>
        <w:t>Author(</w:t>
      </w:r>
      <w:proofErr w:type="gramEnd"/>
      <w:r w:rsidRPr="62D2C1F8" w:rsidR="1C2997FA">
        <w:rPr>
          <w:rFonts w:cs="Times New Roman" w:asciiTheme="majorHAnsi" w:hAnsiTheme="majorHAnsi"/>
          <w:sz w:val="24"/>
          <w:szCs w:val="24"/>
        </w:rPr>
        <w:t>FA),</w:t>
      </w:r>
      <w:r w:rsidR="00640D75">
        <w:rPr>
          <w:rFonts w:cs="Times New Roman" w:asciiTheme="majorHAnsi" w:hAnsiTheme="majorHAnsi"/>
          <w:sz w:val="24"/>
          <w:szCs w:val="24"/>
        </w:rPr>
        <w:t xml:space="preserve"> Corresponding</w:t>
      </w:r>
      <w:r w:rsidRPr="62D2C1F8" w:rsidR="1A995A71">
        <w:rPr>
          <w:rFonts w:cs="Times New Roman" w:asciiTheme="majorHAnsi" w:hAnsiTheme="majorHAnsi"/>
          <w:sz w:val="24"/>
          <w:szCs w:val="24"/>
        </w:rPr>
        <w:t xml:space="preserve"> Author</w:t>
      </w:r>
      <w:r w:rsidRPr="62D2C1F8" w:rsidR="00640D75">
        <w:rPr>
          <w:rFonts w:cs="Times New Roman" w:asciiTheme="majorHAnsi" w:hAnsiTheme="majorHAnsi"/>
          <w:sz w:val="24"/>
          <w:szCs w:val="24"/>
        </w:rPr>
        <w:t>(</w:t>
      </w:r>
      <w:r w:rsidRPr="62D2C1F8" w:rsidR="21261EB5">
        <w:rPr>
          <w:rFonts w:cs="Times New Roman" w:asciiTheme="majorHAnsi" w:hAnsiTheme="majorHAnsi"/>
          <w:sz w:val="24"/>
          <w:szCs w:val="24"/>
        </w:rPr>
        <w:t>CA</w:t>
      </w:r>
      <w:r w:rsidRPr="62D2C1F8" w:rsidR="00640D75">
        <w:rPr>
          <w:rFonts w:cs="Times New Roman" w:asciiTheme="majorHAnsi" w:hAnsiTheme="majorHAnsi"/>
          <w:sz w:val="24"/>
          <w:szCs w:val="24"/>
        </w:rPr>
        <w:t>)</w:t>
      </w:r>
      <w:r w:rsidRPr="62D2C1F8" w:rsidR="0995B78D">
        <w:rPr>
          <w:rFonts w:cs="Times New Roman" w:asciiTheme="majorHAnsi" w:hAnsiTheme="majorHAnsi"/>
          <w:sz w:val="24"/>
          <w:szCs w:val="24"/>
        </w:rPr>
        <w:t xml:space="preserve">, One of the </w:t>
      </w:r>
      <w:r w:rsidRPr="62D2C1F8" w:rsidR="3DCEEE71">
        <w:rPr>
          <w:rFonts w:cs="Times New Roman" w:asciiTheme="majorHAnsi" w:hAnsiTheme="majorHAnsi"/>
          <w:sz w:val="24"/>
          <w:szCs w:val="24"/>
        </w:rPr>
        <w:t>Co-</w:t>
      </w:r>
      <w:r w:rsidRPr="62D2C1F8" w:rsidR="0995B78D">
        <w:rPr>
          <w:rFonts w:cs="Times New Roman" w:asciiTheme="majorHAnsi" w:hAnsiTheme="majorHAnsi"/>
          <w:sz w:val="24"/>
          <w:szCs w:val="24"/>
        </w:rPr>
        <w:t>authors (</w:t>
      </w:r>
      <w:r w:rsidRPr="62D2C1F8" w:rsidR="7CD91A95">
        <w:rPr>
          <w:rFonts w:cs="Times New Roman" w:asciiTheme="majorHAnsi" w:hAnsiTheme="majorHAnsi"/>
          <w:sz w:val="24"/>
          <w:szCs w:val="24"/>
        </w:rPr>
        <w:t>CoA),</w:t>
      </w:r>
      <w:r w:rsidR="008158AA">
        <w:rPr>
          <w:rFonts w:cs="Times New Roman" w:asciiTheme="majorHAnsi" w:hAnsiTheme="majorHAnsi"/>
          <w:sz w:val="24"/>
          <w:szCs w:val="24"/>
        </w:rPr>
        <w:t xml:space="preserve"> IF (Impact Factor by Clarivate)</w:t>
      </w:r>
    </w:p>
    <w:p w:rsidR="009C2670" w:rsidP="002B4BFE" w:rsidRDefault="009C2670" w14:paraId="465F339D" w14:textId="77777777">
      <w:pPr>
        <w:pStyle w:val="ListParagraph"/>
        <w:spacing w:after="0" w:line="360" w:lineRule="auto"/>
        <w:ind w:left="654"/>
        <w:jc w:val="both"/>
        <w:rPr>
          <w:rFonts w:cs="Times New Roman" w:asciiTheme="majorHAnsi" w:hAnsiTheme="majorHAnsi"/>
          <w:sz w:val="24"/>
          <w:szCs w:val="24"/>
        </w:rPr>
      </w:pPr>
    </w:p>
    <w:p w:rsidR="009C2670" w:rsidP="00AB46C5" w:rsidRDefault="009C2670" w14:paraId="0E98F55A" w14:textId="7777777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>
        <w:rPr>
          <w:rFonts w:cs="Times New Roman" w:asciiTheme="majorHAnsi" w:hAnsiTheme="majorHAnsi"/>
          <w:sz w:val="24"/>
          <w:szCs w:val="24"/>
        </w:rPr>
        <w:t>List of Patents (Only Published or Granted)</w:t>
      </w:r>
    </w:p>
    <w:tbl>
      <w:tblPr>
        <w:tblStyle w:val="TableGrid"/>
        <w:tblW w:w="9802" w:type="dxa"/>
        <w:tblInd w:w="654" w:type="dxa"/>
        <w:tblLook w:val="04A0" w:firstRow="1" w:lastRow="0" w:firstColumn="1" w:lastColumn="0" w:noHBand="0" w:noVBand="1"/>
      </w:tblPr>
      <w:tblGrid>
        <w:gridCol w:w="870"/>
        <w:gridCol w:w="4665"/>
        <w:gridCol w:w="2070"/>
        <w:gridCol w:w="2197"/>
      </w:tblGrid>
      <w:tr w:rsidR="001E5B7F" w:rsidTr="62D2C1F8" w14:paraId="33D7BF1C" w14:textId="77777777">
        <w:tc>
          <w:tcPr>
            <w:tcW w:w="870" w:type="dxa"/>
          </w:tcPr>
          <w:p w:rsidR="001E5B7F" w:rsidP="001E5B7F" w:rsidRDefault="001E5B7F" w14:paraId="5CC41DDF" w14:textId="13AB5E88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  <w:r>
              <w:rPr>
                <w:rFonts w:cs="Times New Roman" w:asciiTheme="majorHAnsi" w:hAnsiTheme="majorHAnsi"/>
                <w:sz w:val="24"/>
                <w:szCs w:val="24"/>
              </w:rPr>
              <w:t>S. No.</w:t>
            </w:r>
          </w:p>
        </w:tc>
        <w:tc>
          <w:tcPr>
            <w:tcW w:w="4665" w:type="dxa"/>
          </w:tcPr>
          <w:p w:rsidR="001E5B7F" w:rsidP="001E5B7F" w:rsidRDefault="001E5B7F" w14:paraId="6ABAE4DA" w14:textId="1A52DD75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  <w:r>
              <w:rPr>
                <w:rFonts w:cs="Times New Roman" w:asciiTheme="majorHAnsi" w:hAnsiTheme="majorHAnsi"/>
                <w:sz w:val="24"/>
                <w:szCs w:val="24"/>
              </w:rPr>
              <w:t>Inventors and Title</w:t>
            </w:r>
          </w:p>
        </w:tc>
        <w:tc>
          <w:tcPr>
            <w:tcW w:w="2070" w:type="dxa"/>
          </w:tcPr>
          <w:p w:rsidR="001E5B7F" w:rsidP="001E5B7F" w:rsidRDefault="001E5B7F" w14:paraId="1EEA6E2B" w14:textId="28529D52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  <w:r>
              <w:rPr>
                <w:rFonts w:cs="Times New Roman" w:asciiTheme="majorHAnsi" w:hAnsiTheme="majorHAnsi"/>
                <w:sz w:val="24"/>
                <w:szCs w:val="24"/>
              </w:rPr>
              <w:t>Number and Date</w:t>
            </w:r>
          </w:p>
        </w:tc>
        <w:tc>
          <w:tcPr>
            <w:tcW w:w="2197" w:type="dxa"/>
          </w:tcPr>
          <w:p w:rsidR="001E5B7F" w:rsidP="001E5B7F" w:rsidRDefault="001E5B7F" w14:paraId="22911B79" w14:textId="686E64AF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  <w:r>
              <w:rPr>
                <w:rFonts w:cs="Times New Roman" w:asciiTheme="majorHAnsi" w:hAnsiTheme="majorHAnsi"/>
                <w:sz w:val="24"/>
                <w:szCs w:val="24"/>
              </w:rPr>
              <w:t>Published/Granted</w:t>
            </w:r>
          </w:p>
        </w:tc>
      </w:tr>
      <w:tr w:rsidR="001E5B7F" w:rsidTr="62D2C1F8" w14:paraId="47B10838" w14:textId="77777777">
        <w:tc>
          <w:tcPr>
            <w:tcW w:w="870" w:type="dxa"/>
          </w:tcPr>
          <w:p w:rsidR="001E5B7F" w:rsidP="001E5B7F" w:rsidRDefault="001E5B7F" w14:paraId="76CB59F4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4665" w:type="dxa"/>
          </w:tcPr>
          <w:p w:rsidR="001E5B7F" w:rsidP="001E5B7F" w:rsidRDefault="001E5B7F" w14:paraId="7246DC19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2070" w:type="dxa"/>
          </w:tcPr>
          <w:p w:rsidR="001E5B7F" w:rsidP="001E5B7F" w:rsidRDefault="001E5B7F" w14:paraId="2376B208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2197" w:type="dxa"/>
          </w:tcPr>
          <w:p w:rsidR="001E5B7F" w:rsidP="001E5B7F" w:rsidRDefault="001E5B7F" w14:paraId="1B9895A1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  <w:tr w:rsidR="001E5B7F" w:rsidTr="62D2C1F8" w14:paraId="722C2068" w14:textId="77777777">
        <w:tc>
          <w:tcPr>
            <w:tcW w:w="870" w:type="dxa"/>
          </w:tcPr>
          <w:p w:rsidR="001E5B7F" w:rsidP="001E5B7F" w:rsidRDefault="001E5B7F" w14:paraId="6D95382A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4665" w:type="dxa"/>
          </w:tcPr>
          <w:p w:rsidR="001E5B7F" w:rsidP="001E5B7F" w:rsidRDefault="001E5B7F" w14:paraId="10988BB6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2070" w:type="dxa"/>
          </w:tcPr>
          <w:p w:rsidR="001E5B7F" w:rsidP="001E5B7F" w:rsidRDefault="001E5B7F" w14:paraId="473480AF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2197" w:type="dxa"/>
          </w:tcPr>
          <w:p w:rsidR="001E5B7F" w:rsidP="001E5B7F" w:rsidRDefault="001E5B7F" w14:paraId="4439A2EC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</w:tbl>
    <w:p w:rsidR="001E5B7F" w:rsidP="001E5B7F" w:rsidRDefault="001E5B7F" w14:paraId="34FA9778" w14:textId="77777777">
      <w:pPr>
        <w:pStyle w:val="ListParagraph"/>
        <w:spacing w:after="0" w:line="360" w:lineRule="auto"/>
        <w:ind w:left="654"/>
        <w:jc w:val="both"/>
        <w:rPr>
          <w:rFonts w:cs="Times New Roman" w:asciiTheme="majorHAnsi" w:hAnsiTheme="majorHAnsi"/>
          <w:sz w:val="24"/>
          <w:szCs w:val="24"/>
        </w:rPr>
      </w:pPr>
    </w:p>
    <w:p w:rsidR="00AB46C5" w:rsidP="00AB46C5" w:rsidRDefault="006C4846" w14:paraId="300C5DAE" w14:textId="457E052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>
        <w:rPr>
          <w:rFonts w:cs="Times New Roman" w:asciiTheme="majorHAnsi" w:hAnsiTheme="majorHAnsi"/>
          <w:sz w:val="24"/>
          <w:szCs w:val="24"/>
        </w:rPr>
        <w:t>C</w:t>
      </w:r>
      <w:r w:rsidRPr="00B52324" w:rsidR="00AB46C5">
        <w:rPr>
          <w:rFonts w:cs="Times New Roman" w:asciiTheme="majorHAnsi" w:hAnsiTheme="majorHAnsi"/>
          <w:sz w:val="24"/>
          <w:szCs w:val="24"/>
        </w:rPr>
        <w:t>itation analysis (career</w:t>
      </w:r>
      <w:r w:rsidR="0002624A">
        <w:rPr>
          <w:rFonts w:cs="Times New Roman" w:asciiTheme="majorHAnsi" w:hAnsiTheme="majorHAnsi"/>
          <w:sz w:val="24"/>
          <w:szCs w:val="24"/>
        </w:rPr>
        <w:t>-</w:t>
      </w:r>
      <w:r w:rsidRPr="00B52324" w:rsidR="00AB46C5">
        <w:rPr>
          <w:rFonts w:cs="Times New Roman" w:asciiTheme="majorHAnsi" w:hAnsiTheme="majorHAnsi"/>
          <w:sz w:val="24"/>
          <w:szCs w:val="24"/>
        </w:rPr>
        <w:t xml:space="preserve">wide) using </w:t>
      </w:r>
      <w:r>
        <w:rPr>
          <w:rFonts w:cs="Times New Roman" w:asciiTheme="majorHAnsi" w:hAnsiTheme="majorHAnsi"/>
          <w:sz w:val="24"/>
          <w:szCs w:val="24"/>
        </w:rPr>
        <w:t>W</w:t>
      </w:r>
      <w:r w:rsidR="002755D4">
        <w:rPr>
          <w:rFonts w:cs="Times New Roman" w:asciiTheme="majorHAnsi" w:hAnsiTheme="majorHAnsi"/>
          <w:sz w:val="24"/>
          <w:szCs w:val="24"/>
        </w:rPr>
        <w:t>eb of Science</w:t>
      </w:r>
      <w:r w:rsidRPr="00B52324" w:rsidR="00AB46C5">
        <w:rPr>
          <w:rFonts w:cs="Times New Roman" w:asciiTheme="majorHAnsi" w:hAnsiTheme="majorHAnsi"/>
          <w:sz w:val="24"/>
          <w:szCs w:val="24"/>
        </w:rPr>
        <w:t xml:space="preserve"> or SCOPUS (total publication, total citation, h index, etc.)</w:t>
      </w:r>
    </w:p>
    <w:tbl>
      <w:tblPr>
        <w:tblStyle w:val="TableGrid"/>
        <w:tblW w:w="0" w:type="auto"/>
        <w:tblInd w:w="654" w:type="dxa"/>
        <w:tblLook w:val="04A0" w:firstRow="1" w:lastRow="0" w:firstColumn="1" w:lastColumn="0" w:noHBand="0" w:noVBand="1"/>
      </w:tblPr>
      <w:tblGrid>
        <w:gridCol w:w="1995"/>
        <w:gridCol w:w="1955"/>
        <w:gridCol w:w="1955"/>
        <w:gridCol w:w="1091"/>
        <w:gridCol w:w="2806"/>
      </w:tblGrid>
      <w:tr w:rsidR="00F15718" w:rsidTr="00F15718" w14:paraId="5ACE8A35" w14:textId="77777777">
        <w:tc>
          <w:tcPr>
            <w:tcW w:w="1995" w:type="dxa"/>
          </w:tcPr>
          <w:p w:rsidR="00F15718" w:rsidP="00F15718" w:rsidRDefault="00F15718" w14:paraId="5DE5A6EA" w14:textId="36451213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  <w:r>
              <w:rPr>
                <w:rFonts w:cs="Times New Roman" w:asciiTheme="majorHAnsi" w:hAnsiTheme="majorHAnsi"/>
                <w:sz w:val="24"/>
                <w:szCs w:val="24"/>
              </w:rPr>
              <w:t>Total Publication</w:t>
            </w:r>
          </w:p>
        </w:tc>
        <w:tc>
          <w:tcPr>
            <w:tcW w:w="1955" w:type="dxa"/>
          </w:tcPr>
          <w:p w:rsidR="00F15718" w:rsidP="00F15718" w:rsidRDefault="00F15718" w14:paraId="4E415219" w14:textId="5BF39A45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cs="Times New Roman" w:asciiTheme="majorHAnsi" w:hAnsiTheme="majorHAnsi"/>
                <w:sz w:val="24"/>
                <w:szCs w:val="24"/>
              </w:rPr>
              <w:t>W</w:t>
            </w:r>
            <w:r w:rsidR="001B7A71">
              <w:rPr>
                <w:rFonts w:cs="Times New Roman" w:asciiTheme="majorHAnsi" w:hAnsiTheme="majorHAnsi"/>
                <w:sz w:val="24"/>
                <w:szCs w:val="24"/>
              </w:rPr>
              <w:t>o</w:t>
            </w:r>
            <w:r>
              <w:rPr>
                <w:rFonts w:cs="Times New Roman" w:asciiTheme="majorHAnsi" w:hAnsiTheme="majorHAnsi"/>
                <w:sz w:val="24"/>
                <w:szCs w:val="24"/>
              </w:rPr>
              <w:t>S</w:t>
            </w:r>
            <w:proofErr w:type="spellEnd"/>
            <w:r>
              <w:rPr>
                <w:rFonts w:cs="Times New Roman" w:asciiTheme="majorHAnsi" w:hAnsiTheme="majorHAnsi"/>
                <w:sz w:val="24"/>
                <w:szCs w:val="24"/>
              </w:rPr>
              <w:t xml:space="preserve"> Citation</w:t>
            </w:r>
          </w:p>
        </w:tc>
        <w:tc>
          <w:tcPr>
            <w:tcW w:w="1955" w:type="dxa"/>
          </w:tcPr>
          <w:p w:rsidR="00F15718" w:rsidP="00F15718" w:rsidRDefault="00F15718" w14:paraId="3AF762EC" w14:textId="76132C8D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  <w:r>
              <w:rPr>
                <w:rFonts w:cs="Times New Roman" w:asciiTheme="majorHAnsi" w:hAnsiTheme="majorHAnsi"/>
                <w:sz w:val="24"/>
                <w:szCs w:val="24"/>
              </w:rPr>
              <w:t>Scopus Citation</w:t>
            </w:r>
          </w:p>
        </w:tc>
        <w:tc>
          <w:tcPr>
            <w:tcW w:w="1091" w:type="dxa"/>
          </w:tcPr>
          <w:p w:rsidR="00F15718" w:rsidP="00F15718" w:rsidRDefault="00F15718" w14:paraId="3F9AC968" w14:textId="1E4286E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  <w:r>
              <w:rPr>
                <w:rFonts w:cs="Times New Roman" w:asciiTheme="majorHAnsi" w:hAnsiTheme="majorHAnsi"/>
                <w:sz w:val="24"/>
                <w:szCs w:val="24"/>
              </w:rPr>
              <w:t>h-index</w:t>
            </w:r>
          </w:p>
        </w:tc>
        <w:tc>
          <w:tcPr>
            <w:tcW w:w="2806" w:type="dxa"/>
          </w:tcPr>
          <w:p w:rsidR="00F15718" w:rsidP="00F15718" w:rsidRDefault="54DC1BE9" w14:paraId="302D742C" w14:textId="2299E533">
            <w:pPr>
              <w:pStyle w:val="ListParagraph"/>
              <w:spacing w:line="360" w:lineRule="auto"/>
              <w:ind w:left="0"/>
              <w:jc w:val="both"/>
            </w:pPr>
            <w:r w:rsidRPr="62D2C1F8">
              <w:rPr>
                <w:rFonts w:cs="Times New Roman" w:asciiTheme="majorHAnsi" w:hAnsiTheme="majorHAnsi"/>
                <w:sz w:val="24"/>
                <w:szCs w:val="24"/>
              </w:rPr>
              <w:t>Link to Citation Analysis</w:t>
            </w:r>
          </w:p>
        </w:tc>
      </w:tr>
      <w:tr w:rsidR="00F15718" w:rsidTr="00F15718" w14:paraId="58C9C1E9" w14:textId="77777777">
        <w:tc>
          <w:tcPr>
            <w:tcW w:w="1995" w:type="dxa"/>
          </w:tcPr>
          <w:p w:rsidR="00F15718" w:rsidP="00F15718" w:rsidRDefault="00F15718" w14:paraId="4099055F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55" w:type="dxa"/>
          </w:tcPr>
          <w:p w:rsidR="00F15718" w:rsidP="00F15718" w:rsidRDefault="00F15718" w14:paraId="496FD97D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55" w:type="dxa"/>
          </w:tcPr>
          <w:p w:rsidR="00F15718" w:rsidP="00F15718" w:rsidRDefault="00F15718" w14:paraId="62F7714A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091" w:type="dxa"/>
          </w:tcPr>
          <w:p w:rsidR="00F15718" w:rsidP="00F15718" w:rsidRDefault="00F15718" w14:paraId="49C21EC4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2806" w:type="dxa"/>
          </w:tcPr>
          <w:p w:rsidR="00F15718" w:rsidP="00F15718" w:rsidRDefault="00F15718" w14:paraId="37231AD9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</w:tbl>
    <w:p w:rsidRPr="00B52324" w:rsidR="00F15718" w:rsidP="00F15718" w:rsidRDefault="00F15718" w14:paraId="15059F34" w14:textId="77777777">
      <w:pPr>
        <w:pStyle w:val="ListParagraph"/>
        <w:spacing w:after="0" w:line="360" w:lineRule="auto"/>
        <w:ind w:left="654"/>
        <w:jc w:val="both"/>
        <w:rPr>
          <w:rFonts w:cs="Times New Roman" w:asciiTheme="majorHAnsi" w:hAnsiTheme="majorHAnsi"/>
          <w:sz w:val="24"/>
          <w:szCs w:val="24"/>
        </w:rPr>
      </w:pPr>
    </w:p>
    <w:p w:rsidR="00AB46C5" w:rsidP="00AB46C5" w:rsidRDefault="00AB46C5" w14:paraId="6572A603" w14:textId="2BF3BE9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 xml:space="preserve">Courses Taught (if any) with </w:t>
      </w:r>
      <w:r w:rsidR="00AE20A7">
        <w:rPr>
          <w:rFonts w:cs="Times New Roman" w:asciiTheme="majorHAnsi" w:hAnsiTheme="majorHAnsi"/>
          <w:sz w:val="24"/>
          <w:szCs w:val="24"/>
        </w:rPr>
        <w:t>L</w:t>
      </w:r>
      <w:r w:rsidRPr="00B52324">
        <w:rPr>
          <w:rFonts w:cs="Times New Roman" w:asciiTheme="majorHAnsi" w:hAnsiTheme="majorHAnsi"/>
          <w:sz w:val="24"/>
          <w:szCs w:val="24"/>
        </w:rPr>
        <w:t xml:space="preserve">evel (UG/PG), Year &amp; Student strength (in class) </w:t>
      </w:r>
      <w:r>
        <w:rPr>
          <w:rFonts w:cs="Times New Roman" w:asciiTheme="majorHAnsi" w:hAnsiTheme="majorHAnsi"/>
          <w:sz w:val="24"/>
          <w:szCs w:val="24"/>
        </w:rPr>
        <w:t xml:space="preserve">and student </w:t>
      </w:r>
      <w:r w:rsidRPr="00B52324">
        <w:rPr>
          <w:rFonts w:cs="Times New Roman" w:asciiTheme="majorHAnsi" w:hAnsiTheme="majorHAnsi"/>
          <w:sz w:val="24"/>
          <w:szCs w:val="24"/>
        </w:rPr>
        <w:t>feedback</w:t>
      </w:r>
      <w:r>
        <w:rPr>
          <w:rFonts w:cs="Times New Roman" w:asciiTheme="majorHAnsi" w:hAnsiTheme="majorHAnsi"/>
          <w:sz w:val="24"/>
          <w:szCs w:val="24"/>
        </w:rPr>
        <w:t xml:space="preserve"> received</w:t>
      </w:r>
      <w:r w:rsidR="0059121A">
        <w:rPr>
          <w:rFonts w:cs="Times New Roman" w:asciiTheme="majorHAnsi" w:hAnsiTheme="majorHAnsi"/>
          <w:sz w:val="24"/>
          <w:szCs w:val="24"/>
        </w:rPr>
        <w:t xml:space="preserve"> since MO22</w:t>
      </w:r>
      <w:r w:rsidRPr="00B52324">
        <w:rPr>
          <w:rFonts w:cs="Times New Roman" w:asciiTheme="majorHAnsi" w:hAnsiTheme="majorHAnsi"/>
          <w:sz w:val="24"/>
          <w:szCs w:val="24"/>
        </w:rPr>
        <w:t>:</w:t>
      </w:r>
    </w:p>
    <w:p w:rsidR="004E20DF" w:rsidP="00AB46C5" w:rsidRDefault="00CC31A6" w14:paraId="026EB110" w14:textId="1DCE431D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>
        <w:rPr>
          <w:rFonts w:cs="Times New Roman" w:asciiTheme="majorHAnsi" w:hAnsiTheme="majorHAnsi"/>
          <w:sz w:val="24"/>
          <w:szCs w:val="24"/>
        </w:rPr>
        <w:t>UG/PG Mentorship</w:t>
      </w:r>
      <w:r w:rsidR="00466BA1">
        <w:rPr>
          <w:rFonts w:cs="Times New Roman" w:asciiTheme="majorHAnsi" w:hAnsiTheme="majorHAnsi"/>
          <w:sz w:val="24"/>
          <w:szCs w:val="24"/>
        </w:rPr>
        <w:t xml:space="preserve"> </w:t>
      </w:r>
      <w:r w:rsidR="00D70713">
        <w:rPr>
          <w:rFonts w:cs="Times New Roman" w:asciiTheme="majorHAnsi" w:hAnsiTheme="majorHAnsi"/>
          <w:sz w:val="24"/>
          <w:szCs w:val="24"/>
        </w:rPr>
        <w:t xml:space="preserve">since </w:t>
      </w:r>
      <w:r w:rsidR="00B326CC">
        <w:rPr>
          <w:rFonts w:cs="Times New Roman" w:asciiTheme="majorHAnsi" w:hAnsiTheme="majorHAnsi"/>
          <w:sz w:val="24"/>
          <w:szCs w:val="24"/>
        </w:rPr>
        <w:t>MO</w:t>
      </w:r>
      <w:r w:rsidR="00340A01">
        <w:rPr>
          <w:rFonts w:cs="Times New Roman" w:asciiTheme="majorHAnsi" w:hAnsiTheme="majorHAnsi"/>
          <w:sz w:val="24"/>
          <w:szCs w:val="24"/>
        </w:rPr>
        <w:t>2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9E1E64" w:rsidTr="00B92690" w14:paraId="56FB926F" w14:textId="77777777">
        <w:tc>
          <w:tcPr>
            <w:tcW w:w="1915" w:type="dxa"/>
          </w:tcPr>
          <w:p w:rsidRPr="00C307D6" w:rsidR="009E1E64" w:rsidP="00B92690" w:rsidRDefault="009E1E64" w14:paraId="5C2DD8E7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Student Name</w:t>
            </w:r>
          </w:p>
        </w:tc>
        <w:tc>
          <w:tcPr>
            <w:tcW w:w="1915" w:type="dxa"/>
          </w:tcPr>
          <w:p w:rsidR="009E1E64" w:rsidP="00B92690" w:rsidRDefault="009E1E64" w14:paraId="65E708A2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Year</w:t>
            </w:r>
            <w:r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 xml:space="preserve"> </w:t>
            </w:r>
          </w:p>
          <w:p w:rsidRPr="00C307D6" w:rsidR="009E1E64" w:rsidP="00B92690" w:rsidRDefault="009E1E64" w14:paraId="6B430C36" w14:textId="77777777">
            <w:pPr>
              <w:pStyle w:val="ListParagraph"/>
              <w:ind w:left="0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1915" w:type="dxa"/>
          </w:tcPr>
          <w:p w:rsidRPr="00C307D6" w:rsidR="009E1E64" w:rsidP="00B92690" w:rsidRDefault="00DD69B3" w14:paraId="063859E6" w14:textId="62BA0AFB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U</w:t>
            </w:r>
            <w:r>
              <w:rPr>
                <w:b/>
                <w:bCs/>
                <w:sz w:val="20"/>
                <w:szCs w:val="20"/>
              </w:rPr>
              <w:t>G/PG</w:t>
            </w:r>
          </w:p>
        </w:tc>
        <w:tc>
          <w:tcPr>
            <w:tcW w:w="1915" w:type="dxa"/>
          </w:tcPr>
          <w:p w:rsidRPr="00C307D6" w:rsidR="009E1E64" w:rsidP="00B92690" w:rsidRDefault="009E1E64" w14:paraId="3ADD7DC9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Guidance (</w:t>
            </w:r>
            <w:r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G</w:t>
            </w:r>
            <w:r>
              <w:rPr>
                <w:b/>
                <w:bCs/>
                <w:sz w:val="20"/>
                <w:szCs w:val="20"/>
              </w:rPr>
              <w:t>uide</w:t>
            </w: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/</w:t>
            </w:r>
            <w:r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C</w:t>
            </w:r>
            <w:r>
              <w:rPr>
                <w:b/>
                <w:bCs/>
                <w:sz w:val="20"/>
                <w:szCs w:val="20"/>
              </w:rPr>
              <w:t>o-Guide</w:t>
            </w:r>
            <w:r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16" w:type="dxa"/>
          </w:tcPr>
          <w:p w:rsidRPr="00C307D6" w:rsidR="009E1E64" w:rsidP="00B92690" w:rsidRDefault="009E1E64" w14:paraId="5E2F4875" w14:textId="49AA4732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 xml:space="preserve">Titled of </w:t>
            </w:r>
            <w:r w:rsidR="009A65DE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P</w:t>
            </w:r>
            <w:r w:rsidR="009A65DE">
              <w:rPr>
                <w:b/>
                <w:bCs/>
                <w:sz w:val="20"/>
                <w:szCs w:val="20"/>
              </w:rPr>
              <w:t>roject</w:t>
            </w:r>
          </w:p>
        </w:tc>
      </w:tr>
      <w:tr w:rsidR="009E1E64" w:rsidTr="00B92690" w14:paraId="77441B85" w14:textId="77777777">
        <w:tc>
          <w:tcPr>
            <w:tcW w:w="1915" w:type="dxa"/>
          </w:tcPr>
          <w:p w:rsidR="009E1E64" w:rsidP="00B92690" w:rsidRDefault="009E1E64" w14:paraId="0C2D95AD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5" w:type="dxa"/>
          </w:tcPr>
          <w:p w:rsidR="009E1E64" w:rsidP="00B92690" w:rsidRDefault="009E1E64" w14:paraId="4BD3D029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5" w:type="dxa"/>
          </w:tcPr>
          <w:p w:rsidR="009E1E64" w:rsidP="00B92690" w:rsidRDefault="009E1E64" w14:paraId="17E58538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5" w:type="dxa"/>
          </w:tcPr>
          <w:p w:rsidR="009E1E64" w:rsidP="00B92690" w:rsidRDefault="009E1E64" w14:paraId="5B348464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6" w:type="dxa"/>
          </w:tcPr>
          <w:p w:rsidR="009E1E64" w:rsidP="00B92690" w:rsidRDefault="009E1E64" w14:paraId="08C7E25F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  <w:tr w:rsidR="009E1E64" w:rsidTr="00B92690" w14:paraId="670115F7" w14:textId="77777777">
        <w:tc>
          <w:tcPr>
            <w:tcW w:w="1915" w:type="dxa"/>
          </w:tcPr>
          <w:p w:rsidR="009E1E64" w:rsidP="00B92690" w:rsidRDefault="009E1E64" w14:paraId="0AE0A253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5" w:type="dxa"/>
          </w:tcPr>
          <w:p w:rsidR="009E1E64" w:rsidP="00B92690" w:rsidRDefault="009E1E64" w14:paraId="66BFF7EE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5" w:type="dxa"/>
          </w:tcPr>
          <w:p w:rsidR="009E1E64" w:rsidP="00B92690" w:rsidRDefault="009E1E64" w14:paraId="6D9764FD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5" w:type="dxa"/>
          </w:tcPr>
          <w:p w:rsidR="009E1E64" w:rsidP="00B92690" w:rsidRDefault="009E1E64" w14:paraId="640A1D97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6" w:type="dxa"/>
          </w:tcPr>
          <w:p w:rsidR="009E1E64" w:rsidP="00B92690" w:rsidRDefault="009E1E64" w14:paraId="731E2868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</w:tbl>
    <w:p w:rsidR="009E1E64" w:rsidP="00E02B05" w:rsidRDefault="009E1E64" w14:paraId="7AC1141F" w14:textId="77777777">
      <w:pPr>
        <w:pStyle w:val="ListParagraph"/>
        <w:spacing w:after="0" w:line="360" w:lineRule="auto"/>
        <w:ind w:left="654"/>
        <w:jc w:val="both"/>
        <w:rPr>
          <w:rFonts w:cs="Times New Roman" w:asciiTheme="majorHAnsi" w:hAnsiTheme="majorHAnsi"/>
          <w:sz w:val="24"/>
          <w:szCs w:val="24"/>
        </w:rPr>
      </w:pPr>
    </w:p>
    <w:p w:rsidR="00AB46C5" w:rsidP="00AB46C5" w:rsidRDefault="00AB46C5" w14:paraId="7A57BE11" w14:textId="07497C6C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>PhD supervision record</w:t>
      </w:r>
      <w:r w:rsidR="00506E18">
        <w:rPr>
          <w:rFonts w:cs="Times New Roman" w:asciiTheme="majorHAnsi" w:hAnsiTheme="majorHAnsi"/>
          <w:sz w:val="24"/>
          <w:szCs w:val="24"/>
        </w:rPr>
        <w:t xml:space="preserve"> (Submitted or Awarded)</w:t>
      </w:r>
      <w:r>
        <w:rPr>
          <w:rFonts w:cs="Times New Roman" w:asciiTheme="majorHAnsi" w:hAnsiTheme="majorHAnsi"/>
          <w:sz w:val="24"/>
          <w:szCs w:val="24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AB46C5" w:rsidTr="00B92690" w14:paraId="758D694B" w14:textId="77777777">
        <w:tc>
          <w:tcPr>
            <w:tcW w:w="1915" w:type="dxa"/>
          </w:tcPr>
          <w:p w:rsidRPr="00C307D6" w:rsidR="00AB46C5" w:rsidP="00B92690" w:rsidRDefault="00AB46C5" w14:paraId="1323917B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Student Name</w:t>
            </w:r>
          </w:p>
        </w:tc>
        <w:tc>
          <w:tcPr>
            <w:tcW w:w="1915" w:type="dxa"/>
          </w:tcPr>
          <w:p w:rsidR="00EE704D" w:rsidP="00B92690" w:rsidRDefault="00AB46C5" w14:paraId="5B677BCB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Year</w:t>
            </w:r>
            <w:r w:rsidR="00EE704D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 xml:space="preserve"> </w:t>
            </w:r>
          </w:p>
          <w:p w:rsidRPr="00C307D6" w:rsidR="00AB46C5" w:rsidP="00EE704D" w:rsidRDefault="00AB46C5" w14:paraId="5690E689" w14:textId="2C04FA5B">
            <w:pPr>
              <w:pStyle w:val="ListParagraph"/>
              <w:ind w:left="0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1915" w:type="dxa"/>
          </w:tcPr>
          <w:p w:rsidRPr="00C307D6" w:rsidR="00AB46C5" w:rsidP="00B92690" w:rsidRDefault="00AB46C5" w14:paraId="0FE90138" w14:textId="0503348B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 xml:space="preserve">Level </w:t>
            </w:r>
            <w:proofErr w:type="spellStart"/>
            <w:proofErr w:type="gramStart"/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Ph.D</w:t>
            </w:r>
            <w:proofErr w:type="spellEnd"/>
            <w:proofErr w:type="gramEnd"/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/</w:t>
            </w:r>
            <w:r w:rsidR="001F6B18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PG</w:t>
            </w:r>
          </w:p>
        </w:tc>
        <w:tc>
          <w:tcPr>
            <w:tcW w:w="1915" w:type="dxa"/>
          </w:tcPr>
          <w:p w:rsidRPr="00C307D6" w:rsidR="00AB46C5" w:rsidP="00B92690" w:rsidRDefault="00AB46C5" w14:paraId="78E086F3" w14:textId="486D8E19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Guidance (</w:t>
            </w:r>
            <w:r w:rsidR="00A47351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G</w:t>
            </w:r>
            <w:r w:rsidR="00A47351">
              <w:rPr>
                <w:b/>
                <w:bCs/>
                <w:sz w:val="20"/>
                <w:szCs w:val="20"/>
              </w:rPr>
              <w:t>uide</w:t>
            </w: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/</w:t>
            </w:r>
            <w:r w:rsidR="00A47351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C</w:t>
            </w:r>
            <w:r w:rsidR="00A47351">
              <w:rPr>
                <w:b/>
                <w:bCs/>
                <w:sz w:val="20"/>
                <w:szCs w:val="20"/>
              </w:rPr>
              <w:t>o-Guide</w:t>
            </w:r>
            <w:r w:rsidR="001F6B18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916" w:type="dxa"/>
          </w:tcPr>
          <w:p w:rsidRPr="00C307D6" w:rsidR="00AB46C5" w:rsidP="00B92690" w:rsidRDefault="00AB46C5" w14:paraId="58A60EAA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Titled of Thesis</w:t>
            </w:r>
          </w:p>
        </w:tc>
      </w:tr>
      <w:tr w:rsidR="00AB46C5" w:rsidTr="00B92690" w14:paraId="75DA564E" w14:textId="77777777">
        <w:tc>
          <w:tcPr>
            <w:tcW w:w="1915" w:type="dxa"/>
          </w:tcPr>
          <w:p w:rsidR="00AB46C5" w:rsidP="00B92690" w:rsidRDefault="00AB46C5" w14:paraId="4D0D64C5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5" w:type="dxa"/>
          </w:tcPr>
          <w:p w:rsidR="00AB46C5" w:rsidP="00B92690" w:rsidRDefault="00AB46C5" w14:paraId="15DFC398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5" w:type="dxa"/>
          </w:tcPr>
          <w:p w:rsidR="00AB46C5" w:rsidP="00B92690" w:rsidRDefault="00AB46C5" w14:paraId="445F5285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5" w:type="dxa"/>
          </w:tcPr>
          <w:p w:rsidR="00AB46C5" w:rsidP="00B92690" w:rsidRDefault="00AB46C5" w14:paraId="17ED89EB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6" w:type="dxa"/>
          </w:tcPr>
          <w:p w:rsidR="00AB46C5" w:rsidP="00B92690" w:rsidRDefault="00AB46C5" w14:paraId="0ED0A86F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  <w:tr w:rsidR="00AB46C5" w:rsidTr="00B92690" w14:paraId="07913458" w14:textId="77777777">
        <w:tc>
          <w:tcPr>
            <w:tcW w:w="1915" w:type="dxa"/>
          </w:tcPr>
          <w:p w:rsidR="00AB46C5" w:rsidP="00B92690" w:rsidRDefault="00AB46C5" w14:paraId="542DE014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5" w:type="dxa"/>
          </w:tcPr>
          <w:p w:rsidR="00AB46C5" w:rsidP="00B92690" w:rsidRDefault="00AB46C5" w14:paraId="7EFA2EE9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5" w:type="dxa"/>
          </w:tcPr>
          <w:p w:rsidR="00AB46C5" w:rsidP="00B92690" w:rsidRDefault="00AB46C5" w14:paraId="5EE6A411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5" w:type="dxa"/>
          </w:tcPr>
          <w:p w:rsidR="00AB46C5" w:rsidP="00B92690" w:rsidRDefault="00AB46C5" w14:paraId="51311118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916" w:type="dxa"/>
          </w:tcPr>
          <w:p w:rsidR="00AB46C5" w:rsidP="00B92690" w:rsidRDefault="00AB46C5" w14:paraId="6269954A" w14:textId="77777777">
            <w:pPr>
              <w:pStyle w:val="ListParagraph"/>
              <w:spacing w:line="360" w:lineRule="auto"/>
              <w:ind w:left="0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</w:tbl>
    <w:p w:rsidRPr="00B52324" w:rsidR="00AB46C5" w:rsidP="5B08582B" w:rsidRDefault="00AB46C5" w14:paraId="6891BC21" w14:textId="77777777" w14:noSpellErr="1">
      <w:pPr>
        <w:pStyle w:val="ListParagraph"/>
        <w:spacing w:after="0" w:line="360" w:lineRule="auto"/>
        <w:ind w:left="360"/>
        <w:jc w:val="both"/>
        <w:rPr>
          <w:rFonts w:ascii="Aptos Display" w:hAnsi="Aptos Display" w:cs="Times New Roman" w:asciiTheme="majorAscii" w:hAnsiTheme="majorAscii"/>
          <w:sz w:val="24"/>
          <w:szCs w:val="24"/>
        </w:rPr>
      </w:pPr>
    </w:p>
    <w:p w:rsidR="5B08582B" w:rsidP="5B08582B" w:rsidRDefault="5B08582B" w14:paraId="5C713CD3" w14:textId="290B89DB">
      <w:pPr>
        <w:pStyle w:val="ListParagraph"/>
        <w:spacing w:after="0" w:line="360" w:lineRule="auto"/>
        <w:ind w:left="360"/>
        <w:jc w:val="both"/>
        <w:rPr>
          <w:rFonts w:ascii="Aptos Display" w:hAnsi="Aptos Display" w:cs="Times New Roman" w:asciiTheme="majorAscii" w:hAnsiTheme="majorAscii"/>
          <w:sz w:val="24"/>
          <w:szCs w:val="24"/>
        </w:rPr>
      </w:pPr>
    </w:p>
    <w:p w:rsidR="00AB46C5" w:rsidP="00AB46C5" w:rsidRDefault="00AB46C5" w14:paraId="39EB259D" w14:textId="7777777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>Sponsored Research project (externally funded</w:t>
      </w:r>
      <w:r>
        <w:rPr>
          <w:rFonts w:cs="Times New Roman" w:asciiTheme="majorHAnsi" w:hAnsiTheme="majorHAnsi"/>
          <w:sz w:val="24"/>
          <w:szCs w:val="24"/>
        </w:rPr>
        <w:t>)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344"/>
        <w:gridCol w:w="1322"/>
        <w:gridCol w:w="1512"/>
        <w:gridCol w:w="1343"/>
        <w:gridCol w:w="1284"/>
        <w:gridCol w:w="1307"/>
        <w:gridCol w:w="1104"/>
      </w:tblGrid>
      <w:tr w:rsidR="00AB46C5" w:rsidTr="00B92690" w14:paraId="2E78CB8E" w14:textId="77777777">
        <w:tc>
          <w:tcPr>
            <w:tcW w:w="1344" w:type="dxa"/>
          </w:tcPr>
          <w:p w:rsidRPr="00C307D6" w:rsidR="00AB46C5" w:rsidP="00B92690" w:rsidRDefault="00AB46C5" w14:paraId="0D0ED9E5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Title of Project</w:t>
            </w:r>
          </w:p>
        </w:tc>
        <w:tc>
          <w:tcPr>
            <w:tcW w:w="1322" w:type="dxa"/>
          </w:tcPr>
          <w:p w:rsidRPr="00C307D6" w:rsidR="00AB46C5" w:rsidP="00B92690" w:rsidRDefault="00AB46C5" w14:paraId="0DC9E236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PI/Co-PI</w:t>
            </w:r>
          </w:p>
        </w:tc>
        <w:tc>
          <w:tcPr>
            <w:tcW w:w="1512" w:type="dxa"/>
          </w:tcPr>
          <w:p w:rsidRPr="00C307D6" w:rsidR="00AB46C5" w:rsidP="00B92690" w:rsidRDefault="00AB46C5" w14:paraId="14F7F80E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Sponsoring Agency</w:t>
            </w:r>
          </w:p>
        </w:tc>
        <w:tc>
          <w:tcPr>
            <w:tcW w:w="1343" w:type="dxa"/>
          </w:tcPr>
          <w:p w:rsidRPr="00C307D6" w:rsidR="00AB46C5" w:rsidP="00B92690" w:rsidRDefault="00AB46C5" w14:paraId="07F3DAAD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Year (From-to)</w:t>
            </w:r>
          </w:p>
        </w:tc>
        <w:tc>
          <w:tcPr>
            <w:tcW w:w="1284" w:type="dxa"/>
          </w:tcPr>
          <w:p w:rsidRPr="00C307D6" w:rsidR="00AB46C5" w:rsidP="00B92690" w:rsidRDefault="00AB46C5" w14:paraId="3118CB0E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Fund Value</w:t>
            </w:r>
          </w:p>
        </w:tc>
        <w:tc>
          <w:tcPr>
            <w:tcW w:w="1307" w:type="dxa"/>
          </w:tcPr>
          <w:p w:rsidRPr="00C307D6" w:rsidR="00AB46C5" w:rsidP="00B92690" w:rsidRDefault="00AB46C5" w14:paraId="1F32B85F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104" w:type="dxa"/>
          </w:tcPr>
          <w:p w:rsidRPr="00C307D6" w:rsidR="00AB46C5" w:rsidP="00B92690" w:rsidRDefault="00AB46C5" w14:paraId="77D7D7A5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00C307D6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Remarks</w:t>
            </w:r>
          </w:p>
        </w:tc>
      </w:tr>
      <w:tr w:rsidR="00AB46C5" w:rsidTr="00B92690" w14:paraId="5E26554E" w14:textId="77777777">
        <w:tc>
          <w:tcPr>
            <w:tcW w:w="1344" w:type="dxa"/>
          </w:tcPr>
          <w:p w:rsidR="00AB46C5" w:rsidP="00B92690" w:rsidRDefault="00AB46C5" w14:paraId="6B25CEBD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22" w:type="dxa"/>
          </w:tcPr>
          <w:p w:rsidR="00AB46C5" w:rsidP="00B92690" w:rsidRDefault="00AB46C5" w14:paraId="247925CB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512" w:type="dxa"/>
          </w:tcPr>
          <w:p w:rsidR="00AB46C5" w:rsidP="00B92690" w:rsidRDefault="00AB46C5" w14:paraId="56AB9D68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43" w:type="dxa"/>
          </w:tcPr>
          <w:p w:rsidR="00AB46C5" w:rsidP="00B92690" w:rsidRDefault="00AB46C5" w14:paraId="10C2959F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84" w:type="dxa"/>
          </w:tcPr>
          <w:p w:rsidR="00AB46C5" w:rsidP="00B92690" w:rsidRDefault="00AB46C5" w14:paraId="13F2AB63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07" w:type="dxa"/>
          </w:tcPr>
          <w:p w:rsidR="00AB46C5" w:rsidP="00B92690" w:rsidRDefault="00AB46C5" w14:paraId="5FA5B866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104" w:type="dxa"/>
          </w:tcPr>
          <w:p w:rsidR="00AB46C5" w:rsidP="00B92690" w:rsidRDefault="00AB46C5" w14:paraId="73A00D2C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  <w:tr w:rsidR="00AB46C5" w:rsidTr="00B92690" w14:paraId="65359DC3" w14:textId="77777777">
        <w:tc>
          <w:tcPr>
            <w:tcW w:w="1344" w:type="dxa"/>
          </w:tcPr>
          <w:p w:rsidR="00AB46C5" w:rsidP="00B92690" w:rsidRDefault="00AB46C5" w14:paraId="7FA38925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22" w:type="dxa"/>
          </w:tcPr>
          <w:p w:rsidR="00AB46C5" w:rsidP="00B92690" w:rsidRDefault="00AB46C5" w14:paraId="3FD13B4A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512" w:type="dxa"/>
          </w:tcPr>
          <w:p w:rsidR="00AB46C5" w:rsidP="00B92690" w:rsidRDefault="00AB46C5" w14:paraId="58DC609F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43" w:type="dxa"/>
          </w:tcPr>
          <w:p w:rsidR="00AB46C5" w:rsidP="00B92690" w:rsidRDefault="00AB46C5" w14:paraId="19738C54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84" w:type="dxa"/>
          </w:tcPr>
          <w:p w:rsidR="00AB46C5" w:rsidP="00B92690" w:rsidRDefault="00AB46C5" w14:paraId="00DB40D2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07" w:type="dxa"/>
          </w:tcPr>
          <w:p w:rsidR="00AB46C5" w:rsidP="00B92690" w:rsidRDefault="00AB46C5" w14:paraId="765264A5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104" w:type="dxa"/>
          </w:tcPr>
          <w:p w:rsidR="00AB46C5" w:rsidP="00B92690" w:rsidRDefault="00AB46C5" w14:paraId="51EBFC29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</w:tbl>
    <w:p w:rsidRPr="00B52324" w:rsidR="00AB46C5" w:rsidP="62D2C1F8" w:rsidRDefault="0D1A6AB7" w14:paraId="54F23F1E" w14:textId="2DBB5120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62D2C1F8">
        <w:rPr>
          <w:rFonts w:cs="Times New Roman" w:asciiTheme="majorHAnsi" w:hAnsiTheme="majorHAnsi"/>
          <w:sz w:val="24"/>
          <w:szCs w:val="24"/>
        </w:rPr>
        <w:t>Consultanc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344"/>
        <w:gridCol w:w="1322"/>
        <w:gridCol w:w="1512"/>
        <w:gridCol w:w="1343"/>
        <w:gridCol w:w="1284"/>
        <w:gridCol w:w="1307"/>
        <w:gridCol w:w="1104"/>
      </w:tblGrid>
      <w:tr w:rsidR="62D2C1F8" w:rsidTr="62D2C1F8" w14:paraId="401563D2" w14:textId="77777777">
        <w:trPr>
          <w:trHeight w:val="300"/>
        </w:trPr>
        <w:tc>
          <w:tcPr>
            <w:tcW w:w="1344" w:type="dxa"/>
          </w:tcPr>
          <w:p w:rsidR="62D2C1F8" w:rsidP="62D2C1F8" w:rsidRDefault="62D2C1F8" w14:paraId="606F11FB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62D2C1F8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Title of Project</w:t>
            </w:r>
          </w:p>
        </w:tc>
        <w:tc>
          <w:tcPr>
            <w:tcW w:w="1322" w:type="dxa"/>
          </w:tcPr>
          <w:p w:rsidR="62D2C1F8" w:rsidP="62D2C1F8" w:rsidRDefault="62D2C1F8" w14:paraId="6F18289C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62D2C1F8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PI/Co-PI</w:t>
            </w:r>
          </w:p>
        </w:tc>
        <w:tc>
          <w:tcPr>
            <w:tcW w:w="1512" w:type="dxa"/>
          </w:tcPr>
          <w:p w:rsidR="62D2C1F8" w:rsidP="62D2C1F8" w:rsidRDefault="62D2C1F8" w14:paraId="4EDEE23E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62D2C1F8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Sponsoring Agency</w:t>
            </w:r>
          </w:p>
        </w:tc>
        <w:tc>
          <w:tcPr>
            <w:tcW w:w="1343" w:type="dxa"/>
          </w:tcPr>
          <w:p w:rsidR="62D2C1F8" w:rsidP="62D2C1F8" w:rsidRDefault="62D2C1F8" w14:paraId="3ADE6234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62D2C1F8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Year (From-to)</w:t>
            </w:r>
          </w:p>
        </w:tc>
        <w:tc>
          <w:tcPr>
            <w:tcW w:w="1284" w:type="dxa"/>
          </w:tcPr>
          <w:p w:rsidR="62D2C1F8" w:rsidP="62D2C1F8" w:rsidRDefault="62D2C1F8" w14:paraId="66C0EBC4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62D2C1F8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Fund Value</w:t>
            </w:r>
          </w:p>
        </w:tc>
        <w:tc>
          <w:tcPr>
            <w:tcW w:w="1307" w:type="dxa"/>
          </w:tcPr>
          <w:p w:rsidR="62D2C1F8" w:rsidP="62D2C1F8" w:rsidRDefault="62D2C1F8" w14:paraId="77CD3113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62D2C1F8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104" w:type="dxa"/>
          </w:tcPr>
          <w:p w:rsidR="62D2C1F8" w:rsidP="62D2C1F8" w:rsidRDefault="62D2C1F8" w14:paraId="57849137" w14:textId="77777777">
            <w:pPr>
              <w:pStyle w:val="ListParagraph"/>
              <w:ind w:left="0"/>
              <w:jc w:val="center"/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</w:pPr>
            <w:r w:rsidRPr="62D2C1F8">
              <w:rPr>
                <w:rFonts w:cs="Times New Roman" w:asciiTheme="majorHAnsi" w:hAnsiTheme="majorHAnsi"/>
                <w:b/>
                <w:bCs/>
                <w:sz w:val="20"/>
                <w:szCs w:val="20"/>
              </w:rPr>
              <w:t>Remarks</w:t>
            </w:r>
          </w:p>
        </w:tc>
      </w:tr>
      <w:tr w:rsidR="62D2C1F8" w:rsidTr="62D2C1F8" w14:paraId="042EF553" w14:textId="77777777">
        <w:trPr>
          <w:trHeight w:val="300"/>
        </w:trPr>
        <w:tc>
          <w:tcPr>
            <w:tcW w:w="1344" w:type="dxa"/>
          </w:tcPr>
          <w:p w:rsidR="62D2C1F8" w:rsidP="62D2C1F8" w:rsidRDefault="62D2C1F8" w14:paraId="53E28578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22" w:type="dxa"/>
          </w:tcPr>
          <w:p w:rsidR="62D2C1F8" w:rsidP="62D2C1F8" w:rsidRDefault="62D2C1F8" w14:paraId="1ED64713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512" w:type="dxa"/>
          </w:tcPr>
          <w:p w:rsidR="62D2C1F8" w:rsidP="62D2C1F8" w:rsidRDefault="62D2C1F8" w14:paraId="034587CC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43" w:type="dxa"/>
          </w:tcPr>
          <w:p w:rsidR="62D2C1F8" w:rsidP="62D2C1F8" w:rsidRDefault="62D2C1F8" w14:paraId="4A5DCE5F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84" w:type="dxa"/>
          </w:tcPr>
          <w:p w:rsidR="62D2C1F8" w:rsidP="62D2C1F8" w:rsidRDefault="62D2C1F8" w14:paraId="427166AC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07" w:type="dxa"/>
          </w:tcPr>
          <w:p w:rsidR="62D2C1F8" w:rsidP="62D2C1F8" w:rsidRDefault="62D2C1F8" w14:paraId="12E9DE14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104" w:type="dxa"/>
          </w:tcPr>
          <w:p w:rsidR="62D2C1F8" w:rsidP="62D2C1F8" w:rsidRDefault="62D2C1F8" w14:paraId="1AC6FA68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  <w:tr w:rsidR="62D2C1F8" w:rsidTr="62D2C1F8" w14:paraId="7051E60D" w14:textId="77777777">
        <w:trPr>
          <w:trHeight w:val="300"/>
        </w:trPr>
        <w:tc>
          <w:tcPr>
            <w:tcW w:w="1344" w:type="dxa"/>
          </w:tcPr>
          <w:p w:rsidR="62D2C1F8" w:rsidP="62D2C1F8" w:rsidRDefault="62D2C1F8" w14:paraId="2B3ACBFA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22" w:type="dxa"/>
          </w:tcPr>
          <w:p w:rsidR="62D2C1F8" w:rsidP="62D2C1F8" w:rsidRDefault="62D2C1F8" w14:paraId="5A099116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512" w:type="dxa"/>
          </w:tcPr>
          <w:p w:rsidR="62D2C1F8" w:rsidP="62D2C1F8" w:rsidRDefault="62D2C1F8" w14:paraId="1898F90C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43" w:type="dxa"/>
          </w:tcPr>
          <w:p w:rsidR="62D2C1F8" w:rsidP="62D2C1F8" w:rsidRDefault="62D2C1F8" w14:paraId="680589D1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284" w:type="dxa"/>
          </w:tcPr>
          <w:p w:rsidR="62D2C1F8" w:rsidP="62D2C1F8" w:rsidRDefault="62D2C1F8" w14:paraId="0A7ADDF2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307" w:type="dxa"/>
          </w:tcPr>
          <w:p w:rsidR="62D2C1F8" w:rsidP="62D2C1F8" w:rsidRDefault="62D2C1F8" w14:paraId="0CD7F1ED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1104" w:type="dxa"/>
          </w:tcPr>
          <w:p w:rsidR="62D2C1F8" w:rsidP="62D2C1F8" w:rsidRDefault="62D2C1F8" w14:paraId="176E4842" w14:textId="77777777">
            <w:pPr>
              <w:pStyle w:val="ListParagraph"/>
              <w:spacing w:line="360" w:lineRule="auto"/>
              <w:ind w:left="0"/>
              <w:jc w:val="both"/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</w:tbl>
    <w:p w:rsidR="4558B984" w:rsidP="62D2C1F8" w:rsidRDefault="4558B984" w14:paraId="377134FB" w14:textId="48381CE9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62D2C1F8">
        <w:rPr>
          <w:rFonts w:cs="Times New Roman" w:asciiTheme="majorHAnsi" w:hAnsiTheme="majorHAnsi"/>
          <w:sz w:val="24"/>
          <w:szCs w:val="24"/>
        </w:rPr>
        <w:t xml:space="preserve">Conferences attended and presented </w:t>
      </w:r>
      <w:r w:rsidR="00321224">
        <w:rPr>
          <w:rFonts w:cs="Times New Roman" w:asciiTheme="majorHAnsi" w:hAnsiTheme="majorHAnsi"/>
          <w:sz w:val="24"/>
          <w:szCs w:val="24"/>
        </w:rPr>
        <w:t xml:space="preserve">as </w:t>
      </w:r>
      <w:r w:rsidRPr="62D2C1F8">
        <w:rPr>
          <w:rFonts w:cs="Times New Roman" w:asciiTheme="majorHAnsi" w:hAnsiTheme="majorHAnsi"/>
          <w:sz w:val="24"/>
          <w:szCs w:val="24"/>
        </w:rPr>
        <w:t>keynote</w:t>
      </w:r>
      <w:r w:rsidR="00321224">
        <w:rPr>
          <w:rFonts w:cs="Times New Roman" w:asciiTheme="majorHAnsi" w:hAnsiTheme="majorHAnsi"/>
          <w:sz w:val="24"/>
          <w:szCs w:val="24"/>
        </w:rPr>
        <w:t xml:space="preserve"> speaker</w:t>
      </w:r>
      <w:r w:rsidRPr="62D2C1F8">
        <w:rPr>
          <w:rFonts w:cs="Times New Roman" w:asciiTheme="majorHAnsi" w:hAnsiTheme="majorHAnsi"/>
          <w:sz w:val="24"/>
          <w:szCs w:val="24"/>
        </w:rPr>
        <w:t>/ invited talk/ oral presentation</w:t>
      </w:r>
      <w:r w:rsidR="00AA3B36">
        <w:rPr>
          <w:rFonts w:cs="Times New Roman" w:asciiTheme="majorHAnsi" w:hAnsiTheme="majorHAnsi"/>
          <w:sz w:val="24"/>
          <w:szCs w:val="24"/>
        </w:rPr>
        <w:t>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091"/>
        <w:gridCol w:w="2091"/>
        <w:gridCol w:w="2091"/>
        <w:gridCol w:w="2091"/>
        <w:gridCol w:w="2091"/>
      </w:tblGrid>
      <w:tr w:rsidR="62D2C1F8" w:rsidTr="62D2C1F8" w14:paraId="1C8F98F3" w14:textId="77777777">
        <w:trPr>
          <w:trHeight w:val="300"/>
        </w:trPr>
        <w:tc>
          <w:tcPr>
            <w:tcW w:w="2091" w:type="dxa"/>
          </w:tcPr>
          <w:p w:rsidR="668A790D" w:rsidP="62D2C1F8" w:rsidRDefault="668A790D" w14:paraId="798FBA40" w14:textId="2C44EEFD">
            <w:pPr>
              <w:rPr>
                <w:rFonts w:cs="Times New Roman" w:asciiTheme="majorHAnsi" w:hAnsiTheme="majorHAnsi"/>
                <w:sz w:val="24"/>
                <w:szCs w:val="24"/>
              </w:rPr>
            </w:pPr>
            <w:r w:rsidRPr="62D2C1F8">
              <w:rPr>
                <w:rFonts w:cs="Times New Roman" w:asciiTheme="majorHAnsi" w:hAnsiTheme="majorHAnsi"/>
                <w:sz w:val="24"/>
                <w:szCs w:val="24"/>
              </w:rPr>
              <w:t>Conference Title and Location</w:t>
            </w:r>
          </w:p>
        </w:tc>
        <w:tc>
          <w:tcPr>
            <w:tcW w:w="2091" w:type="dxa"/>
          </w:tcPr>
          <w:p w:rsidR="668A790D" w:rsidP="62D2C1F8" w:rsidRDefault="668A790D" w14:paraId="47221BB6" w14:textId="5C4F4424">
            <w:pPr>
              <w:rPr>
                <w:rFonts w:cs="Times New Roman" w:asciiTheme="majorHAnsi" w:hAnsiTheme="majorHAnsi"/>
                <w:sz w:val="24"/>
                <w:szCs w:val="24"/>
              </w:rPr>
            </w:pPr>
            <w:r w:rsidRPr="62D2C1F8">
              <w:rPr>
                <w:rFonts w:cs="Times New Roman" w:asciiTheme="majorHAnsi" w:hAnsiTheme="majorHAnsi"/>
                <w:sz w:val="24"/>
                <w:szCs w:val="24"/>
              </w:rPr>
              <w:t>Paper title/ Talk Title</w:t>
            </w:r>
          </w:p>
        </w:tc>
        <w:tc>
          <w:tcPr>
            <w:tcW w:w="2091" w:type="dxa"/>
          </w:tcPr>
          <w:p w:rsidR="668A790D" w:rsidP="62D2C1F8" w:rsidRDefault="668A790D" w14:paraId="47E64DBD" w14:textId="079CD8C7">
            <w:pPr>
              <w:rPr>
                <w:rFonts w:cs="Times New Roman" w:asciiTheme="majorHAnsi" w:hAnsiTheme="majorHAnsi"/>
                <w:sz w:val="24"/>
                <w:szCs w:val="24"/>
              </w:rPr>
            </w:pPr>
            <w:r w:rsidRPr="62D2C1F8">
              <w:rPr>
                <w:rFonts w:cs="Times New Roman" w:asciiTheme="majorHAnsi" w:hAnsiTheme="majorHAnsi"/>
                <w:sz w:val="24"/>
                <w:szCs w:val="24"/>
              </w:rPr>
              <w:t>Role: Keynote/ invited talk/ oral presentation</w:t>
            </w:r>
          </w:p>
        </w:tc>
        <w:tc>
          <w:tcPr>
            <w:tcW w:w="2091" w:type="dxa"/>
          </w:tcPr>
          <w:p w:rsidR="668A790D" w:rsidP="62D2C1F8" w:rsidRDefault="668A790D" w14:paraId="51AEC8A8" w14:textId="099FFE7A">
            <w:pPr>
              <w:rPr>
                <w:rFonts w:cs="Times New Roman" w:asciiTheme="majorHAnsi" w:hAnsiTheme="majorHAnsi"/>
                <w:sz w:val="24"/>
                <w:szCs w:val="24"/>
              </w:rPr>
            </w:pPr>
            <w:r w:rsidRPr="62D2C1F8">
              <w:rPr>
                <w:rFonts w:cs="Times New Roman" w:asciiTheme="majorHAnsi" w:hAnsiTheme="majorHAnsi"/>
                <w:sz w:val="24"/>
                <w:szCs w:val="24"/>
              </w:rPr>
              <w:t>Duration of Conference</w:t>
            </w:r>
          </w:p>
        </w:tc>
        <w:tc>
          <w:tcPr>
            <w:tcW w:w="2091" w:type="dxa"/>
          </w:tcPr>
          <w:p w:rsidR="668A790D" w:rsidP="62D2C1F8" w:rsidRDefault="668A790D" w14:paraId="7AF20C09" w14:textId="67F5CA55">
            <w:pPr>
              <w:rPr>
                <w:rFonts w:cs="Times New Roman" w:asciiTheme="majorHAnsi" w:hAnsiTheme="majorHAnsi"/>
                <w:sz w:val="24"/>
                <w:szCs w:val="24"/>
              </w:rPr>
            </w:pPr>
            <w:r w:rsidRPr="62D2C1F8">
              <w:rPr>
                <w:rFonts w:cs="Times New Roman" w:asciiTheme="majorHAnsi" w:hAnsiTheme="majorHAnsi"/>
                <w:sz w:val="24"/>
                <w:szCs w:val="24"/>
              </w:rPr>
              <w:t>Organizers</w:t>
            </w:r>
          </w:p>
        </w:tc>
      </w:tr>
      <w:tr w:rsidR="62D2C1F8" w:rsidTr="62D2C1F8" w14:paraId="4574ED54" w14:textId="77777777">
        <w:trPr>
          <w:trHeight w:val="300"/>
        </w:trPr>
        <w:tc>
          <w:tcPr>
            <w:tcW w:w="2091" w:type="dxa"/>
          </w:tcPr>
          <w:p w:rsidR="62D2C1F8" w:rsidP="62D2C1F8" w:rsidRDefault="62D2C1F8" w14:paraId="3DBE926D" w14:textId="7F1550EA">
            <w:pPr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2091" w:type="dxa"/>
          </w:tcPr>
          <w:p w:rsidR="62D2C1F8" w:rsidP="62D2C1F8" w:rsidRDefault="62D2C1F8" w14:paraId="711AA748" w14:textId="7F1550EA">
            <w:pPr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2091" w:type="dxa"/>
          </w:tcPr>
          <w:p w:rsidR="62D2C1F8" w:rsidP="62D2C1F8" w:rsidRDefault="62D2C1F8" w14:paraId="38B0F0F6" w14:textId="7F1550EA">
            <w:pPr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2091" w:type="dxa"/>
          </w:tcPr>
          <w:p w:rsidR="62D2C1F8" w:rsidP="62D2C1F8" w:rsidRDefault="62D2C1F8" w14:paraId="10304DC5" w14:textId="7F1550EA">
            <w:pPr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  <w:tc>
          <w:tcPr>
            <w:tcW w:w="2091" w:type="dxa"/>
          </w:tcPr>
          <w:p w:rsidR="62D2C1F8" w:rsidP="62D2C1F8" w:rsidRDefault="62D2C1F8" w14:paraId="576B020C" w14:textId="7F1550EA">
            <w:pPr>
              <w:rPr>
                <w:rFonts w:cs="Times New Roman" w:asciiTheme="majorHAnsi" w:hAnsiTheme="majorHAnsi"/>
                <w:sz w:val="24"/>
                <w:szCs w:val="24"/>
              </w:rPr>
            </w:pPr>
          </w:p>
        </w:tc>
      </w:tr>
    </w:tbl>
    <w:p w:rsidR="668A790D" w:rsidP="00AA3B36" w:rsidRDefault="668A790D" w14:paraId="7EF80C78" w14:textId="3A5B982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="Times New Roman" w:asciiTheme="majorHAnsi" w:hAnsiTheme="majorHAnsi"/>
          <w:sz w:val="24"/>
          <w:szCs w:val="24"/>
        </w:rPr>
      </w:pPr>
      <w:r w:rsidRPr="62D2C1F8">
        <w:rPr>
          <w:rFonts w:cs="Times New Roman" w:asciiTheme="majorHAnsi" w:hAnsiTheme="majorHAnsi"/>
          <w:sz w:val="24"/>
          <w:szCs w:val="24"/>
        </w:rPr>
        <w:t>Post Doctoral or professional visits or collaborations in India or abroad</w:t>
      </w:r>
      <w:r w:rsidR="00080AD2">
        <w:rPr>
          <w:rFonts w:cs="Times New Roman" w:asciiTheme="majorHAnsi" w:hAnsiTheme="majorHAnsi"/>
          <w:sz w:val="24"/>
          <w:szCs w:val="24"/>
        </w:rPr>
        <w:t xml:space="preserve"> during BIT service</w:t>
      </w:r>
      <w:r w:rsidRPr="62D2C1F8">
        <w:rPr>
          <w:rFonts w:cs="Times New Roman" w:asciiTheme="majorHAnsi" w:hAnsiTheme="majorHAnsi"/>
          <w:sz w:val="24"/>
          <w:szCs w:val="24"/>
        </w:rPr>
        <w:t>:</w:t>
      </w:r>
      <w:r w:rsidR="002A4001">
        <w:rPr>
          <w:rFonts w:cs="Times New Roman" w:asciiTheme="majorHAnsi" w:hAnsiTheme="majorHAnsi"/>
          <w:sz w:val="24"/>
          <w:szCs w:val="24"/>
        </w:rPr>
        <w:t xml:space="preserve"> </w:t>
      </w:r>
      <w:r w:rsidRPr="62D2C1F8">
        <w:rPr>
          <w:rFonts w:cs="Times New Roman" w:asciiTheme="majorHAnsi" w:hAnsiTheme="majorHAnsi"/>
          <w:sz w:val="24"/>
          <w:szCs w:val="24"/>
        </w:rPr>
        <w:t>(</w:t>
      </w:r>
      <w:proofErr w:type="spellStart"/>
      <w:r w:rsidRPr="62D2C1F8">
        <w:rPr>
          <w:rFonts w:cs="Times New Roman" w:asciiTheme="majorHAnsi" w:hAnsiTheme="majorHAnsi"/>
          <w:sz w:val="24"/>
          <w:szCs w:val="24"/>
        </w:rPr>
        <w:t>upto</w:t>
      </w:r>
      <w:proofErr w:type="spellEnd"/>
      <w:r w:rsidRPr="62D2C1F8">
        <w:rPr>
          <w:rFonts w:cs="Times New Roman" w:asciiTheme="majorHAnsi" w:hAnsiTheme="majorHAnsi"/>
          <w:sz w:val="24"/>
          <w:szCs w:val="24"/>
        </w:rPr>
        <w:t xml:space="preserve"> to 10 such activities)</w:t>
      </w:r>
    </w:p>
    <w:p w:rsidR="62D2C1F8" w:rsidP="62D2C1F8" w:rsidRDefault="62D2C1F8" w14:paraId="2EBAF717" w14:textId="232AAFDF">
      <w:p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</w:p>
    <w:p w:rsidRPr="00B52324" w:rsidR="00AB46C5" w:rsidP="00AB46C5" w:rsidRDefault="00AB46C5" w14:paraId="134764C7" w14:textId="7777777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 xml:space="preserve">New Laboratory or teaching courses created in BIT </w:t>
      </w:r>
      <w:proofErr w:type="spellStart"/>
      <w:r w:rsidRPr="00B52324">
        <w:rPr>
          <w:rFonts w:cs="Times New Roman" w:asciiTheme="majorHAnsi" w:hAnsiTheme="majorHAnsi"/>
          <w:sz w:val="24"/>
          <w:szCs w:val="24"/>
        </w:rPr>
        <w:t>Mesra</w:t>
      </w:r>
      <w:proofErr w:type="spellEnd"/>
    </w:p>
    <w:p w:rsidRPr="00B52324" w:rsidR="00AB46C5" w:rsidP="00AB46C5" w:rsidRDefault="00AB46C5" w14:paraId="34F1E60F" w14:textId="7777777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>Your Career Plan</w:t>
      </w:r>
      <w:r>
        <w:rPr>
          <w:rFonts w:cs="Times New Roman" w:asciiTheme="majorHAnsi" w:hAnsiTheme="majorHAnsi"/>
          <w:sz w:val="24"/>
          <w:szCs w:val="24"/>
        </w:rPr>
        <w:t xml:space="preserve"> (within 200 words)</w:t>
      </w:r>
    </w:p>
    <w:p w:rsidR="00AB46C5" w:rsidP="00AB46C5" w:rsidRDefault="00AB46C5" w14:paraId="3F139707" w14:textId="7777777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Times New Roman" w:asciiTheme="majorHAnsi" w:hAnsiTheme="majorHAnsi"/>
          <w:sz w:val="24"/>
          <w:szCs w:val="24"/>
        </w:rPr>
      </w:pPr>
      <w:r w:rsidRPr="00B52324">
        <w:rPr>
          <w:rFonts w:cs="Times New Roman" w:asciiTheme="majorHAnsi" w:hAnsiTheme="majorHAnsi"/>
          <w:sz w:val="24"/>
          <w:szCs w:val="24"/>
        </w:rPr>
        <w:t>Any other point worth mentioning:</w:t>
      </w:r>
    </w:p>
    <w:p w:rsidR="00AB46C5" w:rsidP="00AB46C5" w:rsidRDefault="00AB46C5" w14:paraId="598B5CB2" w14:textId="77777777">
      <w:pPr>
        <w:spacing w:after="0" w:line="360" w:lineRule="auto"/>
        <w:jc w:val="both"/>
        <w:rPr>
          <w:rStyle w:val="fontstyle01"/>
          <w:rFonts w:cs="Times New Roman" w:asciiTheme="majorHAnsi" w:hAnsiTheme="majorHAnsi"/>
          <w:color w:val="auto"/>
        </w:rPr>
      </w:pPr>
    </w:p>
    <w:p w:rsidRPr="00B52324" w:rsidR="00AA3B36" w:rsidP="00AB46C5" w:rsidRDefault="00AA3B36" w14:paraId="025AB63D" w14:textId="77777777">
      <w:pPr>
        <w:spacing w:after="0" w:line="360" w:lineRule="auto"/>
        <w:jc w:val="both"/>
        <w:rPr>
          <w:rStyle w:val="fontstyle01"/>
          <w:rFonts w:cs="Times New Roman" w:asciiTheme="majorHAnsi" w:hAnsiTheme="majorHAnsi"/>
          <w:color w:val="auto"/>
        </w:rPr>
      </w:pPr>
    </w:p>
    <w:p w:rsidRPr="00B52324" w:rsidR="00AB46C5" w:rsidP="00AB46C5" w:rsidRDefault="00AB46C5" w14:paraId="526FFBF1" w14:textId="77777777">
      <w:pPr>
        <w:spacing w:after="0" w:line="360" w:lineRule="auto"/>
        <w:jc w:val="both"/>
        <w:rPr>
          <w:rStyle w:val="fontstyle01"/>
          <w:rFonts w:cs="Times New Roman" w:asciiTheme="majorHAnsi" w:hAnsiTheme="majorHAnsi"/>
          <w:color w:val="auto"/>
        </w:rPr>
      </w:pPr>
    </w:p>
    <w:p w:rsidRPr="00B52324" w:rsidR="00AB46C5" w:rsidP="00AB46C5" w:rsidRDefault="00AB46C5" w14:paraId="2D21403E" w14:textId="77777777">
      <w:pPr>
        <w:spacing w:after="0" w:line="360" w:lineRule="auto"/>
        <w:jc w:val="both"/>
        <w:rPr>
          <w:rStyle w:val="fontstyle01"/>
          <w:rFonts w:cs="Times New Roman" w:asciiTheme="majorHAnsi" w:hAnsiTheme="majorHAnsi"/>
          <w:color w:val="auto"/>
        </w:rPr>
      </w:pPr>
      <w:r w:rsidRPr="00B52324">
        <w:rPr>
          <w:rStyle w:val="fontstyle01"/>
          <w:rFonts w:cs="Times New Roman" w:asciiTheme="majorHAnsi" w:hAnsiTheme="majorHAnsi"/>
          <w:color w:val="auto"/>
        </w:rPr>
        <w:t>-----------------------------------------                                            -------------------------------------------</w:t>
      </w:r>
    </w:p>
    <w:p w:rsidRPr="00B52324" w:rsidR="00AB46C5" w:rsidP="5B08582B" w:rsidRDefault="00AA3B36" w14:paraId="6FAA4F61" w14:textId="5536AA11">
      <w:pPr>
        <w:spacing w:after="0" w:line="360" w:lineRule="auto"/>
        <w:jc w:val="both"/>
        <w:rPr>
          <w:rStyle w:val="fontstyle01"/>
          <w:rFonts w:ascii="Aptos Display" w:hAnsi="Aptos Display" w:cs="Times New Roman" w:asciiTheme="majorAscii" w:hAnsiTheme="majorAscii"/>
          <w:color w:val="auto"/>
        </w:rPr>
      </w:pPr>
      <w:r w:rsidRPr="5B08582B" w:rsidR="00AA3B36">
        <w:rPr>
          <w:rStyle w:val="fontstyle01"/>
          <w:rFonts w:ascii="Aptos Display" w:hAnsi="Aptos Display" w:cs="Times New Roman" w:asciiTheme="majorAscii" w:hAnsiTheme="majorAscii"/>
          <w:color w:val="auto"/>
        </w:rPr>
        <w:t xml:space="preserve">Signature of Applicant </w:t>
      </w:r>
      <w:r>
        <w:tab/>
      </w:r>
      <w:r>
        <w:tab/>
      </w:r>
      <w:r>
        <w:tab/>
      </w:r>
      <w:r w:rsidRPr="5B08582B" w:rsidR="5CD77FFD">
        <w:rPr>
          <w:rStyle w:val="fontstyle01"/>
          <w:rFonts w:ascii="Aptos Display" w:hAnsi="Aptos Display" w:cs="Times New Roman" w:asciiTheme="majorAscii" w:hAnsiTheme="majorAscii"/>
          <w:color w:val="auto"/>
        </w:rPr>
        <w:t xml:space="preserve">             </w:t>
      </w:r>
      <w:r w:rsidRPr="5B08582B" w:rsidR="00AB46C5">
        <w:rPr>
          <w:rStyle w:val="fontstyle01"/>
          <w:rFonts w:ascii="Aptos Display" w:hAnsi="Aptos Display" w:cs="Times New Roman" w:asciiTheme="majorAscii" w:hAnsiTheme="majorAscii"/>
          <w:color w:val="auto"/>
        </w:rPr>
        <w:t>Signature of</w:t>
      </w:r>
      <w:r w:rsidRPr="5B08582B" w:rsidR="00AB46C5">
        <w:rPr>
          <w:rStyle w:val="fontstyle01"/>
          <w:rFonts w:ascii="Aptos Display" w:hAnsi="Aptos Display" w:cs="Times New Roman" w:asciiTheme="majorAscii" w:hAnsiTheme="majorAscii"/>
          <w:color w:val="auto"/>
        </w:rPr>
        <w:t xml:space="preserve"> </w:t>
      </w:r>
      <w:r w:rsidRPr="5B08582B" w:rsidR="00AB46C5">
        <w:rPr>
          <w:rStyle w:val="fontstyle01"/>
          <w:rFonts w:ascii="Aptos Display" w:hAnsi="Aptos Display" w:cs="Times New Roman" w:asciiTheme="majorAscii" w:hAnsiTheme="majorAscii"/>
          <w:color w:val="auto"/>
        </w:rPr>
        <w:t>Ho</w:t>
      </w:r>
      <w:r w:rsidRPr="5B08582B" w:rsidR="00AB46C5">
        <w:rPr>
          <w:rStyle w:val="fontstyle01"/>
          <w:rFonts w:ascii="Aptos Display" w:hAnsi="Aptos Display" w:cs="Times New Roman" w:asciiTheme="majorAscii" w:hAnsiTheme="majorAscii"/>
          <w:color w:val="auto"/>
        </w:rPr>
        <w:t>D</w:t>
      </w:r>
      <w:r w:rsidRPr="5B08582B" w:rsidR="00AB46C5">
        <w:rPr>
          <w:rStyle w:val="fontstyle01"/>
          <w:rFonts w:ascii="Aptos Display" w:hAnsi="Aptos Display" w:cs="Times New Roman" w:asciiTheme="majorAscii" w:hAnsiTheme="majorAscii"/>
          <w:color w:val="auto"/>
        </w:rPr>
        <w:t xml:space="preserve"> </w:t>
      </w:r>
      <w:r w:rsidRPr="5B08582B" w:rsidR="00AB46C5">
        <w:rPr>
          <w:rStyle w:val="fontstyle01"/>
          <w:rFonts w:ascii="Aptos Display" w:hAnsi="Aptos Display" w:cs="Times New Roman" w:asciiTheme="majorAscii" w:hAnsiTheme="majorAscii"/>
          <w:color w:val="auto"/>
        </w:rPr>
        <w:t>– Forwarding Authority</w:t>
      </w:r>
      <w:r w:rsidRPr="5B08582B" w:rsidR="00AB46C5">
        <w:rPr>
          <w:rStyle w:val="fontstyle01"/>
          <w:rFonts w:ascii="Aptos Display" w:hAnsi="Aptos Display" w:cs="Times New Roman" w:asciiTheme="majorAscii" w:hAnsiTheme="majorAscii"/>
          <w:color w:val="auto"/>
        </w:rPr>
        <w:t xml:space="preserve">                                   </w:t>
      </w:r>
    </w:p>
    <w:p w:rsidRPr="00B52324" w:rsidR="00AB46C5" w:rsidP="00AB46C5" w:rsidRDefault="00AB46C5" w14:paraId="73B439AA" w14:textId="77777777">
      <w:pPr>
        <w:spacing w:after="0" w:line="360" w:lineRule="auto"/>
        <w:jc w:val="both"/>
        <w:rPr>
          <w:rStyle w:val="fontstyle01"/>
          <w:rFonts w:cs="Times New Roman" w:asciiTheme="majorHAnsi" w:hAnsiTheme="majorHAnsi"/>
          <w:color w:val="auto"/>
        </w:rPr>
      </w:pPr>
    </w:p>
    <w:p w:rsidRPr="00B52324" w:rsidR="00AB46C5" w:rsidP="00AB46C5" w:rsidRDefault="00AB46C5" w14:paraId="641531A8" w14:textId="77777777">
      <w:pPr>
        <w:spacing w:after="0" w:line="360" w:lineRule="auto"/>
        <w:jc w:val="both"/>
        <w:rPr>
          <w:rStyle w:val="fontstyle01"/>
          <w:rFonts w:cs="Times New Roman" w:asciiTheme="majorHAnsi" w:hAnsiTheme="majorHAnsi"/>
          <w:color w:val="auto"/>
        </w:rPr>
      </w:pPr>
    </w:p>
    <w:p w:rsidR="00AB46C5" w:rsidP="00AB46C5" w:rsidRDefault="00AB46C5" w14:paraId="1C1EE076" w14:textId="77777777">
      <w:pPr>
        <w:spacing w:after="0" w:line="360" w:lineRule="auto"/>
        <w:jc w:val="both"/>
        <w:rPr>
          <w:rStyle w:val="fontstyle01"/>
          <w:rFonts w:cs="Times New Roman" w:asciiTheme="majorHAnsi" w:hAnsiTheme="majorHAnsi"/>
          <w:color w:val="auto"/>
        </w:rPr>
      </w:pPr>
    </w:p>
    <w:p w:rsidR="00070299" w:rsidP="5B08582B" w:rsidRDefault="00070299" w14:paraId="0E2C5832" w14:textId="77777777" w14:noSpellErr="1">
      <w:pPr>
        <w:spacing w:after="0" w:line="360" w:lineRule="auto"/>
        <w:jc w:val="both"/>
        <w:rPr>
          <w:rStyle w:val="fontstyle01"/>
          <w:rFonts w:ascii="Aptos Display" w:hAnsi="Aptos Display" w:cs="Times New Roman" w:asciiTheme="majorAscii" w:hAnsiTheme="majorAscii"/>
          <w:color w:val="auto"/>
        </w:rPr>
      </w:pPr>
    </w:p>
    <w:p w:rsidR="5B08582B" w:rsidP="5B08582B" w:rsidRDefault="5B08582B" w14:paraId="6ACFE4C0" w14:textId="5B9762FB">
      <w:pPr>
        <w:pStyle w:val="Normal"/>
        <w:spacing w:after="0" w:line="360" w:lineRule="auto"/>
        <w:jc w:val="both"/>
        <w:rPr>
          <w:rStyle w:val="fontstyle01"/>
          <w:rFonts w:ascii="Aptos Display" w:hAnsi="Aptos Display" w:cs="Times New Roman" w:asciiTheme="majorAscii" w:hAnsiTheme="majorAscii"/>
          <w:color w:val="auto"/>
        </w:rPr>
      </w:pPr>
    </w:p>
    <w:p w:rsidR="5B08582B" w:rsidP="5B08582B" w:rsidRDefault="5B08582B" w14:paraId="1B34421E" w14:textId="0752072B">
      <w:pPr>
        <w:pStyle w:val="Normal"/>
        <w:spacing w:after="0" w:line="360" w:lineRule="auto"/>
        <w:jc w:val="both"/>
        <w:rPr>
          <w:rStyle w:val="fontstyle01"/>
          <w:rFonts w:ascii="Aptos Display" w:hAnsi="Aptos Display" w:cs="Times New Roman" w:asciiTheme="majorAscii" w:hAnsiTheme="majorAscii"/>
          <w:color w:val="auto"/>
        </w:rPr>
      </w:pPr>
    </w:p>
    <w:p w:rsidR="5B08582B" w:rsidP="5B08582B" w:rsidRDefault="5B08582B" w14:paraId="73F4B721" w14:textId="15AF2D89">
      <w:pPr>
        <w:pStyle w:val="Normal"/>
        <w:spacing w:after="0" w:line="360" w:lineRule="auto"/>
        <w:jc w:val="both"/>
        <w:rPr>
          <w:rStyle w:val="fontstyle01"/>
          <w:rFonts w:ascii="Aptos Display" w:hAnsi="Aptos Display" w:cs="Times New Roman" w:asciiTheme="majorAscii" w:hAnsiTheme="majorAscii"/>
          <w:color w:val="auto"/>
        </w:rPr>
      </w:pPr>
    </w:p>
    <w:p w:rsidR="5B08582B" w:rsidP="5B08582B" w:rsidRDefault="5B08582B" w14:paraId="1A972DA0" w14:textId="0DDCF429">
      <w:pPr>
        <w:pStyle w:val="Normal"/>
        <w:spacing w:after="0" w:line="360" w:lineRule="auto"/>
        <w:jc w:val="both"/>
        <w:rPr>
          <w:rStyle w:val="fontstyle01"/>
          <w:rFonts w:ascii="Aptos Display" w:hAnsi="Aptos Display" w:cs="Times New Roman" w:asciiTheme="majorAscii" w:hAnsiTheme="majorAscii"/>
          <w:color w:val="auto"/>
        </w:rPr>
      </w:pPr>
    </w:p>
    <w:p w:rsidR="5B08582B" w:rsidP="5B08582B" w:rsidRDefault="5B08582B" w14:paraId="6884E68C" w14:textId="70C30D1F">
      <w:pPr>
        <w:pStyle w:val="Normal"/>
        <w:spacing w:after="0" w:line="360" w:lineRule="auto"/>
        <w:jc w:val="both"/>
        <w:rPr>
          <w:rStyle w:val="fontstyle01"/>
          <w:rFonts w:ascii="Aptos Display" w:hAnsi="Aptos Display" w:cs="Times New Roman" w:asciiTheme="majorAscii" w:hAnsiTheme="majorAscii"/>
          <w:color w:val="auto"/>
        </w:rPr>
      </w:pPr>
    </w:p>
    <w:p w:rsidR="5B08582B" w:rsidP="5B08582B" w:rsidRDefault="5B08582B" w14:paraId="6A1B30D4" w14:textId="30E3A80C">
      <w:pPr>
        <w:pStyle w:val="Normal"/>
        <w:spacing w:after="0" w:line="360" w:lineRule="auto"/>
        <w:jc w:val="both"/>
        <w:rPr>
          <w:rStyle w:val="fontstyle01"/>
          <w:rFonts w:ascii="Aptos Display" w:hAnsi="Aptos Display" w:cs="Times New Roman" w:asciiTheme="majorAscii" w:hAnsiTheme="majorAscii"/>
          <w:color w:val="auto"/>
        </w:rPr>
      </w:pPr>
    </w:p>
    <w:p w:rsidR="5B08582B" w:rsidP="5B08582B" w:rsidRDefault="5B08582B" w14:paraId="5A475DBD" w14:textId="600BC6AD">
      <w:pPr>
        <w:pStyle w:val="Normal"/>
        <w:spacing w:after="0" w:line="360" w:lineRule="auto"/>
        <w:jc w:val="both"/>
        <w:rPr>
          <w:rStyle w:val="fontstyle01"/>
          <w:rFonts w:ascii="Aptos Display" w:hAnsi="Aptos Display" w:cs="Times New Roman" w:asciiTheme="majorAscii" w:hAnsiTheme="majorAscii"/>
          <w:color w:val="auto"/>
        </w:rPr>
      </w:pPr>
    </w:p>
    <w:p w:rsidR="5B08582B" w:rsidP="5B08582B" w:rsidRDefault="5B08582B" w14:paraId="3CBED03A" w14:textId="487F2DFF">
      <w:pPr>
        <w:pStyle w:val="Normal"/>
        <w:spacing w:after="0" w:line="360" w:lineRule="auto"/>
        <w:jc w:val="both"/>
        <w:rPr>
          <w:rStyle w:val="fontstyle01"/>
          <w:rFonts w:ascii="Aptos Display" w:hAnsi="Aptos Display" w:cs="Times New Roman" w:asciiTheme="majorAscii" w:hAnsiTheme="majorAscii"/>
          <w:color w:val="auto"/>
        </w:rPr>
      </w:pPr>
    </w:p>
    <w:p w:rsidR="5B08582B" w:rsidP="5B08582B" w:rsidRDefault="5B08582B" w14:paraId="212B7EA9" w14:textId="6B4A7A3F">
      <w:pPr>
        <w:pStyle w:val="Normal"/>
        <w:spacing w:after="0" w:line="360" w:lineRule="auto"/>
        <w:jc w:val="both"/>
        <w:rPr>
          <w:rStyle w:val="fontstyle01"/>
          <w:rFonts w:ascii="Aptos Display" w:hAnsi="Aptos Display" w:cs="Times New Roman" w:asciiTheme="majorAscii" w:hAnsiTheme="majorAscii"/>
          <w:color w:val="auto"/>
        </w:rPr>
      </w:pPr>
    </w:p>
    <w:p w:rsidR="00070299" w:rsidP="5B08582B" w:rsidRDefault="00070299" w14:paraId="0512AFDB" w14:textId="77777777" w14:noSpellErr="1">
      <w:pPr>
        <w:spacing w:after="0" w:line="360" w:lineRule="auto"/>
        <w:jc w:val="both"/>
        <w:rPr>
          <w:rStyle w:val="fontstyle01"/>
          <w:rFonts w:ascii="Aptos Display" w:hAnsi="Aptos Display" w:cs="Times New Roman" w:asciiTheme="majorAscii" w:hAnsiTheme="majorAscii"/>
          <w:color w:val="auto"/>
        </w:rPr>
      </w:pPr>
    </w:p>
    <w:p w:rsidR="5B08582B" w:rsidP="5B08582B" w:rsidRDefault="5B08582B" w14:paraId="7CE7CB8C" w14:textId="336A69EA">
      <w:pPr>
        <w:pStyle w:val="Normal"/>
        <w:spacing w:after="0" w:line="360" w:lineRule="auto"/>
        <w:jc w:val="both"/>
        <w:rPr>
          <w:rStyle w:val="fontstyle01"/>
          <w:rFonts w:ascii="Aptos Display" w:hAnsi="Aptos Display" w:cs="Times New Roman" w:asciiTheme="majorAscii" w:hAnsiTheme="majorAscii"/>
          <w:color w:val="auto"/>
        </w:rPr>
      </w:pPr>
    </w:p>
    <w:p w:rsidR="5B08582B" w:rsidP="5B08582B" w:rsidRDefault="5B08582B" w14:paraId="368BD64C" w14:textId="106534D4">
      <w:pPr>
        <w:pStyle w:val="Normal"/>
        <w:spacing w:after="0" w:line="360" w:lineRule="auto"/>
        <w:jc w:val="both"/>
        <w:rPr>
          <w:rStyle w:val="fontstyle01"/>
          <w:rFonts w:ascii="Aptos Display" w:hAnsi="Aptos Display" w:cs="Times New Roman" w:asciiTheme="majorAscii" w:hAnsiTheme="majorAscii"/>
          <w:color w:val="auto"/>
        </w:rPr>
      </w:pPr>
    </w:p>
    <w:tbl>
      <w:tblPr>
        <w:tblW w:w="10641" w:type="dxa"/>
        <w:tblInd w:w="108" w:type="dxa"/>
        <w:tblLook w:val="04A0" w:firstRow="1" w:lastRow="0" w:firstColumn="1" w:lastColumn="0" w:noHBand="0" w:noVBand="1"/>
      </w:tblPr>
      <w:tblGrid>
        <w:gridCol w:w="902"/>
        <w:gridCol w:w="2326"/>
        <w:gridCol w:w="1831"/>
        <w:gridCol w:w="1215"/>
        <w:gridCol w:w="1215"/>
        <w:gridCol w:w="1684"/>
        <w:gridCol w:w="1468"/>
      </w:tblGrid>
      <w:tr w:rsidRPr="00E335A8" w:rsidR="00AB46C5" w:rsidTr="5B08582B" w14:paraId="27FCE450" w14:textId="77777777">
        <w:trPr>
          <w:trHeight w:val="370"/>
        </w:trPr>
        <w:tc>
          <w:tcPr>
            <w:tcW w:w="1064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vAlign w:val="bottom"/>
            <w:hideMark/>
          </w:tcPr>
          <w:p w:rsidRPr="00E335A8" w:rsidR="00AB46C5" w:rsidP="00AB46C5" w:rsidRDefault="00AB46C5" w14:paraId="4DA7FBC9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u w:val="single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u w:val="single"/>
                <w:lang w:eastAsia="en-IN" w:bidi="hi-IN"/>
                <w14:ligatures w14:val="none"/>
              </w:rPr>
              <w:t>Guidelines for Screening &amp; Shortlisting Applications</w:t>
            </w:r>
          </w:p>
          <w:p w:rsidRPr="00E335A8" w:rsidR="0098181C" w:rsidP="00AB46C5" w:rsidRDefault="0098181C" w14:paraId="03C4B574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u w:val="single"/>
                <w:lang w:eastAsia="en-IN" w:bidi="hi-IN"/>
                <w14:ligatures w14:val="none"/>
              </w:rPr>
            </w:pPr>
          </w:p>
          <w:p w:rsidRPr="00E335A8" w:rsidR="0098181C" w:rsidP="0098181C" w:rsidRDefault="0098181C" w14:paraId="31E48CDE" w14:textId="00AD7987"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</w:p>
        </w:tc>
      </w:tr>
      <w:tr w:rsidRPr="00E335A8" w:rsidR="0098181C" w:rsidTr="5B08582B" w14:paraId="6A54FDBE" w14:textId="77777777">
        <w:trPr>
          <w:trHeight w:val="370"/>
        </w:trPr>
        <w:tc>
          <w:tcPr>
            <w:tcW w:w="1064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vAlign w:val="bottom"/>
          </w:tcPr>
          <w:p w:rsidRPr="00E335A8" w:rsidR="0098181C" w:rsidP="0098181C" w:rsidRDefault="0098181C" w14:paraId="33309871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u w:val="single"/>
                <w:lang w:eastAsia="en-IN" w:bidi="hi-IN"/>
                <w14:ligatures w14:val="none"/>
              </w:rPr>
            </w:pPr>
          </w:p>
        </w:tc>
      </w:tr>
      <w:tr w:rsidRPr="00E335A8" w:rsidR="005B517F" w:rsidTr="5B08582B" w14:paraId="531ED4E4" w14:textId="77777777">
        <w:trPr>
          <w:trHeight w:val="930"/>
        </w:trPr>
        <w:tc>
          <w:tcPr>
            <w:tcW w:w="9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2BCF90DE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proofErr w:type="spellStart"/>
            <w:r w:rsidRPr="00E335A8"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Sl.No</w:t>
            </w:r>
            <w:proofErr w:type="spellEnd"/>
            <w:r w:rsidRPr="00E335A8"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.</w:t>
            </w:r>
          </w:p>
        </w:tc>
        <w:tc>
          <w:tcPr>
            <w:tcW w:w="232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54F54E88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Criteria</w:t>
            </w:r>
          </w:p>
        </w:tc>
        <w:tc>
          <w:tcPr>
            <w:tcW w:w="18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61D28A3D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Non -UGC Post to AL 10 &amp; /or regularization (for BIT Staff only)</w:t>
            </w:r>
          </w:p>
        </w:tc>
        <w:tc>
          <w:tcPr>
            <w:tcW w:w="12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650E2B9C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AL 10 to AL 11</w:t>
            </w:r>
          </w:p>
        </w:tc>
        <w:tc>
          <w:tcPr>
            <w:tcW w:w="12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6BABFDA0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AL 11 to AL 12</w:t>
            </w:r>
          </w:p>
        </w:tc>
        <w:tc>
          <w:tcPr>
            <w:tcW w:w="16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402DC9ED" w14:textId="5AB6F4FA"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AL 12 to </w:t>
            </w:r>
            <w:r w:rsidRPr="00E335A8"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u w:val="single"/>
                <w:lang w:eastAsia="en-IN" w:bidi="hi-IN"/>
                <w14:ligatures w14:val="none"/>
              </w:rPr>
              <w:t>AL 13 A</w:t>
            </w:r>
            <w:r w:rsidRPr="00E335A8" w:rsidR="0098181C"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u w:val="single"/>
                <w:lang w:eastAsia="en-IN" w:bidi="hi-IN"/>
                <w14:ligatures w14:val="none"/>
              </w:rPr>
              <w:t xml:space="preserve"> (Associate Professor)</w:t>
            </w:r>
          </w:p>
        </w:tc>
        <w:tc>
          <w:tcPr>
            <w:tcW w:w="14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37A86B08" w14:textId="27444E66"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AL 13 A to </w:t>
            </w:r>
            <w:r w:rsidRPr="00E335A8"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u w:val="single"/>
                <w:lang w:eastAsia="en-IN" w:bidi="hi-IN"/>
                <w14:ligatures w14:val="none"/>
              </w:rPr>
              <w:t>AL 14</w:t>
            </w:r>
            <w:r w:rsidRPr="00E335A8" w:rsidR="0098181C">
              <w:rPr>
                <w:rFonts w:ascii="Times New Roman" w:hAnsi="Times New Roman" w:eastAsia="Times New Roman" w:cs="Times New Roman"/>
                <w:b/>
                <w:bCs/>
                <w:color w:val="000000"/>
                <w:kern w:val="0"/>
                <w:sz w:val="20"/>
                <w:szCs w:val="20"/>
                <w:u w:val="single"/>
                <w:lang w:eastAsia="en-IN" w:bidi="hi-IN"/>
                <w14:ligatures w14:val="none"/>
              </w:rPr>
              <w:t xml:space="preserve"> (Professor)</w:t>
            </w:r>
          </w:p>
        </w:tc>
      </w:tr>
      <w:tr w:rsidRPr="00E335A8" w:rsidR="005B517F" w:rsidTr="5B08582B" w14:paraId="61BDC76D" w14:textId="77777777">
        <w:trPr>
          <w:trHeight w:val="290"/>
        </w:trPr>
        <w:tc>
          <w:tcPr>
            <w:tcW w:w="90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60DA1780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1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29C48030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Interview mode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F15718" w14:paraId="7276807C" w14:textId="33FDB355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Through Selection Board</w:t>
            </w:r>
            <w:r w:rsidRPr="00E335A8" w:rsidR="2E3DF126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(UGC Norms)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8F0519" w14:paraId="472C0716" w14:textId="097D1CD4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Through</w:t>
            </w:r>
            <w:r w:rsidRPr="00E335A8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eastAsia="en-IN" w:bidi="hi-IN"/>
              </w:rPr>
              <w:t xml:space="preserve"> </w:t>
            </w:r>
            <w:r w:rsidRPr="00E335A8" w:rsidR="3ED33F6E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eastAsia="en-IN" w:bidi="hi-IN"/>
              </w:rPr>
              <w:t>Selection Committee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8F0519" w14:paraId="7F18C283" w14:textId="2A9AB58C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Through</w:t>
            </w:r>
            <w:r w:rsidRPr="00E335A8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eastAsia="en-IN" w:bidi="hi-IN"/>
              </w:rPr>
              <w:t xml:space="preserve"> Selection Committee</w:t>
            </w:r>
          </w:p>
        </w:tc>
        <w:tc>
          <w:tcPr>
            <w:tcW w:w="16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F15718" w14:paraId="73EB0E87" w14:textId="4115DDA3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Through Selection Board</w:t>
            </w:r>
            <w:r w:rsidRPr="00E335A8" w:rsidR="69CF1C64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  <w:r w:rsidRPr="00E335A8" w:rsidR="69CF1C64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eastAsia="en-IN" w:bidi="hi-IN"/>
              </w:rPr>
              <w:t>(UGC Norms)</w:t>
            </w:r>
          </w:p>
        </w:tc>
        <w:tc>
          <w:tcPr>
            <w:tcW w:w="146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F15718" w14:paraId="1B994376" w14:textId="7A6075F0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Through Selection Board</w:t>
            </w:r>
            <w:r w:rsidRPr="00E335A8" w:rsidR="0ED24510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  <w:r w:rsidRPr="00E335A8" w:rsidR="0ED24510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eastAsia="en-IN" w:bidi="hi-IN"/>
              </w:rPr>
              <w:t>(UGC Norms)</w:t>
            </w:r>
          </w:p>
        </w:tc>
      </w:tr>
      <w:tr w:rsidRPr="00E335A8" w:rsidR="005B517F" w:rsidTr="5B08582B" w14:paraId="768F56C2" w14:textId="77777777">
        <w:trPr>
          <w:trHeight w:val="580"/>
        </w:trPr>
        <w:tc>
          <w:tcPr>
            <w:tcW w:w="90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48989E54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2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374D6F49" w14:paraId="21FECE6A" w14:textId="49306C2D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Seminar </w:t>
            </w:r>
            <w:r w:rsidRPr="00E335A8" w:rsidR="00AB46C5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Presentation on Research &amp; Teaching 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47418070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√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36E930EA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√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2B064DE3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√</w:t>
            </w:r>
          </w:p>
        </w:tc>
        <w:tc>
          <w:tcPr>
            <w:tcW w:w="16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2BE6BEE1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√</w:t>
            </w:r>
          </w:p>
        </w:tc>
        <w:tc>
          <w:tcPr>
            <w:tcW w:w="146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4E35872B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√</w:t>
            </w:r>
          </w:p>
        </w:tc>
      </w:tr>
      <w:tr w:rsidRPr="00E335A8" w:rsidR="005B517F" w:rsidTr="5B08582B" w14:paraId="0EB01AAD" w14:textId="77777777">
        <w:trPr>
          <w:trHeight w:val="290"/>
        </w:trPr>
        <w:tc>
          <w:tcPr>
            <w:tcW w:w="90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172A8E" w14:paraId="30E896EF" w14:textId="50639FEF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3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65F325AA" w14:textId="4254E1CA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Ph.D</w:t>
            </w:r>
            <w:r w:rsidRPr="00E335A8" w:rsidR="005B517F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.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3BF8D89A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Essential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549A70B9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Essential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009146CC" w:rsidP="00AB46C5" w:rsidRDefault="00AB46C5" w14:textId="77777777" w14:paraId="43E34ECF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 w:rsidR="00AB46C5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Ess</w:t>
            </w:r>
            <w:proofErr w:type="spellStart"/>
            <w:r w:rsidRPr="00E335A8" w:rsidR="00AB46C5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ential</w:t>
            </w:r>
            <w:proofErr w:type="spellEnd"/>
          </w:p>
        </w:tc>
        <w:tc>
          <w:tcPr>
            <w:tcW w:w="16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025340BB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Essential</w:t>
            </w:r>
          </w:p>
        </w:tc>
        <w:tc>
          <w:tcPr>
            <w:tcW w:w="146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4EE6FE21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Essential</w:t>
            </w:r>
          </w:p>
        </w:tc>
      </w:tr>
      <w:tr w:rsidRPr="00E335A8" w:rsidR="005B517F" w:rsidTr="5B08582B" w14:paraId="45699054" w14:textId="77777777">
        <w:trPr>
          <w:trHeight w:val="870"/>
        </w:trPr>
        <w:tc>
          <w:tcPr>
            <w:tcW w:w="90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172A8E" w14:paraId="14FC0B6F" w14:textId="7EE798BB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4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244F57B9" w14:textId="68AD43BA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Post-PhD </w:t>
            </w:r>
            <w:r w:rsidRPr="00E335A8" w:rsidR="37D0B62F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minimum </w:t>
            </w: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research/Teaching experience (</w:t>
            </w:r>
            <w:r w:rsidRPr="00E335A8" w:rsidR="1E745AFD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service</w:t>
            </w: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at previous</w:t>
            </w:r>
            <w:r w:rsidRPr="00E335A8" w:rsidR="264ECDE4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levels</w:t>
            </w: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)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9F048E" w14:paraId="12E5291B" w14:textId="5923B47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5A8">
              <w:rPr>
                <w:rFonts w:ascii="Times New Roman" w:hAnsi="Times New Roman" w:cs="Times New Roman"/>
                <w:sz w:val="20"/>
                <w:szCs w:val="20"/>
              </w:rPr>
              <w:t xml:space="preserve">As </w:t>
            </w:r>
            <w:proofErr w:type="gramStart"/>
            <w:r w:rsidRPr="00E335A8">
              <w:rPr>
                <w:rFonts w:ascii="Times New Roman" w:hAnsi="Times New Roman" w:cs="Times New Roman"/>
                <w:sz w:val="20"/>
                <w:szCs w:val="20"/>
              </w:rPr>
              <w:t>per  BIT</w:t>
            </w:r>
            <w:proofErr w:type="gramEnd"/>
            <w:r w:rsidRPr="00E335A8" w:rsidR="009E720F">
              <w:rPr>
                <w:rFonts w:ascii="Times New Roman" w:hAnsi="Times New Roman" w:cs="Times New Roman"/>
                <w:sz w:val="20"/>
                <w:szCs w:val="20"/>
              </w:rPr>
              <w:t xml:space="preserve"> Policy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9E720F" w14:paraId="7C669C90" w14:textId="59D8F6D4"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cs="Times New Roman"/>
                <w:sz w:val="20"/>
                <w:szCs w:val="20"/>
              </w:rPr>
              <w:t xml:space="preserve">As </w:t>
            </w:r>
            <w:proofErr w:type="gramStart"/>
            <w:r w:rsidRPr="00E335A8">
              <w:rPr>
                <w:rFonts w:ascii="Times New Roman" w:hAnsi="Times New Roman" w:cs="Times New Roman"/>
                <w:sz w:val="20"/>
                <w:szCs w:val="20"/>
              </w:rPr>
              <w:t>per  BIT</w:t>
            </w:r>
            <w:proofErr w:type="gramEnd"/>
            <w:r w:rsidRPr="00E335A8">
              <w:rPr>
                <w:rFonts w:ascii="Times New Roman" w:hAnsi="Times New Roman" w:cs="Times New Roman"/>
                <w:sz w:val="20"/>
                <w:szCs w:val="20"/>
              </w:rPr>
              <w:t xml:space="preserve"> Policy</w:t>
            </w:r>
            <w:r w:rsidRPr="00E335A8">
              <w:rPr>
                <w:rFonts w:ascii="Times New Roman" w:hAnsi="Times New Roman" w:eastAsia="Times New Roman" w:cs="Times New Roman"/>
                <w:b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9E720F" w14:paraId="07914384" w14:textId="66050435"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cs="Times New Roman"/>
                <w:sz w:val="20"/>
                <w:szCs w:val="20"/>
              </w:rPr>
              <w:t xml:space="preserve">As </w:t>
            </w:r>
            <w:proofErr w:type="gramStart"/>
            <w:r w:rsidRPr="00E335A8">
              <w:rPr>
                <w:rFonts w:ascii="Times New Roman" w:hAnsi="Times New Roman" w:cs="Times New Roman"/>
                <w:sz w:val="20"/>
                <w:szCs w:val="20"/>
              </w:rPr>
              <w:t>per  BIT</w:t>
            </w:r>
            <w:proofErr w:type="gramEnd"/>
            <w:r w:rsidRPr="00E335A8">
              <w:rPr>
                <w:rFonts w:ascii="Times New Roman" w:hAnsi="Times New Roman" w:cs="Times New Roman"/>
                <w:sz w:val="20"/>
                <w:szCs w:val="20"/>
              </w:rPr>
              <w:t xml:space="preserve"> Policy</w:t>
            </w:r>
            <w:r w:rsidRPr="00E335A8">
              <w:rPr>
                <w:rFonts w:ascii="Times New Roman" w:hAnsi="Times New Roman" w:eastAsia="Times New Roman" w:cs="Times New Roman"/>
                <w:b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</w:p>
        </w:tc>
        <w:tc>
          <w:tcPr>
            <w:tcW w:w="16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6AD7D486" w14:textId="43745458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 w:rsidR="00AB46C5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8 years</w:t>
            </w:r>
            <w:r w:rsidRPr="00E335A8" w:rsidR="37D443B7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with 3 years at Assistant Professor level</w:t>
            </w:r>
          </w:p>
        </w:tc>
        <w:tc>
          <w:tcPr>
            <w:tcW w:w="146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75011402" w14:textId="60913B8C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10 years with </w:t>
            </w:r>
            <w:r w:rsidRPr="00E335A8" w:rsidR="0098181C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at least</w:t>
            </w: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3 years as </w:t>
            </w:r>
            <w:r w:rsidRPr="00E335A8" w:rsidR="0098181C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an </w:t>
            </w: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Associate Professor</w:t>
            </w:r>
          </w:p>
        </w:tc>
      </w:tr>
      <w:tr w:rsidRPr="00E335A8" w:rsidR="005B517F" w:rsidTr="5B08582B" w14:paraId="63B12859" w14:textId="77777777">
        <w:trPr>
          <w:trHeight w:val="870"/>
        </w:trPr>
        <w:tc>
          <w:tcPr>
            <w:tcW w:w="90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172A8E" w14:paraId="7DD2CD3D" w14:textId="1614001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5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31EE51ED" w14:paraId="1B189E7D" w14:textId="3C83E9BD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Minimum </w:t>
            </w:r>
            <w:r w:rsidRPr="00E335A8" w:rsidR="00AB46C5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Research Publications in </w:t>
            </w:r>
            <w:r w:rsidRPr="00E335A8" w:rsidR="0098181C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Peer-reviewed</w:t>
            </w:r>
            <w:r w:rsidRPr="00E335A8" w:rsidR="00AB46C5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&amp; indexed journals or proceedings </w:t>
            </w:r>
            <w:r w:rsidRPr="00E335A8" w:rsidR="1D89BF2C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while serving in </w:t>
            </w:r>
            <w:r w:rsidRPr="00E335A8" w:rsidR="0098181C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BIT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1A84E8AB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2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98181C" w14:paraId="77DEB7FE" w14:textId="2140335B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 w:rsidR="588D320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4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5B08582B" w:rsidRDefault="0098181C" w14:paraId="36457D3E" w14:textId="149F2E44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5B08582B" w:rsidR="588D3208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0"/>
                <w:szCs w:val="20"/>
                <w:lang w:eastAsia="en-IN" w:bidi="hi-IN"/>
              </w:rPr>
              <w:t>8</w:t>
            </w:r>
          </w:p>
        </w:tc>
        <w:tc>
          <w:tcPr>
            <w:tcW w:w="16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5B517F" w14:paraId="22E271A4" w14:textId="4A6881BA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&gt;10 (SCI/SCI-E or Scopus)</w:t>
            </w:r>
          </w:p>
        </w:tc>
        <w:tc>
          <w:tcPr>
            <w:tcW w:w="146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5B517F" w14:paraId="6F635F60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&gt;15 (SCI/SCI-E or Scopus)</w:t>
            </w:r>
          </w:p>
          <w:p w:rsidRPr="00E335A8" w:rsidR="005B517F" w:rsidP="00AB46C5" w:rsidRDefault="005B517F" w14:paraId="642E6A4E" w14:textId="1BBDD946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 w:rsidR="445E416D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with</w:t>
            </w:r>
            <w:r w:rsidRPr="00E335A8" w:rsidR="005B517F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  <w:r w:rsidRPr="00E335A8" w:rsidR="445E416D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atleast</w:t>
            </w:r>
            <w:r w:rsidRPr="00E335A8" w:rsidR="445E416D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5 as </w:t>
            </w:r>
            <w:r w:rsidRPr="00E335A8" w:rsidR="005B517F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Corresponding Author</w:t>
            </w:r>
          </w:p>
        </w:tc>
      </w:tr>
      <w:tr w:rsidRPr="002C4151" w:rsidR="005B517F" w:rsidTr="5B08582B" w14:paraId="4C3EA035" w14:textId="77777777">
        <w:trPr>
          <w:trHeight w:val="314"/>
        </w:trPr>
        <w:tc>
          <w:tcPr>
            <w:tcW w:w="90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4151" w:rsidR="005B517F" w:rsidP="00AB46C5" w:rsidRDefault="00172A8E" w14:paraId="760C4B22" w14:textId="6F7E4B13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6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4151" w:rsidR="005B517F" w:rsidP="00AB46C5" w:rsidRDefault="005B517F" w14:paraId="50AB4A97" w14:textId="47407594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C4151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Citation</w:t>
            </w:r>
            <w:r w:rsidRPr="002C4151" w:rsidR="002F25AA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(</w:t>
            </w:r>
            <w:proofErr w:type="spellStart"/>
            <w:r w:rsidRPr="002C4151" w:rsidR="002F25AA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W</w:t>
            </w:r>
            <w:r w:rsidR="002C4151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o</w:t>
            </w:r>
            <w:r w:rsidRPr="002C4151" w:rsidR="002F25AA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S</w:t>
            </w:r>
            <w:proofErr w:type="spellEnd"/>
            <w:r w:rsidRPr="002C4151" w:rsidR="002F25AA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or Scopus)</w:t>
            </w:r>
            <w:r w:rsidR="002C4151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(Desirable)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4151" w:rsidR="005B517F" w:rsidP="00AB46C5" w:rsidRDefault="005B517F" w14:paraId="56596AC8" w14:textId="185FD701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C4151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-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4151" w:rsidR="005B517F" w:rsidP="00AB46C5" w:rsidRDefault="005B517F" w14:paraId="3F625206" w14:textId="18909F09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C4151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&gt; 100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4151" w:rsidR="005B517F" w:rsidP="00AB46C5" w:rsidRDefault="005B517F" w14:paraId="39F18214" w14:textId="56718A3C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C4151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&gt; 2</w:t>
            </w:r>
            <w:r w:rsidRPr="002C4151" w:rsidR="00423434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00</w:t>
            </w:r>
          </w:p>
        </w:tc>
        <w:tc>
          <w:tcPr>
            <w:tcW w:w="16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4151" w:rsidR="005B517F" w:rsidP="00AB46C5" w:rsidRDefault="005B517F" w14:paraId="01180133" w14:textId="19BFDB7F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C4151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&gt; 500</w:t>
            </w:r>
          </w:p>
        </w:tc>
        <w:tc>
          <w:tcPr>
            <w:tcW w:w="146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4151" w:rsidR="005B517F" w:rsidP="00AB46C5" w:rsidRDefault="005B517F" w14:paraId="10F2C364" w14:textId="426A6C30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2C4151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&gt; 1000</w:t>
            </w:r>
          </w:p>
        </w:tc>
      </w:tr>
      <w:tr w:rsidRPr="00E335A8" w:rsidR="005B517F" w:rsidTr="5B08582B" w14:paraId="4BDE30EE" w14:textId="77777777">
        <w:trPr>
          <w:trHeight w:val="396"/>
        </w:trPr>
        <w:tc>
          <w:tcPr>
            <w:tcW w:w="90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E335A8" w:rsidR="0098181C" w:rsidP="00AB46C5" w:rsidRDefault="00172A8E" w14:paraId="1F5699B3" w14:textId="03CA956E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7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E335A8" w:rsidR="0098181C" w:rsidP="00AB46C5" w:rsidRDefault="0098181C" w14:paraId="58532F6F" w14:textId="4407988E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Patents Published or Granted </w:t>
            </w:r>
            <w:r w:rsidRPr="00E335A8" w:rsidR="4FE5A9B7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while serving </w:t>
            </w: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BIT</w:t>
            </w:r>
            <w:r w:rsidRPr="00E335A8" w:rsidR="3B634329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(Desirable)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E335A8" w:rsidR="0098181C" w:rsidP="00AB46C5" w:rsidRDefault="0098181C" w14:paraId="0A4F9323" w14:textId="40BB4E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NA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E335A8" w:rsidR="0098181C" w:rsidP="00AB46C5" w:rsidRDefault="0098181C" w14:paraId="29CC6914" w14:textId="4CB1CCF3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NA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E335A8" w:rsidR="0098181C" w:rsidP="00AB46C5" w:rsidRDefault="0098181C" w14:paraId="21E7E30F" w14:textId="6CBDF81B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1</w:t>
            </w:r>
          </w:p>
        </w:tc>
        <w:tc>
          <w:tcPr>
            <w:tcW w:w="16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E335A8" w:rsidR="0098181C" w:rsidP="00AB46C5" w:rsidRDefault="0098181C" w14:paraId="57FE722A" w14:textId="5EC023EB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2</w:t>
            </w:r>
          </w:p>
        </w:tc>
        <w:tc>
          <w:tcPr>
            <w:tcW w:w="146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E335A8" w:rsidR="0098181C" w:rsidP="00AB46C5" w:rsidRDefault="0098181C" w14:paraId="576EAC8B" w14:textId="0C2ED20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3</w:t>
            </w:r>
          </w:p>
        </w:tc>
      </w:tr>
      <w:tr w:rsidRPr="00E335A8" w:rsidR="005B517F" w:rsidTr="5B08582B" w14:paraId="79BFE8B5" w14:textId="77777777">
        <w:trPr>
          <w:trHeight w:val="1169"/>
        </w:trPr>
        <w:tc>
          <w:tcPr>
            <w:tcW w:w="90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172A8E" w14:paraId="1E65BB65" w14:textId="7C016A0A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8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3FD2DC18" w14:textId="3DAD6510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Supervision of PhD thesis </w:t>
            </w:r>
            <w:r w:rsidRPr="00E335A8" w:rsidR="005B517F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(Sole or Joint)</w:t>
            </w:r>
            <w:r w:rsidRPr="00E335A8" w:rsidR="2F381C50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-Minimum Criteria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17526CB9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-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5B517F" w14:paraId="5021AD2E" w14:textId="43178A44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Registered at least 1 Research scholar </w:t>
            </w:r>
            <w:proofErr w:type="gramStart"/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for  PhD</w:t>
            </w:r>
            <w:proofErr w:type="gramEnd"/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5B517F" w14:paraId="36FD8B7D" w14:textId="6BE973C5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Submitted or </w:t>
            </w:r>
            <w:proofErr w:type="gramStart"/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Completed</w:t>
            </w:r>
            <w:proofErr w:type="gramEnd"/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  <w:r w:rsidRPr="00E335A8" w:rsidR="7DE62420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one PhD thesis guidance</w:t>
            </w:r>
          </w:p>
        </w:tc>
        <w:tc>
          <w:tcPr>
            <w:tcW w:w="16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37DD02B7" w14:textId="4030347B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Completed </w:t>
            </w:r>
            <w:r w:rsidRPr="00E335A8" w:rsidR="005B517F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2</w:t>
            </w:r>
            <w:r w:rsidRPr="00E335A8" w:rsidR="6D4215DD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PhD thesis guidance</w:t>
            </w:r>
          </w:p>
        </w:tc>
        <w:tc>
          <w:tcPr>
            <w:tcW w:w="146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D434C5" w:rsidP="00AB46C5" w:rsidRDefault="00D434C5" w14:paraId="3F66961B" w14:textId="6B3DC02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≥ 3</w:t>
            </w:r>
          </w:p>
          <w:p w:rsidRPr="00E335A8" w:rsidR="00AB46C5" w:rsidP="00AB46C5" w:rsidRDefault="00D434C5" w14:paraId="34BE0B2F" w14:textId="44B835E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 w:rsidR="33196753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Out of </w:t>
            </w:r>
            <w:r w:rsidRPr="00E335A8" w:rsidR="33196753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which,  2</w:t>
            </w:r>
            <w:r w:rsidRPr="00E335A8" w:rsidR="33196753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should </w:t>
            </w:r>
            <w:r w:rsidRPr="00E335A8" w:rsidR="13DB824C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be as</w:t>
            </w:r>
            <w:r w:rsidRPr="00E335A8" w:rsidR="33196753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  <w:r w:rsidRPr="00E335A8" w:rsidR="6DF79893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Main</w:t>
            </w:r>
            <w:r w:rsidRPr="00E335A8" w:rsidR="33196753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  <w:r w:rsidRPr="00E335A8" w:rsidR="33196753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Guide</w:t>
            </w:r>
          </w:p>
        </w:tc>
      </w:tr>
      <w:tr w:rsidRPr="00E335A8" w:rsidR="005B517F" w:rsidTr="5B08582B" w14:paraId="07C65DD5" w14:textId="77777777">
        <w:trPr>
          <w:trHeight w:val="580"/>
        </w:trPr>
        <w:tc>
          <w:tcPr>
            <w:tcW w:w="902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172A8E" w14:paraId="524F5167" w14:textId="166C8C1D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9</w:t>
            </w:r>
          </w:p>
        </w:tc>
        <w:tc>
          <w:tcPr>
            <w:tcW w:w="23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62D2C1F8" w:rsidRDefault="00AB46C5" w14:paraId="6E9357D8" w14:textId="117801B6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eastAsia="en-IN" w:bidi="hi-IN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Sponsored Research projects completed (total value &gt; Rs. </w:t>
            </w:r>
            <w:r w:rsidRPr="00E335A8" w:rsidR="005B517F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1</w:t>
            </w: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0 L)</w:t>
            </w:r>
            <w:r w:rsidRPr="00E335A8" w:rsidR="005B517F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as PI</w:t>
            </w:r>
          </w:p>
          <w:p w:rsidRPr="00E335A8" w:rsidR="00AB46C5" w:rsidP="00AB46C5" w:rsidRDefault="1801194B" w14:paraId="47F2BAC1" w14:textId="43884720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eastAsia="en-IN" w:bidi="hi-IN"/>
              </w:rPr>
              <w:t>(Desirable)</w:t>
            </w:r>
          </w:p>
        </w:tc>
        <w:tc>
          <w:tcPr>
            <w:tcW w:w="18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45F34BE4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-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5B517F" w14:paraId="21B33223" w14:textId="5E69358E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Applied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5B517F" w14:paraId="7297270D" w14:textId="020BA898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Obtained </w:t>
            </w:r>
            <w:proofErr w:type="spellStart"/>
            <w:r w:rsidRPr="00E335A8" w:rsidR="3A7FE310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atleast</w:t>
            </w:r>
            <w:proofErr w:type="spellEnd"/>
            <w:r w:rsidRPr="00E335A8" w:rsidR="3A7FE310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1</w:t>
            </w:r>
            <w:r w:rsidRPr="00E335A8" w:rsidR="25AFB07B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</w:p>
        </w:tc>
        <w:tc>
          <w:tcPr>
            <w:tcW w:w="168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2BC222B9" w14:textId="73297FDC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Completed </w:t>
            </w:r>
            <w:proofErr w:type="spellStart"/>
            <w:r w:rsidRPr="00E335A8" w:rsidR="44DD5254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atleast</w:t>
            </w:r>
            <w:proofErr w:type="spellEnd"/>
            <w:r w:rsidRPr="00E335A8" w:rsidR="44DD5254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 xml:space="preserve"> </w:t>
            </w: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2</w:t>
            </w:r>
          </w:p>
        </w:tc>
        <w:tc>
          <w:tcPr>
            <w:tcW w:w="146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E335A8" w:rsidR="00AB46C5" w:rsidP="00AB46C5" w:rsidRDefault="00AB46C5" w14:paraId="51BAD691" w14:textId="4ED24084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</w:pPr>
            <w:r w:rsidRPr="00E335A8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Completed 3</w:t>
            </w:r>
            <w:r w:rsidRPr="00E335A8" w:rsidR="005B517F">
              <w:rPr>
                <w:rFonts w:ascii="Times New Roman" w:hAnsi="Times New Roman" w:eastAsia="Times New Roman" w:cs="Times New Roman"/>
                <w:color w:val="000000"/>
                <w:kern w:val="0"/>
                <w:sz w:val="20"/>
                <w:szCs w:val="20"/>
                <w:lang w:eastAsia="en-IN" w:bidi="hi-IN"/>
                <w14:ligatures w14:val="none"/>
              </w:rPr>
              <w:t>: Out of which, 1 should have total value &gt; Rs. 25 L as PI</w:t>
            </w:r>
          </w:p>
        </w:tc>
      </w:tr>
    </w:tbl>
    <w:p w:rsidR="00AB46C5" w:rsidP="00AB46C5" w:rsidRDefault="00AB46C5" w14:paraId="2DE16D9C" w14:textId="77777777">
      <w:pPr>
        <w:spacing w:after="0" w:line="360" w:lineRule="auto"/>
        <w:jc w:val="both"/>
        <w:rPr>
          <w:rStyle w:val="fontstyle01"/>
          <w:rFonts w:cs="Times New Roman" w:asciiTheme="majorHAnsi" w:hAnsiTheme="majorHAnsi"/>
          <w:color w:val="auto"/>
        </w:rPr>
      </w:pPr>
    </w:p>
    <w:p w:rsidR="005B517F" w:rsidP="00AB46C5" w:rsidRDefault="00172A8E" w14:paraId="3793A62F" w14:textId="7624FD57">
      <w:pPr>
        <w:spacing w:after="0" w:line="360" w:lineRule="auto"/>
        <w:jc w:val="both"/>
        <w:rPr>
          <w:rStyle w:val="fontstyle01"/>
          <w:rFonts w:cs="Times New Roman" w:asciiTheme="majorHAnsi" w:hAnsiTheme="majorHAnsi"/>
          <w:color w:val="auto"/>
        </w:rPr>
      </w:pPr>
      <w:r>
        <w:rPr>
          <w:rStyle w:val="fontstyle01"/>
          <w:rFonts w:cs="Times New Roman" w:asciiTheme="majorHAnsi" w:hAnsiTheme="majorHAnsi"/>
          <w:color w:val="auto"/>
        </w:rPr>
        <w:t>10</w:t>
      </w:r>
      <w:r w:rsidR="005B517F">
        <w:rPr>
          <w:rStyle w:val="fontstyle01"/>
          <w:rFonts w:cs="Times New Roman" w:asciiTheme="majorHAnsi" w:hAnsiTheme="majorHAnsi"/>
          <w:color w:val="auto"/>
        </w:rPr>
        <w:t>.</w:t>
      </w:r>
      <w:r w:rsidR="005B517F">
        <w:tab/>
      </w:r>
      <w:r w:rsidRPr="62D2C1F8" w:rsidR="0B0E91F1">
        <w:rPr>
          <w:rStyle w:val="fontstyle01"/>
          <w:rFonts w:cs="Times New Roman" w:asciiTheme="majorHAnsi" w:hAnsiTheme="majorHAnsi"/>
          <w:color w:val="auto"/>
        </w:rPr>
        <w:t>Additional credit</w:t>
      </w:r>
      <w:r w:rsidR="005B517F">
        <w:rPr>
          <w:rStyle w:val="fontstyle01"/>
          <w:rFonts w:cs="Times New Roman" w:asciiTheme="majorHAnsi" w:hAnsiTheme="majorHAnsi"/>
          <w:color w:val="auto"/>
        </w:rPr>
        <w:t xml:space="preserve"> will be accorded on </w:t>
      </w:r>
      <w:r w:rsidR="002F25AA">
        <w:rPr>
          <w:rStyle w:val="fontstyle01"/>
          <w:rFonts w:cs="Times New Roman" w:asciiTheme="majorHAnsi" w:hAnsiTheme="majorHAnsi"/>
          <w:color w:val="auto"/>
        </w:rPr>
        <w:t>the following</w:t>
      </w:r>
      <w:r w:rsidR="005B517F">
        <w:rPr>
          <w:rStyle w:val="fontstyle01"/>
          <w:rFonts w:cs="Times New Roman" w:asciiTheme="majorHAnsi" w:hAnsiTheme="majorHAnsi"/>
          <w:color w:val="auto"/>
        </w:rPr>
        <w:t xml:space="preserve">: </w:t>
      </w:r>
      <w:r w:rsidR="005B517F">
        <w:tab/>
      </w:r>
      <w:r w:rsidR="005B517F">
        <w:tab/>
      </w:r>
      <w:r w:rsidR="005B517F">
        <w:rPr>
          <w:rStyle w:val="fontstyle01"/>
          <w:rFonts w:cs="Times New Roman" w:asciiTheme="majorHAnsi" w:hAnsiTheme="majorHAnsi"/>
          <w:color w:val="auto"/>
        </w:rPr>
        <w:t>(Enclose Evidence/Docs)</w:t>
      </w:r>
    </w:p>
    <w:p w:rsidRPr="002F25AA" w:rsidR="005B517F" w:rsidP="005B517F" w:rsidRDefault="001D5B35" w14:paraId="145B8A6E" w14:textId="4E2AD553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Style w:val="fontstyle01"/>
          <w:rFonts w:ascii="Garamond" w:hAnsi="Garamond" w:cs="Times New Roman"/>
          <w:color w:val="auto"/>
        </w:rPr>
      </w:pPr>
      <w:r>
        <w:rPr>
          <w:rStyle w:val="fontstyle01"/>
          <w:rFonts w:ascii="Garamond" w:hAnsi="Garamond" w:cs="Times New Roman"/>
          <w:color w:val="auto"/>
        </w:rPr>
        <w:t>N</w:t>
      </w:r>
      <w:r w:rsidRPr="002F25AA" w:rsidR="005B517F">
        <w:rPr>
          <w:rStyle w:val="fontstyle01"/>
          <w:rFonts w:ascii="Garamond" w:hAnsi="Garamond" w:cs="Times New Roman"/>
          <w:color w:val="auto"/>
        </w:rPr>
        <w:t>ew course introduced at UG and PG Level</w:t>
      </w:r>
    </w:p>
    <w:p w:rsidRPr="002F25AA" w:rsidR="005B517F" w:rsidP="005B517F" w:rsidRDefault="005B517F" w14:paraId="79F17830" w14:textId="385E9551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Style w:val="fontstyle01"/>
          <w:rFonts w:ascii="Garamond" w:hAnsi="Garamond" w:cs="Times New Roman"/>
          <w:color w:val="auto"/>
        </w:rPr>
      </w:pPr>
      <w:r w:rsidRPr="002F25AA">
        <w:rPr>
          <w:rStyle w:val="fontstyle01"/>
          <w:rFonts w:ascii="Garamond" w:hAnsi="Garamond" w:cs="Times New Roman"/>
          <w:color w:val="auto"/>
        </w:rPr>
        <w:t>New Laboratory Facility Creation for R &amp; D</w:t>
      </w:r>
    </w:p>
    <w:p w:rsidRPr="002F25AA" w:rsidR="005B517F" w:rsidP="005B517F" w:rsidRDefault="005B517F" w14:paraId="6A110778" w14:textId="2F2AF955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Style w:val="fontstyle01"/>
          <w:rFonts w:ascii="Garamond" w:hAnsi="Garamond" w:cs="Times New Roman"/>
          <w:color w:val="auto"/>
        </w:rPr>
      </w:pPr>
      <w:proofErr w:type="gramStart"/>
      <w:r w:rsidRPr="002F25AA">
        <w:rPr>
          <w:rStyle w:val="fontstyle01"/>
          <w:rFonts w:ascii="Garamond" w:hAnsi="Garamond" w:cs="Times New Roman"/>
          <w:color w:val="auto"/>
        </w:rPr>
        <w:t>Text Book</w:t>
      </w:r>
      <w:proofErr w:type="gramEnd"/>
      <w:r w:rsidR="001B6F6C">
        <w:rPr>
          <w:rStyle w:val="fontstyle01"/>
          <w:rFonts w:ascii="Garamond" w:hAnsi="Garamond" w:cs="Times New Roman"/>
          <w:color w:val="auto"/>
        </w:rPr>
        <w:t>/Book Chapter</w:t>
      </w:r>
      <w:r w:rsidRPr="002F25AA">
        <w:rPr>
          <w:rStyle w:val="fontstyle01"/>
          <w:rFonts w:ascii="Garamond" w:hAnsi="Garamond" w:cs="Times New Roman"/>
          <w:color w:val="auto"/>
        </w:rPr>
        <w:t xml:space="preserve"> Published</w:t>
      </w:r>
    </w:p>
    <w:p w:rsidRPr="002F25AA" w:rsidR="005B517F" w:rsidP="005B517F" w:rsidRDefault="005B517F" w14:paraId="64DD8BD3" w14:textId="6C81B235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Style w:val="fontstyle01"/>
          <w:rFonts w:ascii="Garamond" w:hAnsi="Garamond" w:cs="Times New Roman"/>
          <w:color w:val="auto"/>
        </w:rPr>
      </w:pPr>
      <w:r w:rsidRPr="002F25AA">
        <w:rPr>
          <w:rStyle w:val="fontstyle01"/>
          <w:rFonts w:ascii="Garamond" w:hAnsi="Garamond" w:cs="Times New Roman"/>
          <w:color w:val="auto"/>
        </w:rPr>
        <w:t>Administrative Roles/</w:t>
      </w:r>
      <w:r w:rsidR="002512A8">
        <w:rPr>
          <w:rStyle w:val="fontstyle01"/>
          <w:rFonts w:ascii="Garamond" w:hAnsi="Garamond" w:cs="Times New Roman"/>
          <w:color w:val="auto"/>
        </w:rPr>
        <w:t>D</w:t>
      </w:r>
      <w:r w:rsidR="00CF5DBB">
        <w:rPr>
          <w:rStyle w:val="fontstyle01"/>
          <w:rFonts w:ascii="Garamond" w:hAnsi="Garamond" w:cs="Times New Roman"/>
          <w:color w:val="auto"/>
        </w:rPr>
        <w:t>epartmental Activity/</w:t>
      </w:r>
      <w:r w:rsidR="00DB4E7B">
        <w:rPr>
          <w:rStyle w:val="fontstyle01"/>
          <w:rFonts w:ascii="Garamond" w:hAnsi="Garamond" w:cs="Times New Roman"/>
          <w:color w:val="auto"/>
        </w:rPr>
        <w:t>Institute Level</w:t>
      </w:r>
      <w:r w:rsidR="009628C6">
        <w:rPr>
          <w:rStyle w:val="fontstyle01"/>
          <w:rFonts w:ascii="Garamond" w:hAnsi="Garamond" w:cs="Times New Roman"/>
          <w:color w:val="auto"/>
        </w:rPr>
        <w:t xml:space="preserve"> Activity</w:t>
      </w:r>
      <w:r w:rsidR="00DB4E7B">
        <w:rPr>
          <w:rStyle w:val="fontstyle01"/>
          <w:rFonts w:ascii="Garamond" w:hAnsi="Garamond" w:cs="Times New Roman"/>
          <w:color w:val="auto"/>
        </w:rPr>
        <w:t xml:space="preserve"> </w:t>
      </w:r>
      <w:r w:rsidRPr="002F25AA">
        <w:rPr>
          <w:rStyle w:val="fontstyle01"/>
          <w:rFonts w:ascii="Garamond" w:hAnsi="Garamond" w:cs="Times New Roman"/>
          <w:color w:val="auto"/>
        </w:rPr>
        <w:t>@ BIT</w:t>
      </w:r>
    </w:p>
    <w:p w:rsidRPr="002F25AA" w:rsidR="005B517F" w:rsidP="005B517F" w:rsidRDefault="002F25AA" w14:paraId="3D7DA7F2" w14:textId="39403472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Style w:val="fontstyle01"/>
          <w:rFonts w:ascii="Garamond" w:hAnsi="Garamond" w:cs="Times New Roman"/>
          <w:color w:val="auto"/>
        </w:rPr>
      </w:pPr>
      <w:r w:rsidRPr="002F25AA">
        <w:rPr>
          <w:rStyle w:val="fontstyle01"/>
          <w:rFonts w:ascii="Garamond" w:hAnsi="Garamond" w:cs="Times New Roman"/>
          <w:color w:val="auto"/>
        </w:rPr>
        <w:t>FDPs/Workshop</w:t>
      </w:r>
      <w:r w:rsidR="009628C6">
        <w:rPr>
          <w:rStyle w:val="fontstyle01"/>
          <w:rFonts w:ascii="Garamond" w:hAnsi="Garamond" w:cs="Times New Roman"/>
          <w:color w:val="auto"/>
        </w:rPr>
        <w:t>/Conference, etc,</w:t>
      </w:r>
      <w:r w:rsidRPr="002F25AA">
        <w:rPr>
          <w:rStyle w:val="fontstyle01"/>
          <w:rFonts w:ascii="Garamond" w:hAnsi="Garamond" w:cs="Times New Roman"/>
          <w:color w:val="auto"/>
        </w:rPr>
        <w:t xml:space="preserve"> Funded and Supported by</w:t>
      </w:r>
      <w:r w:rsidRPr="002F25AA" w:rsidR="005B517F">
        <w:rPr>
          <w:rStyle w:val="fontstyle01"/>
          <w:rFonts w:ascii="Garamond" w:hAnsi="Garamond" w:cs="Times New Roman"/>
          <w:color w:val="auto"/>
        </w:rPr>
        <w:t xml:space="preserve"> External Agencies as Convenor or </w:t>
      </w:r>
      <w:r>
        <w:rPr>
          <w:rStyle w:val="fontstyle01"/>
          <w:rFonts w:ascii="Garamond" w:hAnsi="Garamond" w:cs="Times New Roman"/>
          <w:color w:val="auto"/>
        </w:rPr>
        <w:t>E</w:t>
      </w:r>
      <w:r w:rsidRPr="002F25AA" w:rsidR="005B517F">
        <w:rPr>
          <w:rStyle w:val="fontstyle01"/>
          <w:rFonts w:ascii="Garamond" w:hAnsi="Garamond" w:cs="Times New Roman"/>
          <w:color w:val="auto"/>
        </w:rPr>
        <w:t>quivalent.</w:t>
      </w:r>
    </w:p>
    <w:p w:rsidRPr="00F870F9" w:rsidR="002F25AA" w:rsidP="005B517F" w:rsidRDefault="002F25AA" w14:paraId="7AB1C366" w14:textId="00FDB0E6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Garamond" w:hAnsi="Garamond" w:cs="Times New Roman"/>
          <w:sz w:val="24"/>
          <w:szCs w:val="24"/>
        </w:rPr>
      </w:pPr>
      <w:r w:rsidRPr="002F25AA" w:rsidR="002F25AA">
        <w:rPr>
          <w:rFonts w:ascii="Garamond" w:hAnsi="Garamond" w:eastAsia="Times New Roman" w:cs="Times New Roman"/>
          <w:color w:val="000000"/>
          <w:kern w:val="0"/>
          <w:sz w:val="24"/>
          <w:szCs w:val="24"/>
          <w:lang w:eastAsia="en-IN" w:bidi="hi-IN"/>
          <w14:ligatures w14:val="none"/>
        </w:rPr>
        <w:t xml:space="preserve">Industry </w:t>
      </w:r>
      <w:r w:rsidRPr="002F25AA" w:rsidR="002F25AA">
        <w:rPr>
          <w:rFonts w:ascii="Garamond" w:hAnsi="Garamond" w:eastAsia="Times New Roman" w:cs="Times New Roman"/>
          <w:color w:val="000000"/>
          <w:kern w:val="0"/>
          <w:sz w:val="24"/>
          <w:szCs w:val="24"/>
          <w:lang w:eastAsia="en-IN" w:bidi="hi-IN"/>
          <w14:ligatures w14:val="none"/>
        </w:rPr>
        <w:t>Lias</w:t>
      </w:r>
      <w:r w:rsidRPr="002F25AA" w:rsidR="4CFE0BAA">
        <w:rPr>
          <w:rFonts w:ascii="Garamond" w:hAnsi="Garamond" w:eastAsia="Times New Roman" w:cs="Times New Roman"/>
          <w:color w:val="000000"/>
          <w:kern w:val="0"/>
          <w:sz w:val="24"/>
          <w:szCs w:val="24"/>
          <w:lang w:eastAsia="en-IN" w:bidi="hi-IN"/>
          <w14:ligatures w14:val="none"/>
        </w:rPr>
        <w:t>o</w:t>
      </w:r>
      <w:r w:rsidRPr="002F25AA" w:rsidR="002F25AA">
        <w:rPr>
          <w:rFonts w:ascii="Garamond" w:hAnsi="Garamond" w:eastAsia="Times New Roman" w:cs="Times New Roman"/>
          <w:color w:val="000000"/>
          <w:kern w:val="0"/>
          <w:sz w:val="24"/>
          <w:szCs w:val="24"/>
          <w:lang w:eastAsia="en-IN" w:bidi="hi-IN"/>
          <w14:ligatures w14:val="none"/>
        </w:rPr>
        <w:t>ning</w:t>
      </w:r>
      <w:r w:rsidRPr="002F25AA" w:rsidR="002F25AA">
        <w:rPr>
          <w:rFonts w:ascii="Garamond" w:hAnsi="Garamond" w:eastAsia="Times New Roman" w:cs="Times New Roman"/>
          <w:color w:val="000000"/>
          <w:kern w:val="0"/>
          <w:sz w:val="24"/>
          <w:szCs w:val="24"/>
          <w:lang w:eastAsia="en-IN" w:bidi="hi-IN"/>
          <w14:ligatures w14:val="none"/>
        </w:rPr>
        <w:t>/Technology Transfer @BIT</w:t>
      </w:r>
    </w:p>
    <w:p w:rsidR="00522CE2" w:rsidP="00DD0ABB" w:rsidRDefault="00522CE2" w14:paraId="147C6627" w14:textId="77777777"/>
    <w:p w:rsidR="00522CE2" w:rsidP="00992AFD" w:rsidRDefault="00F15718" w14:paraId="7D77BD80" w14:textId="0531BC98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 w:type="page"/>
      </w:r>
      <w:r w:rsidRPr="00096B5D" w:rsidR="00522CE2">
        <w:rPr>
          <w:rFonts w:ascii="Times New Roman" w:hAnsi="Times New Roman" w:cs="Times New Roman"/>
          <w:b/>
          <w:bCs/>
          <w:sz w:val="28"/>
          <w:szCs w:val="28"/>
          <w:u w:val="single"/>
        </w:rPr>
        <w:t>Short Curriculum Vitae</w:t>
      </w:r>
    </w:p>
    <w:p w:rsidRPr="000E6083" w:rsidR="00522CE2" w:rsidP="00522CE2" w:rsidRDefault="00522CE2" w14:paraId="75ADC2F2" w14:textId="7777777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</w:t>
      </w:r>
      <w:r w:rsidRPr="000E6083">
        <w:rPr>
          <w:rFonts w:ascii="Times New Roman" w:hAnsi="Times New Roman" w:cs="Times New Roman"/>
          <w:sz w:val="24"/>
          <w:szCs w:val="24"/>
        </w:rPr>
        <w:t>(BIT Employee Only)</w:t>
      </w:r>
    </w:p>
    <w:p w:rsidR="00C576FD" w:rsidP="00522CE2" w:rsidRDefault="00522CE2" w14:paraId="2468C842" w14:textId="77777777">
      <w:pPr>
        <w:spacing w:after="0" w:line="360" w:lineRule="auto"/>
        <w:jc w:val="both"/>
      </w:pPr>
      <w:proofErr w:type="spellStart"/>
      <w:r w:rsidRPr="00AE20A7">
        <w:rPr>
          <w:rFonts w:ascii="Times New Roman" w:hAnsi="Times New Roman" w:cs="Times New Roman"/>
          <w:sz w:val="24"/>
          <w:szCs w:val="24"/>
        </w:rPr>
        <w:t>Empl</w:t>
      </w:r>
      <w:proofErr w:type="spellEnd"/>
      <w:r w:rsidRPr="00AE20A7">
        <w:rPr>
          <w:rFonts w:ascii="Times New Roman" w:hAnsi="Times New Roman" w:cs="Times New Roman"/>
          <w:sz w:val="24"/>
          <w:szCs w:val="24"/>
        </w:rPr>
        <w:t xml:space="preserve"> Code:         </w:t>
      </w:r>
      <w:r>
        <w:tab/>
      </w:r>
      <w:r w:rsidR="00C576FD">
        <w:tab/>
      </w:r>
      <w:r w:rsidRPr="00AE20A7" w:rsidR="002E4C1C">
        <w:rPr>
          <w:rFonts w:ascii="Times New Roman" w:hAnsi="Times New Roman" w:cs="Times New Roman"/>
          <w:sz w:val="24"/>
          <w:szCs w:val="24"/>
        </w:rPr>
        <w:t>Date of Joining:</w:t>
      </w:r>
      <w:r w:rsidR="002E4C1C">
        <w:rPr>
          <w:rFonts w:ascii="Times New Roman" w:hAnsi="Times New Roman" w:cs="Times New Roman"/>
          <w:sz w:val="24"/>
          <w:szCs w:val="24"/>
        </w:rPr>
        <w:tab/>
      </w:r>
      <w:r w:rsidR="002E4C1C">
        <w:rPr>
          <w:rFonts w:ascii="Times New Roman" w:hAnsi="Times New Roman" w:cs="Times New Roman"/>
          <w:sz w:val="24"/>
          <w:szCs w:val="24"/>
        </w:rPr>
        <w:tab/>
      </w:r>
      <w:r w:rsidRPr="00AE20A7">
        <w:rPr>
          <w:rFonts w:ascii="Times New Roman" w:hAnsi="Times New Roman" w:cs="Times New Roman"/>
          <w:sz w:val="24"/>
          <w:szCs w:val="24"/>
        </w:rPr>
        <w:t>Date of Last Promotion</w:t>
      </w:r>
      <w:r w:rsidR="00C053CD">
        <w:rPr>
          <w:rFonts w:ascii="Times New Roman" w:hAnsi="Times New Roman" w:cs="Times New Roman"/>
          <w:sz w:val="24"/>
          <w:szCs w:val="24"/>
        </w:rPr>
        <w:t xml:space="preserve"> with </w:t>
      </w:r>
      <w:r w:rsidR="006271A1">
        <w:rPr>
          <w:rFonts w:ascii="Times New Roman" w:hAnsi="Times New Roman" w:cs="Times New Roman"/>
          <w:sz w:val="24"/>
          <w:szCs w:val="24"/>
        </w:rPr>
        <w:t>Level</w:t>
      </w:r>
      <w:r w:rsidRPr="00AE20A7">
        <w:rPr>
          <w:rFonts w:ascii="Times New Roman" w:hAnsi="Times New Roman" w:cs="Times New Roman"/>
          <w:sz w:val="24"/>
          <w:szCs w:val="24"/>
        </w:rPr>
        <w:t>:</w:t>
      </w:r>
      <w:r>
        <w:tab/>
      </w:r>
    </w:p>
    <w:p w:rsidRPr="00AE20A7" w:rsidR="00522CE2" w:rsidP="00522CE2" w:rsidRDefault="00522CE2" w14:paraId="34B3F94E" w14:textId="5954C72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20A7">
        <w:rPr>
          <w:rFonts w:ascii="Times New Roman" w:hAnsi="Times New Roman" w:cs="Times New Roman"/>
          <w:sz w:val="24"/>
          <w:szCs w:val="24"/>
        </w:rPr>
        <w:t>Post &amp; Level applied for with Department:</w:t>
      </w:r>
    </w:p>
    <w:p w:rsidRPr="00AE20A7" w:rsidR="2184FA7F" w:rsidP="4339C8C9" w:rsidRDefault="00A20AE5" w14:paraId="2D9A3ADA" w14:textId="4D7BD1E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closed </w:t>
      </w:r>
      <w:proofErr w:type="spellStart"/>
      <w:r w:rsidR="002E4C1C">
        <w:rPr>
          <w:rFonts w:ascii="Times New Roman" w:hAnsi="Times New Roman" w:cs="Times New Roman"/>
          <w:sz w:val="24"/>
          <w:szCs w:val="24"/>
        </w:rPr>
        <w:t>Hyper</w:t>
      </w:r>
      <w:r w:rsidRPr="00AE20A7" w:rsidR="2184FA7F">
        <w:rPr>
          <w:rFonts w:ascii="Times New Roman" w:hAnsi="Times New Roman" w:cs="Times New Roman"/>
          <w:sz w:val="24"/>
          <w:szCs w:val="24"/>
        </w:rPr>
        <w:t>Link</w:t>
      </w:r>
      <w:proofErr w:type="spellEnd"/>
      <w:r w:rsidRPr="00AE20A7" w:rsidR="2184FA7F">
        <w:rPr>
          <w:rFonts w:ascii="Times New Roman" w:hAnsi="Times New Roman" w:cs="Times New Roman"/>
          <w:sz w:val="24"/>
          <w:szCs w:val="24"/>
        </w:rPr>
        <w:t xml:space="preserve"> to Vidwan Data:</w:t>
      </w:r>
    </w:p>
    <w:tbl>
      <w:tblPr>
        <w:tblStyle w:val="TableGrid"/>
        <w:tblW w:w="10745" w:type="dxa"/>
        <w:tblInd w:w="-289" w:type="dxa"/>
        <w:tblLook w:val="04A0" w:firstRow="1" w:lastRow="0" w:firstColumn="1" w:lastColumn="0" w:noHBand="0" w:noVBand="1"/>
      </w:tblPr>
      <w:tblGrid>
        <w:gridCol w:w="3047"/>
        <w:gridCol w:w="1272"/>
        <w:gridCol w:w="1072"/>
        <w:gridCol w:w="1261"/>
        <w:gridCol w:w="1283"/>
        <w:gridCol w:w="1405"/>
        <w:gridCol w:w="1405"/>
      </w:tblGrid>
      <w:tr w:rsidR="00522CE2" w:rsidTr="00C576FD" w14:paraId="1E60D5BD" w14:textId="77777777">
        <w:tc>
          <w:tcPr>
            <w:tcW w:w="10745" w:type="dxa"/>
            <w:gridSpan w:val="7"/>
          </w:tcPr>
          <w:p w:rsidRPr="005F725E" w:rsidR="00522CE2" w:rsidP="00B92690" w:rsidRDefault="7A536AE7" w14:paraId="776FFD99" w14:textId="415582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62D2C1F8">
              <w:rPr>
                <w:rFonts w:ascii="Times New Roman" w:hAnsi="Times New Roman" w:cs="Times New Roman"/>
                <w:b/>
                <w:bCs/>
              </w:rPr>
              <w:t>Resume</w:t>
            </w:r>
            <w:r w:rsidRPr="005F725E" w:rsidR="00522CE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gramStart"/>
            <w:r w:rsidRPr="005F725E" w:rsidR="00522CE2">
              <w:rPr>
                <w:rFonts w:ascii="Times New Roman" w:hAnsi="Times New Roman" w:cs="Times New Roman"/>
                <w:b/>
                <w:bCs/>
              </w:rPr>
              <w:t>at a Glance</w:t>
            </w:r>
            <w:proofErr w:type="gramEnd"/>
          </w:p>
        </w:tc>
      </w:tr>
      <w:tr w:rsidR="0082732F" w:rsidTr="00FF634F" w14:paraId="37A943F7" w14:textId="77777777">
        <w:tc>
          <w:tcPr>
            <w:tcW w:w="3047" w:type="dxa"/>
          </w:tcPr>
          <w:p w:rsidRPr="005F725E" w:rsidR="00522CE2" w:rsidP="00B92690" w:rsidRDefault="00522CE2" w14:paraId="03F47095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 No. of SCI/SCOPUS</w:t>
            </w:r>
          </w:p>
          <w:p w:rsidRPr="005F725E" w:rsidR="00522CE2" w:rsidP="00B92690" w:rsidRDefault="00522CE2" w14:paraId="538FAB17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blications</w:t>
            </w:r>
          </w:p>
        </w:tc>
        <w:tc>
          <w:tcPr>
            <w:tcW w:w="1272" w:type="dxa"/>
          </w:tcPr>
          <w:p w:rsidRPr="005F725E" w:rsidR="00522CE2" w:rsidP="00B92690" w:rsidRDefault="00522CE2" w14:paraId="49A37C94" w14:textId="4875474E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ublications in </w:t>
            </w:r>
            <w:r w:rsidRPr="3337D197" w:rsidR="100B3D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CI/</w:t>
            </w:r>
            <w:r w:rsidRPr="311FF430" w:rsidR="100B3D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copus </w:t>
            </w:r>
            <w:r w:rsidRPr="05BDA240" w:rsidR="100B3DB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uring </w:t>
            </w:r>
            <w:r w:rsidR="005D0FF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e</w:t>
            </w:r>
            <w:r w:rsidRPr="7C9FE38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sessment Period</w:t>
            </w:r>
          </w:p>
        </w:tc>
        <w:tc>
          <w:tcPr>
            <w:tcW w:w="1072" w:type="dxa"/>
          </w:tcPr>
          <w:p w:rsidRPr="005F725E" w:rsidR="00522CE2" w:rsidP="6DAF3AFE" w:rsidRDefault="00522CE2" w14:paraId="144F5E7A" w14:textId="6D33AEEE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 of Projects Awarded</w:t>
            </w:r>
            <w:r w:rsidRPr="6F33A96A" w:rsidR="0F6D1B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</w:t>
            </w:r>
          </w:p>
          <w:p w:rsidRPr="005F725E" w:rsidR="00522CE2" w:rsidP="00B92690" w:rsidRDefault="0F6D1B7C" w14:paraId="1FEF10D6" w14:textId="0E2AE0C2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6DAF3AF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going</w:t>
            </w:r>
          </w:p>
        </w:tc>
        <w:tc>
          <w:tcPr>
            <w:tcW w:w="1261" w:type="dxa"/>
          </w:tcPr>
          <w:p w:rsidRPr="005F725E" w:rsidR="00522CE2" w:rsidP="00B92690" w:rsidRDefault="00522CE2" w14:paraId="316597C4" w14:textId="68A6220D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 of Projects Submitted</w:t>
            </w:r>
            <w:r w:rsidR="009949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</w:t>
            </w: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Rejected</w:t>
            </w:r>
            <w:r w:rsidR="004B09A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5BDA240" w:rsidR="004B09A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uring </w:t>
            </w:r>
            <w:r w:rsidR="005D0FF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e</w:t>
            </w:r>
            <w:r w:rsidRPr="7C9FE38E" w:rsidR="004B09A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4B09A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sessment Period</w:t>
            </w:r>
          </w:p>
        </w:tc>
        <w:tc>
          <w:tcPr>
            <w:tcW w:w="1283" w:type="dxa"/>
          </w:tcPr>
          <w:p w:rsidRPr="005F725E" w:rsidR="00522CE2" w:rsidP="00B92690" w:rsidRDefault="00522CE2" w14:paraId="217C129F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 Consultancy Amounts</w:t>
            </w:r>
          </w:p>
        </w:tc>
        <w:tc>
          <w:tcPr>
            <w:tcW w:w="1405" w:type="dxa"/>
          </w:tcPr>
          <w:p w:rsidRPr="005F725E" w:rsidR="00522CE2" w:rsidP="00B92690" w:rsidRDefault="00522CE2" w14:paraId="2FE31E20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ternational Collaboration</w:t>
            </w:r>
          </w:p>
        </w:tc>
        <w:tc>
          <w:tcPr>
            <w:tcW w:w="1405" w:type="dxa"/>
          </w:tcPr>
          <w:p w:rsidRPr="005F725E" w:rsidR="00522CE2" w:rsidP="00B92690" w:rsidRDefault="00522CE2" w14:paraId="37078C97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tional Collaboration</w:t>
            </w:r>
          </w:p>
        </w:tc>
      </w:tr>
      <w:tr w:rsidR="0082732F" w:rsidTr="00FF634F" w14:paraId="3EDC6AE4" w14:textId="77777777">
        <w:tc>
          <w:tcPr>
            <w:tcW w:w="3047" w:type="dxa"/>
          </w:tcPr>
          <w:p w:rsidR="00522CE2" w:rsidP="00B92690" w:rsidRDefault="00522CE2" w14:paraId="73A11CAA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Pr="005F725E" w:rsidR="00522CE2" w:rsidP="00B92690" w:rsidRDefault="00522CE2" w14:paraId="06D59FF8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72" w:type="dxa"/>
          </w:tcPr>
          <w:p w:rsidRPr="005F725E" w:rsidR="00522CE2" w:rsidP="00B92690" w:rsidRDefault="00522CE2" w14:paraId="4C66AA76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72" w:type="dxa"/>
          </w:tcPr>
          <w:p w:rsidRPr="005F725E" w:rsidR="00522CE2" w:rsidP="780C712C" w:rsidRDefault="5D9ACAAD" w14:paraId="19115A7D" w14:textId="5C161108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780C712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warded:</w:t>
            </w:r>
          </w:p>
          <w:p w:rsidRPr="005F725E" w:rsidR="00522CE2" w:rsidP="00B92690" w:rsidRDefault="5D9ACAAD" w14:paraId="19A641A4" w14:textId="18B29920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120552B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going:</w:t>
            </w:r>
          </w:p>
        </w:tc>
        <w:tc>
          <w:tcPr>
            <w:tcW w:w="1261" w:type="dxa"/>
          </w:tcPr>
          <w:p w:rsidRPr="005F725E" w:rsidR="00522CE2" w:rsidP="00B92690" w:rsidRDefault="00522CE2" w14:paraId="1A310314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83" w:type="dxa"/>
          </w:tcPr>
          <w:p w:rsidRPr="005F725E" w:rsidR="00522CE2" w:rsidP="00B92690" w:rsidRDefault="00522CE2" w14:paraId="654FC937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5" w:type="dxa"/>
          </w:tcPr>
          <w:p w:rsidRPr="005F725E" w:rsidR="00522CE2" w:rsidP="00B92690" w:rsidRDefault="00522CE2" w14:paraId="40E7309A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1405" w:type="dxa"/>
          </w:tcPr>
          <w:p w:rsidRPr="005F725E" w:rsidR="00522CE2" w:rsidP="00B92690" w:rsidRDefault="00522CE2" w14:paraId="004053D3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</w:tr>
      <w:tr w:rsidR="00C66983" w:rsidTr="00FF634F" w14:paraId="4AC26ABD" w14:textId="77777777">
        <w:trPr>
          <w:trHeight w:val="564"/>
        </w:trPr>
        <w:tc>
          <w:tcPr>
            <w:tcW w:w="3047" w:type="dxa"/>
            <w:vMerge w:val="restart"/>
          </w:tcPr>
          <w:p w:rsidR="00C66983" w:rsidP="00B92690" w:rsidRDefault="00C66983" w14:paraId="28FD913C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y Awards</w:t>
            </w: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:rsidR="00C66983" w:rsidP="00B92690" w:rsidRDefault="00C66983" w14:paraId="22B97BF2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s/No</w:t>
            </w:r>
          </w:p>
          <w:p w:rsidRPr="005F725E" w:rsidR="00C66983" w:rsidP="00B92690" w:rsidRDefault="00C66983" w14:paraId="40D4C1E4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tional/International</w:t>
            </w:r>
          </w:p>
        </w:tc>
        <w:tc>
          <w:tcPr>
            <w:tcW w:w="2344" w:type="dxa"/>
            <w:gridSpan w:val="2"/>
            <w:vMerge w:val="restart"/>
          </w:tcPr>
          <w:p w:rsidRPr="005F725E" w:rsidR="00C66983" w:rsidP="00B92690" w:rsidRDefault="00C66983" w14:paraId="3D1F0C8A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1" w:type="dxa"/>
            <w:vMerge w:val="restart"/>
          </w:tcPr>
          <w:p w:rsidRPr="005F725E" w:rsidR="00C66983" w:rsidP="430F8A37" w:rsidRDefault="00C66983" w14:paraId="7C6608CF" w14:textId="5B125734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o. of PhD </w:t>
            </w:r>
            <w:r w:rsidR="00E619A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cholars</w:t>
            </w:r>
            <w:r w:rsidRPr="6D52B04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1B64AE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nrolled</w:t>
            </w:r>
            <w:r w:rsidRPr="54F59F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*/</w:t>
            </w:r>
          </w:p>
          <w:p w:rsidRPr="005F725E" w:rsidR="00C66983" w:rsidP="00B92690" w:rsidRDefault="00C66983" w14:paraId="6B30D343" w14:textId="583CD891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1143856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mitted*/</w:t>
            </w:r>
            <w:r w:rsidRPr="05BDA24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warded</w:t>
            </w:r>
            <w:r w:rsidRPr="1A0BDB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*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</w:t>
            </w:r>
          </w:p>
        </w:tc>
        <w:tc>
          <w:tcPr>
            <w:tcW w:w="1283" w:type="dxa"/>
            <w:tcBorders>
              <w:bottom w:val="single" w:color="auto" w:sz="4" w:space="0"/>
            </w:tcBorders>
          </w:tcPr>
          <w:p w:rsidRPr="005F725E" w:rsidR="00C66983" w:rsidP="00B92690" w:rsidRDefault="00493001" w14:paraId="4B2595F8" w14:textId="39D8AD41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uide:</w:t>
            </w:r>
          </w:p>
        </w:tc>
        <w:tc>
          <w:tcPr>
            <w:tcW w:w="1405" w:type="dxa"/>
            <w:vMerge w:val="restart"/>
          </w:tcPr>
          <w:p w:rsidRPr="005F725E" w:rsidR="00C66983" w:rsidP="00B92690" w:rsidRDefault="00C66983" w14:paraId="7BF722D5" w14:textId="5A55954F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 of Current PhD S</w:t>
            </w:r>
            <w:r w:rsidR="00E619A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olars</w:t>
            </w:r>
          </w:p>
        </w:tc>
        <w:tc>
          <w:tcPr>
            <w:tcW w:w="1405" w:type="dxa"/>
            <w:vMerge w:val="restart"/>
          </w:tcPr>
          <w:p w:rsidRPr="005F725E" w:rsidR="00C66983" w:rsidP="668DD377" w:rsidRDefault="00C66983" w14:paraId="440F1BB9" w14:textId="4E3BFCBD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Pr="005F725E" w:rsidR="00C66983" w:rsidP="00B92690" w:rsidRDefault="00C66983" w14:paraId="53003A1E" w14:textId="2D36FD63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66983" w:rsidTr="00FF634F" w14:paraId="6CCE109B" w14:textId="77777777">
        <w:trPr>
          <w:trHeight w:val="576"/>
        </w:trPr>
        <w:tc>
          <w:tcPr>
            <w:tcW w:w="3047" w:type="dxa"/>
            <w:vMerge/>
          </w:tcPr>
          <w:p w:rsidR="00C66983" w:rsidP="00B92690" w:rsidRDefault="00C66983" w14:paraId="2A2901F1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44" w:type="dxa"/>
            <w:gridSpan w:val="2"/>
            <w:vMerge/>
          </w:tcPr>
          <w:p w:rsidRPr="005F725E" w:rsidR="00C66983" w:rsidP="00B92690" w:rsidRDefault="00C66983" w14:paraId="023C531F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1" w:type="dxa"/>
            <w:vMerge/>
          </w:tcPr>
          <w:p w:rsidR="00C66983" w:rsidP="430F8A37" w:rsidRDefault="00C66983" w14:paraId="5F4D7432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83" w:type="dxa"/>
            <w:tcBorders>
              <w:top w:val="single" w:color="auto" w:sz="4" w:space="0"/>
            </w:tcBorders>
          </w:tcPr>
          <w:p w:rsidRPr="06745ACF" w:rsidR="00C66983" w:rsidP="00B92690" w:rsidRDefault="00493001" w14:paraId="396F9B40" w14:textId="69D1D86B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-Guide:</w:t>
            </w:r>
          </w:p>
        </w:tc>
        <w:tc>
          <w:tcPr>
            <w:tcW w:w="1405" w:type="dxa"/>
            <w:vMerge/>
          </w:tcPr>
          <w:p w:rsidR="00C66983" w:rsidP="00B92690" w:rsidRDefault="00C66983" w14:paraId="09A3C51D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5" w:type="dxa"/>
            <w:vMerge/>
          </w:tcPr>
          <w:p w:rsidRPr="005F725E" w:rsidR="00C66983" w:rsidP="668DD377" w:rsidRDefault="00C66983" w14:paraId="6ACD9B5C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99495E" w:rsidTr="00FF634F" w14:paraId="7FBA04B3" w14:textId="77777777">
        <w:tc>
          <w:tcPr>
            <w:tcW w:w="3047" w:type="dxa"/>
          </w:tcPr>
          <w:p w:rsidRPr="005F725E" w:rsidR="00522CE2" w:rsidP="00B92690" w:rsidRDefault="00522CE2" w14:paraId="1F85A656" w14:textId="1BA5CA80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725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ministrative Roles at BIT</w:t>
            </w:r>
          </w:p>
        </w:tc>
        <w:tc>
          <w:tcPr>
            <w:tcW w:w="4888" w:type="dxa"/>
            <w:gridSpan w:val="4"/>
          </w:tcPr>
          <w:p w:rsidRPr="005F725E" w:rsidR="00522CE2" w:rsidP="00B92690" w:rsidRDefault="00522CE2" w14:paraId="654AE444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5" w:type="dxa"/>
          </w:tcPr>
          <w:p w:rsidRPr="005F725E" w:rsidR="00522CE2" w:rsidP="00B92690" w:rsidRDefault="00A52859" w14:paraId="0523F94C" w14:textId="311C9C9A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-</w:t>
            </w:r>
            <w:r w:rsidR="00522CE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dex and Citation</w:t>
            </w:r>
            <w:r w:rsidR="008C07F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="009171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oS</w:t>
            </w:r>
            <w:proofErr w:type="spellEnd"/>
            <w:r w:rsidR="0091716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nd Scopus)</w:t>
            </w:r>
          </w:p>
        </w:tc>
        <w:tc>
          <w:tcPr>
            <w:tcW w:w="1405" w:type="dxa"/>
          </w:tcPr>
          <w:p w:rsidR="00522CE2" w:rsidP="00B92690" w:rsidRDefault="00522CE2" w14:paraId="501F7DFF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Pr="005F725E" w:rsidR="00522CE2" w:rsidP="00B92690" w:rsidRDefault="00522CE2" w14:paraId="633191FA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B614A8" w:rsidTr="00FF634F" w14:paraId="04684E8A" w14:textId="77777777">
        <w:tc>
          <w:tcPr>
            <w:tcW w:w="3047" w:type="dxa"/>
          </w:tcPr>
          <w:p w:rsidRPr="005F725E" w:rsidR="00B614A8" w:rsidP="00B92690" w:rsidRDefault="00B614A8" w14:paraId="45296AC0" w14:textId="74E3E1F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artmental Activity</w:t>
            </w:r>
          </w:p>
        </w:tc>
        <w:tc>
          <w:tcPr>
            <w:tcW w:w="4888" w:type="dxa"/>
            <w:gridSpan w:val="4"/>
          </w:tcPr>
          <w:p w:rsidR="00B614A8" w:rsidP="00B92690" w:rsidRDefault="00B614A8" w14:paraId="7BE87A6A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2EC6678F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Pr="005F725E" w:rsidR="00C576FD" w:rsidP="00B92690" w:rsidRDefault="00C576FD" w14:paraId="60F110F4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5" w:type="dxa"/>
          </w:tcPr>
          <w:p w:rsidR="00B614A8" w:rsidP="00B92690" w:rsidRDefault="00B614A8" w14:paraId="1B244C3D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5" w:type="dxa"/>
          </w:tcPr>
          <w:p w:rsidR="00B614A8" w:rsidP="00B92690" w:rsidRDefault="00B614A8" w14:paraId="5A8D93B4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76FD" w:rsidTr="00C576FD" w14:paraId="19BBC4C5" w14:textId="77777777">
        <w:tc>
          <w:tcPr>
            <w:tcW w:w="10745" w:type="dxa"/>
            <w:gridSpan w:val="7"/>
          </w:tcPr>
          <w:p w:rsidR="00C576FD" w:rsidP="00C576FD" w:rsidRDefault="00C576FD" w14:paraId="72DE1D0D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laration:</w:t>
            </w:r>
          </w:p>
          <w:p w:rsidR="00C576FD" w:rsidP="00C576FD" w:rsidRDefault="00C576FD" w14:paraId="4E0D60BA" w14:textId="4A50143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………………………………………declare that the information given above </w:t>
            </w:r>
            <w:r w:rsidR="00992AFD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rue.</w:t>
            </w:r>
          </w:p>
          <w:p w:rsidR="00C576FD" w:rsidP="00C576FD" w:rsidRDefault="00C576FD" w14:paraId="724493B6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will be held responsible for any wrong information.</w:t>
            </w:r>
          </w:p>
          <w:p w:rsidR="00C576FD" w:rsidP="00C576FD" w:rsidRDefault="00C576FD" w14:paraId="0C4732FC" w14:textId="05224992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992AFD">
              <w:rPr>
                <w:rFonts w:ascii="Times New Roman" w:hAnsi="Times New Roman" w:cs="Times New Roman"/>
                <w:sz w:val="24"/>
                <w:szCs w:val="24"/>
              </w:rPr>
              <w:t xml:space="preserve">Date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gnature of Candidate) </w:t>
            </w:r>
          </w:p>
          <w:p w:rsidR="00C576FD" w:rsidP="00B92690" w:rsidRDefault="00C576FD" w14:paraId="59A13D5B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76FD" w:rsidTr="00C576FD" w14:paraId="04AE118C" w14:textId="77777777">
        <w:tc>
          <w:tcPr>
            <w:tcW w:w="10745" w:type="dxa"/>
            <w:gridSpan w:val="7"/>
            <w:shd w:val="clear" w:color="auto" w:fill="E8E8E8" w:themeFill="background2"/>
          </w:tcPr>
          <w:p w:rsidR="00C576FD" w:rsidP="00C576FD" w:rsidRDefault="00C576FD" w14:paraId="2BE82A5E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495E" w:rsidTr="00FF634F" w14:paraId="574BAAF6" w14:textId="77777777">
        <w:tc>
          <w:tcPr>
            <w:tcW w:w="3047" w:type="dxa"/>
          </w:tcPr>
          <w:p w:rsidR="00C576FD" w:rsidP="00B92690" w:rsidRDefault="00C576FD" w14:paraId="1FCCC71B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Pr="005F725E" w:rsidR="00522CE2" w:rsidP="00B92690" w:rsidRDefault="00522CE2" w14:paraId="1E5341EA" w14:textId="7D2F11E0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mments and Recommendation from Dept. Committee</w:t>
            </w:r>
          </w:p>
        </w:tc>
        <w:tc>
          <w:tcPr>
            <w:tcW w:w="7698" w:type="dxa"/>
            <w:gridSpan w:val="6"/>
          </w:tcPr>
          <w:p w:rsidR="00522CE2" w:rsidP="00B92690" w:rsidRDefault="00522CE2" w14:paraId="189EF0B5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1DC5A103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4DD73255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5AC0EE4D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5868CA03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4D5942A8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7B145D49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99495E" w:rsidTr="00FF634F" w14:paraId="460E800D" w14:textId="77777777">
        <w:tc>
          <w:tcPr>
            <w:tcW w:w="3047" w:type="dxa"/>
          </w:tcPr>
          <w:p w:rsidR="00C576FD" w:rsidP="00B92690" w:rsidRDefault="00C576FD" w14:paraId="4F442FA3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522CE2" w:rsidP="00B92690" w:rsidRDefault="00522CE2" w14:paraId="0CEA7982" w14:textId="69ABF70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ignatures of </w:t>
            </w:r>
            <w:r w:rsidR="00C262F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pt.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mmittee Members</w:t>
            </w:r>
          </w:p>
        </w:tc>
        <w:tc>
          <w:tcPr>
            <w:tcW w:w="7698" w:type="dxa"/>
            <w:gridSpan w:val="6"/>
          </w:tcPr>
          <w:p w:rsidR="00522CE2" w:rsidP="00B92690" w:rsidRDefault="00522CE2" w14:paraId="0D2D7249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67EAEBC8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34C25928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43373B5C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7C8027E0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1A443769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76FD" w:rsidTr="00FF634F" w14:paraId="346E04CE" w14:textId="77777777">
        <w:tc>
          <w:tcPr>
            <w:tcW w:w="3047" w:type="dxa"/>
          </w:tcPr>
          <w:p w:rsidR="00C576FD" w:rsidP="00B92690" w:rsidRDefault="00C576FD" w14:paraId="249ED9EA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35534273" w14:textId="05E45BB5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ODs Signature</w:t>
            </w:r>
          </w:p>
        </w:tc>
        <w:tc>
          <w:tcPr>
            <w:tcW w:w="7698" w:type="dxa"/>
            <w:gridSpan w:val="6"/>
          </w:tcPr>
          <w:p w:rsidR="00C576FD" w:rsidP="00B92690" w:rsidRDefault="00C576FD" w14:paraId="132D73C8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51BF8B7C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576FD" w:rsidP="00B92690" w:rsidRDefault="00C576FD" w14:paraId="1C4F9759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:rsidR="72053E55" w:rsidP="72053E55" w:rsidRDefault="72053E55" w14:paraId="7C88731E" w14:textId="6FDD9E63">
      <w:pPr>
        <w:spacing w:after="0"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Pr="00D37924" w:rsidR="00522CE2" w:rsidP="00522CE2" w:rsidRDefault="00522CE2" w14:paraId="2A20183F" w14:textId="7777777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2CE2" w:rsidP="00DD0ABB" w:rsidRDefault="00522CE2" w14:paraId="19B986DE" w14:textId="77777777"/>
    <w:sectPr w:rsidR="00522CE2" w:rsidSect="005A19A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5A19AC" w:rsidP="00DD0ABB" w:rsidRDefault="005A19AC" w14:paraId="3E5F43BB" w14:textId="77777777">
      <w:pPr>
        <w:spacing w:after="0" w:line="240" w:lineRule="auto"/>
      </w:pPr>
      <w:r>
        <w:separator/>
      </w:r>
    </w:p>
  </w:endnote>
  <w:endnote w:type="continuationSeparator" w:id="0">
    <w:p w:rsidR="005A19AC" w:rsidP="00DD0ABB" w:rsidRDefault="005A19AC" w14:paraId="5479FA70" w14:textId="77777777">
      <w:pPr>
        <w:spacing w:after="0" w:line="240" w:lineRule="auto"/>
      </w:pPr>
      <w:r>
        <w:continuationSeparator/>
      </w:r>
    </w:p>
  </w:endnote>
  <w:endnote w:type="continuationNotice" w:id="1">
    <w:p w:rsidR="005A19AC" w:rsidRDefault="005A19AC" w14:paraId="4267CF4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Aptos Display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938C3" w:rsidRDefault="008938C3" w14:paraId="1969B2F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938C3" w:rsidRDefault="008938C3" w14:paraId="549C1AC0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938C3" w:rsidRDefault="008938C3" w14:paraId="535505ED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5A19AC" w:rsidP="00DD0ABB" w:rsidRDefault="005A19AC" w14:paraId="04550CC3" w14:textId="77777777">
      <w:pPr>
        <w:spacing w:after="0" w:line="240" w:lineRule="auto"/>
      </w:pPr>
      <w:r>
        <w:separator/>
      </w:r>
    </w:p>
  </w:footnote>
  <w:footnote w:type="continuationSeparator" w:id="0">
    <w:p w:rsidR="005A19AC" w:rsidP="00DD0ABB" w:rsidRDefault="005A19AC" w14:paraId="581AB04B" w14:textId="77777777">
      <w:pPr>
        <w:spacing w:after="0" w:line="240" w:lineRule="auto"/>
      </w:pPr>
      <w:r>
        <w:continuationSeparator/>
      </w:r>
    </w:p>
  </w:footnote>
  <w:footnote w:type="continuationNotice" w:id="1">
    <w:p w:rsidR="005A19AC" w:rsidRDefault="005A19AC" w14:paraId="3926F14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938C3" w:rsidRDefault="008938C3" w14:paraId="283CB8F8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DD0ABB" w:rsidP="00AB46C5" w:rsidRDefault="00DD0ABB" w14:paraId="7D3F751E" w14:textId="634A531B">
    <w:pPr>
      <w:pStyle w:val="Header"/>
      <w:jc w:val="center"/>
    </w:pPr>
    <w:r w:rsidRPr="00DD0ABB">
      <w:t xml:space="preserve">INTERNAL </w:t>
    </w:r>
    <w:r w:rsidR="00AB46C5">
      <w:t>PROMOTION OF B</w:t>
    </w:r>
    <w:r w:rsidRPr="00DD0ABB">
      <w:t>IT EMPLOYEES ONL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938C3" w:rsidRDefault="008938C3" w14:paraId="3CF7648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25489"/>
    <w:multiLevelType w:val="hybridMultilevel"/>
    <w:tmpl w:val="29027DDE"/>
    <w:lvl w:ilvl="0" w:tplc="0409000F">
      <w:start w:val="1"/>
      <w:numFmt w:val="decimal"/>
      <w:lvlText w:val="%1."/>
      <w:lvlJc w:val="left"/>
      <w:pPr>
        <w:ind w:left="65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74" w:hanging="360"/>
      </w:pPr>
    </w:lvl>
    <w:lvl w:ilvl="2" w:tplc="0409001B" w:tentative="1">
      <w:start w:val="1"/>
      <w:numFmt w:val="lowerRoman"/>
      <w:lvlText w:val="%3."/>
      <w:lvlJc w:val="right"/>
      <w:pPr>
        <w:ind w:left="2094" w:hanging="180"/>
      </w:pPr>
    </w:lvl>
    <w:lvl w:ilvl="3" w:tplc="0409000F" w:tentative="1">
      <w:start w:val="1"/>
      <w:numFmt w:val="decimal"/>
      <w:lvlText w:val="%4."/>
      <w:lvlJc w:val="left"/>
      <w:pPr>
        <w:ind w:left="2814" w:hanging="360"/>
      </w:pPr>
    </w:lvl>
    <w:lvl w:ilvl="4" w:tplc="04090019" w:tentative="1">
      <w:start w:val="1"/>
      <w:numFmt w:val="lowerLetter"/>
      <w:lvlText w:val="%5."/>
      <w:lvlJc w:val="left"/>
      <w:pPr>
        <w:ind w:left="3534" w:hanging="360"/>
      </w:pPr>
    </w:lvl>
    <w:lvl w:ilvl="5" w:tplc="0409001B" w:tentative="1">
      <w:start w:val="1"/>
      <w:numFmt w:val="lowerRoman"/>
      <w:lvlText w:val="%6."/>
      <w:lvlJc w:val="right"/>
      <w:pPr>
        <w:ind w:left="4254" w:hanging="180"/>
      </w:pPr>
    </w:lvl>
    <w:lvl w:ilvl="6" w:tplc="0409000F" w:tentative="1">
      <w:start w:val="1"/>
      <w:numFmt w:val="decimal"/>
      <w:lvlText w:val="%7."/>
      <w:lvlJc w:val="left"/>
      <w:pPr>
        <w:ind w:left="4974" w:hanging="360"/>
      </w:pPr>
    </w:lvl>
    <w:lvl w:ilvl="7" w:tplc="04090019" w:tentative="1">
      <w:start w:val="1"/>
      <w:numFmt w:val="lowerLetter"/>
      <w:lvlText w:val="%8."/>
      <w:lvlJc w:val="left"/>
      <w:pPr>
        <w:ind w:left="5694" w:hanging="360"/>
      </w:pPr>
    </w:lvl>
    <w:lvl w:ilvl="8" w:tplc="04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1" w15:restartNumberingAfterBreak="0">
    <w:nsid w:val="49F46C35"/>
    <w:multiLevelType w:val="hybridMultilevel"/>
    <w:tmpl w:val="58960BE8"/>
    <w:lvl w:ilvl="0" w:tplc="40090015">
      <w:start w:val="1"/>
      <w:numFmt w:val="upperLetter"/>
      <w:lvlText w:val="%1."/>
      <w:lvlJc w:val="left"/>
      <w:pPr>
        <w:ind w:left="1571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31" w:hanging="360"/>
      </w:pPr>
    </w:lvl>
    <w:lvl w:ilvl="2" w:tplc="4009001B" w:tentative="1">
      <w:start w:val="1"/>
      <w:numFmt w:val="lowerRoman"/>
      <w:lvlText w:val="%3."/>
      <w:lvlJc w:val="right"/>
      <w:pPr>
        <w:ind w:left="2651" w:hanging="180"/>
      </w:pPr>
    </w:lvl>
    <w:lvl w:ilvl="3" w:tplc="4009000F" w:tentative="1">
      <w:start w:val="1"/>
      <w:numFmt w:val="decimal"/>
      <w:lvlText w:val="%4."/>
      <w:lvlJc w:val="left"/>
      <w:pPr>
        <w:ind w:left="3371" w:hanging="360"/>
      </w:pPr>
    </w:lvl>
    <w:lvl w:ilvl="4" w:tplc="40090019" w:tentative="1">
      <w:start w:val="1"/>
      <w:numFmt w:val="lowerLetter"/>
      <w:lvlText w:val="%5."/>
      <w:lvlJc w:val="left"/>
      <w:pPr>
        <w:ind w:left="4091" w:hanging="360"/>
      </w:pPr>
    </w:lvl>
    <w:lvl w:ilvl="5" w:tplc="4009001B" w:tentative="1">
      <w:start w:val="1"/>
      <w:numFmt w:val="lowerRoman"/>
      <w:lvlText w:val="%6."/>
      <w:lvlJc w:val="right"/>
      <w:pPr>
        <w:ind w:left="4811" w:hanging="180"/>
      </w:pPr>
    </w:lvl>
    <w:lvl w:ilvl="6" w:tplc="4009000F" w:tentative="1">
      <w:start w:val="1"/>
      <w:numFmt w:val="decimal"/>
      <w:lvlText w:val="%7."/>
      <w:lvlJc w:val="left"/>
      <w:pPr>
        <w:ind w:left="5531" w:hanging="360"/>
      </w:pPr>
    </w:lvl>
    <w:lvl w:ilvl="7" w:tplc="40090019" w:tentative="1">
      <w:start w:val="1"/>
      <w:numFmt w:val="lowerLetter"/>
      <w:lvlText w:val="%8."/>
      <w:lvlJc w:val="left"/>
      <w:pPr>
        <w:ind w:left="6251" w:hanging="360"/>
      </w:pPr>
    </w:lvl>
    <w:lvl w:ilvl="8" w:tplc="40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54BC7F68"/>
    <w:multiLevelType w:val="hybridMultilevel"/>
    <w:tmpl w:val="042C6C18"/>
    <w:lvl w:ilvl="0" w:tplc="40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30228395">
    <w:abstractNumId w:val="0"/>
  </w:num>
  <w:num w:numId="2" w16cid:durableId="1477990715">
    <w:abstractNumId w:val="1"/>
  </w:num>
  <w:num w:numId="3" w16cid:durableId="135018298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40"/>
  <w:hideSpellingErrors/>
  <w:hideGrammaticalErrors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MwTSRqaGRpaWpko6SsGpxcWZ+XkgBZa1APA9if4sAAAA"/>
  </w:docVars>
  <w:rsids>
    <w:rsidRoot w:val="00DD0ABB"/>
    <w:rsid w:val="0000403C"/>
    <w:rsid w:val="000076D8"/>
    <w:rsid w:val="00007780"/>
    <w:rsid w:val="00010BAC"/>
    <w:rsid w:val="0002624A"/>
    <w:rsid w:val="000272C8"/>
    <w:rsid w:val="0004518E"/>
    <w:rsid w:val="00070299"/>
    <w:rsid w:val="00080AD2"/>
    <w:rsid w:val="000825E9"/>
    <w:rsid w:val="00083001"/>
    <w:rsid w:val="00095AA5"/>
    <w:rsid w:val="000A308E"/>
    <w:rsid w:val="000A3A4F"/>
    <w:rsid w:val="000B1C1D"/>
    <w:rsid w:val="000B4153"/>
    <w:rsid w:val="000E2757"/>
    <w:rsid w:val="000E3ED6"/>
    <w:rsid w:val="000E5329"/>
    <w:rsid w:val="000F4B4C"/>
    <w:rsid w:val="000F780A"/>
    <w:rsid w:val="00104C0A"/>
    <w:rsid w:val="001074A8"/>
    <w:rsid w:val="00110456"/>
    <w:rsid w:val="00124150"/>
    <w:rsid w:val="00125ECE"/>
    <w:rsid w:val="0013238F"/>
    <w:rsid w:val="00133CB6"/>
    <w:rsid w:val="001357D6"/>
    <w:rsid w:val="00145B67"/>
    <w:rsid w:val="00167F2F"/>
    <w:rsid w:val="00172A8E"/>
    <w:rsid w:val="0017617C"/>
    <w:rsid w:val="00177D93"/>
    <w:rsid w:val="001803CF"/>
    <w:rsid w:val="00182D2E"/>
    <w:rsid w:val="001840EB"/>
    <w:rsid w:val="00184DB5"/>
    <w:rsid w:val="001855CC"/>
    <w:rsid w:val="00191E86"/>
    <w:rsid w:val="00192776"/>
    <w:rsid w:val="001A213E"/>
    <w:rsid w:val="001A4397"/>
    <w:rsid w:val="001A46D2"/>
    <w:rsid w:val="001B5FD2"/>
    <w:rsid w:val="001B6F6C"/>
    <w:rsid w:val="001B7A71"/>
    <w:rsid w:val="001D0CA8"/>
    <w:rsid w:val="001D5B35"/>
    <w:rsid w:val="001E0F23"/>
    <w:rsid w:val="001E19EB"/>
    <w:rsid w:val="001E5B7F"/>
    <w:rsid w:val="001F109D"/>
    <w:rsid w:val="001F3EBD"/>
    <w:rsid w:val="001F5315"/>
    <w:rsid w:val="001F6B18"/>
    <w:rsid w:val="002172D0"/>
    <w:rsid w:val="00221CCE"/>
    <w:rsid w:val="00223B56"/>
    <w:rsid w:val="0022496C"/>
    <w:rsid w:val="00233C1F"/>
    <w:rsid w:val="00234679"/>
    <w:rsid w:val="00250BEE"/>
    <w:rsid w:val="002512A8"/>
    <w:rsid w:val="002535E9"/>
    <w:rsid w:val="00253A31"/>
    <w:rsid w:val="002755D4"/>
    <w:rsid w:val="002A0C99"/>
    <w:rsid w:val="002A4001"/>
    <w:rsid w:val="002A567B"/>
    <w:rsid w:val="002B212A"/>
    <w:rsid w:val="002B4BFE"/>
    <w:rsid w:val="002B6283"/>
    <w:rsid w:val="002C4151"/>
    <w:rsid w:val="002E2E83"/>
    <w:rsid w:val="002E4C1C"/>
    <w:rsid w:val="002F25AA"/>
    <w:rsid w:val="00300058"/>
    <w:rsid w:val="00300516"/>
    <w:rsid w:val="003052D0"/>
    <w:rsid w:val="003151D4"/>
    <w:rsid w:val="00321224"/>
    <w:rsid w:val="0032691F"/>
    <w:rsid w:val="00340A01"/>
    <w:rsid w:val="00342018"/>
    <w:rsid w:val="0035028F"/>
    <w:rsid w:val="003658C3"/>
    <w:rsid w:val="00370735"/>
    <w:rsid w:val="0037506E"/>
    <w:rsid w:val="0037627F"/>
    <w:rsid w:val="00377603"/>
    <w:rsid w:val="003921D3"/>
    <w:rsid w:val="00395AE1"/>
    <w:rsid w:val="00396811"/>
    <w:rsid w:val="003A3B03"/>
    <w:rsid w:val="003B61F6"/>
    <w:rsid w:val="003C7E46"/>
    <w:rsid w:val="003D3B18"/>
    <w:rsid w:val="003D4360"/>
    <w:rsid w:val="003E418B"/>
    <w:rsid w:val="003F236F"/>
    <w:rsid w:val="00417359"/>
    <w:rsid w:val="00423434"/>
    <w:rsid w:val="00435E4A"/>
    <w:rsid w:val="00450497"/>
    <w:rsid w:val="00460D8E"/>
    <w:rsid w:val="00463E6C"/>
    <w:rsid w:val="00466BA1"/>
    <w:rsid w:val="004754EE"/>
    <w:rsid w:val="00482501"/>
    <w:rsid w:val="0048647B"/>
    <w:rsid w:val="00493001"/>
    <w:rsid w:val="004B09A4"/>
    <w:rsid w:val="004B6DE9"/>
    <w:rsid w:val="004B7927"/>
    <w:rsid w:val="004C2953"/>
    <w:rsid w:val="004C3529"/>
    <w:rsid w:val="004C40C2"/>
    <w:rsid w:val="004D1900"/>
    <w:rsid w:val="004D6BFB"/>
    <w:rsid w:val="004E20DF"/>
    <w:rsid w:val="004E765C"/>
    <w:rsid w:val="004F71FF"/>
    <w:rsid w:val="00501696"/>
    <w:rsid w:val="0050467D"/>
    <w:rsid w:val="00506E18"/>
    <w:rsid w:val="00522CE2"/>
    <w:rsid w:val="00537755"/>
    <w:rsid w:val="00537CBB"/>
    <w:rsid w:val="00546AB0"/>
    <w:rsid w:val="00565FF2"/>
    <w:rsid w:val="00567BC4"/>
    <w:rsid w:val="005749A9"/>
    <w:rsid w:val="00576202"/>
    <w:rsid w:val="0059121A"/>
    <w:rsid w:val="005A19AC"/>
    <w:rsid w:val="005A7AD1"/>
    <w:rsid w:val="005B1948"/>
    <w:rsid w:val="005B517F"/>
    <w:rsid w:val="005D0FF2"/>
    <w:rsid w:val="005E55B3"/>
    <w:rsid w:val="005F4DD1"/>
    <w:rsid w:val="006057A2"/>
    <w:rsid w:val="0062439F"/>
    <w:rsid w:val="006271A1"/>
    <w:rsid w:val="00632BEC"/>
    <w:rsid w:val="00640365"/>
    <w:rsid w:val="00640D75"/>
    <w:rsid w:val="00651F79"/>
    <w:rsid w:val="006563A0"/>
    <w:rsid w:val="006713CC"/>
    <w:rsid w:val="00677D8F"/>
    <w:rsid w:val="00680349"/>
    <w:rsid w:val="006839D0"/>
    <w:rsid w:val="00694D3A"/>
    <w:rsid w:val="006A0806"/>
    <w:rsid w:val="006A1DD1"/>
    <w:rsid w:val="006B1368"/>
    <w:rsid w:val="006C4846"/>
    <w:rsid w:val="006D4B3E"/>
    <w:rsid w:val="006D6794"/>
    <w:rsid w:val="006E1091"/>
    <w:rsid w:val="007112D2"/>
    <w:rsid w:val="00715F90"/>
    <w:rsid w:val="007201F4"/>
    <w:rsid w:val="00733189"/>
    <w:rsid w:val="00735DE4"/>
    <w:rsid w:val="007377A9"/>
    <w:rsid w:val="00750BEE"/>
    <w:rsid w:val="0075644E"/>
    <w:rsid w:val="00757F9E"/>
    <w:rsid w:val="00786B36"/>
    <w:rsid w:val="007876D7"/>
    <w:rsid w:val="0079041C"/>
    <w:rsid w:val="007C6700"/>
    <w:rsid w:val="007C74BC"/>
    <w:rsid w:val="007E203A"/>
    <w:rsid w:val="007E3164"/>
    <w:rsid w:val="007E5880"/>
    <w:rsid w:val="008045FA"/>
    <w:rsid w:val="00814952"/>
    <w:rsid w:val="008158AA"/>
    <w:rsid w:val="0082732F"/>
    <w:rsid w:val="0083349E"/>
    <w:rsid w:val="008401CA"/>
    <w:rsid w:val="00842A50"/>
    <w:rsid w:val="008436EF"/>
    <w:rsid w:val="0084533A"/>
    <w:rsid w:val="00845CE6"/>
    <w:rsid w:val="0084689A"/>
    <w:rsid w:val="00851D4B"/>
    <w:rsid w:val="0086136A"/>
    <w:rsid w:val="00866A0C"/>
    <w:rsid w:val="00876151"/>
    <w:rsid w:val="00881E00"/>
    <w:rsid w:val="00881F2C"/>
    <w:rsid w:val="008857F5"/>
    <w:rsid w:val="008938C3"/>
    <w:rsid w:val="00896CEC"/>
    <w:rsid w:val="008C07F9"/>
    <w:rsid w:val="008C27DC"/>
    <w:rsid w:val="008C3520"/>
    <w:rsid w:val="008C4C3E"/>
    <w:rsid w:val="008E35AD"/>
    <w:rsid w:val="008E480D"/>
    <w:rsid w:val="008F01A9"/>
    <w:rsid w:val="008F0519"/>
    <w:rsid w:val="009146CC"/>
    <w:rsid w:val="00916FD1"/>
    <w:rsid w:val="00917160"/>
    <w:rsid w:val="009218CA"/>
    <w:rsid w:val="00926D36"/>
    <w:rsid w:val="00932FB9"/>
    <w:rsid w:val="00950AB9"/>
    <w:rsid w:val="0095101B"/>
    <w:rsid w:val="00951048"/>
    <w:rsid w:val="009628C6"/>
    <w:rsid w:val="00971690"/>
    <w:rsid w:val="00973411"/>
    <w:rsid w:val="0098181C"/>
    <w:rsid w:val="0098732F"/>
    <w:rsid w:val="00990C6A"/>
    <w:rsid w:val="00991434"/>
    <w:rsid w:val="00992AFD"/>
    <w:rsid w:val="009941DA"/>
    <w:rsid w:val="009944D0"/>
    <w:rsid w:val="0099495E"/>
    <w:rsid w:val="009A18B8"/>
    <w:rsid w:val="009A65DE"/>
    <w:rsid w:val="009C2670"/>
    <w:rsid w:val="009C697C"/>
    <w:rsid w:val="009C732C"/>
    <w:rsid w:val="009C7B62"/>
    <w:rsid w:val="009D41E2"/>
    <w:rsid w:val="009E1E64"/>
    <w:rsid w:val="009E4A30"/>
    <w:rsid w:val="009E720F"/>
    <w:rsid w:val="009F048E"/>
    <w:rsid w:val="009F33EA"/>
    <w:rsid w:val="00A20A8B"/>
    <w:rsid w:val="00A20AE5"/>
    <w:rsid w:val="00A30A7D"/>
    <w:rsid w:val="00A40926"/>
    <w:rsid w:val="00A45933"/>
    <w:rsid w:val="00A47351"/>
    <w:rsid w:val="00A475A2"/>
    <w:rsid w:val="00A52859"/>
    <w:rsid w:val="00A613B1"/>
    <w:rsid w:val="00A72E0F"/>
    <w:rsid w:val="00A74495"/>
    <w:rsid w:val="00A74FB8"/>
    <w:rsid w:val="00A80EC6"/>
    <w:rsid w:val="00A81431"/>
    <w:rsid w:val="00A84826"/>
    <w:rsid w:val="00A84D94"/>
    <w:rsid w:val="00A97478"/>
    <w:rsid w:val="00AA3B36"/>
    <w:rsid w:val="00AB0084"/>
    <w:rsid w:val="00AB46C5"/>
    <w:rsid w:val="00AC44EB"/>
    <w:rsid w:val="00AC7142"/>
    <w:rsid w:val="00AC7D66"/>
    <w:rsid w:val="00AD2206"/>
    <w:rsid w:val="00AE1640"/>
    <w:rsid w:val="00AE20A7"/>
    <w:rsid w:val="00AE284E"/>
    <w:rsid w:val="00AF1471"/>
    <w:rsid w:val="00AF4024"/>
    <w:rsid w:val="00B1036E"/>
    <w:rsid w:val="00B128D0"/>
    <w:rsid w:val="00B26FFC"/>
    <w:rsid w:val="00B31E38"/>
    <w:rsid w:val="00B326CC"/>
    <w:rsid w:val="00B3360A"/>
    <w:rsid w:val="00B510C2"/>
    <w:rsid w:val="00B55D16"/>
    <w:rsid w:val="00B614A8"/>
    <w:rsid w:val="00B81FDB"/>
    <w:rsid w:val="00B82595"/>
    <w:rsid w:val="00B87C40"/>
    <w:rsid w:val="00B92690"/>
    <w:rsid w:val="00BA3F34"/>
    <w:rsid w:val="00BB2720"/>
    <w:rsid w:val="00BC4690"/>
    <w:rsid w:val="00BC72FE"/>
    <w:rsid w:val="00BD61E5"/>
    <w:rsid w:val="00BD635F"/>
    <w:rsid w:val="00BE5501"/>
    <w:rsid w:val="00BF5971"/>
    <w:rsid w:val="00C053CD"/>
    <w:rsid w:val="00C15CBA"/>
    <w:rsid w:val="00C262F2"/>
    <w:rsid w:val="00C278CE"/>
    <w:rsid w:val="00C40192"/>
    <w:rsid w:val="00C46F53"/>
    <w:rsid w:val="00C576FD"/>
    <w:rsid w:val="00C57BDF"/>
    <w:rsid w:val="00C61FA6"/>
    <w:rsid w:val="00C66983"/>
    <w:rsid w:val="00C67F36"/>
    <w:rsid w:val="00C75E83"/>
    <w:rsid w:val="00C9253C"/>
    <w:rsid w:val="00CB3128"/>
    <w:rsid w:val="00CB78B6"/>
    <w:rsid w:val="00CC31A6"/>
    <w:rsid w:val="00CD5B3C"/>
    <w:rsid w:val="00CF4288"/>
    <w:rsid w:val="00CF5DBB"/>
    <w:rsid w:val="00D21DAB"/>
    <w:rsid w:val="00D229A6"/>
    <w:rsid w:val="00D22BA6"/>
    <w:rsid w:val="00D238D2"/>
    <w:rsid w:val="00D434C5"/>
    <w:rsid w:val="00D54B3E"/>
    <w:rsid w:val="00D60CB4"/>
    <w:rsid w:val="00D6444A"/>
    <w:rsid w:val="00D70713"/>
    <w:rsid w:val="00D84D40"/>
    <w:rsid w:val="00DB475E"/>
    <w:rsid w:val="00DB4E7B"/>
    <w:rsid w:val="00DC2174"/>
    <w:rsid w:val="00DC7714"/>
    <w:rsid w:val="00DC7F6E"/>
    <w:rsid w:val="00DD06D7"/>
    <w:rsid w:val="00DD0ABB"/>
    <w:rsid w:val="00DD69B3"/>
    <w:rsid w:val="00DF2F5D"/>
    <w:rsid w:val="00DF72AD"/>
    <w:rsid w:val="00E02B05"/>
    <w:rsid w:val="00E03363"/>
    <w:rsid w:val="00E135A9"/>
    <w:rsid w:val="00E2441F"/>
    <w:rsid w:val="00E27983"/>
    <w:rsid w:val="00E335A8"/>
    <w:rsid w:val="00E34D51"/>
    <w:rsid w:val="00E352D9"/>
    <w:rsid w:val="00E36A33"/>
    <w:rsid w:val="00E37F45"/>
    <w:rsid w:val="00E46486"/>
    <w:rsid w:val="00E571F3"/>
    <w:rsid w:val="00E619A5"/>
    <w:rsid w:val="00E624C7"/>
    <w:rsid w:val="00E76EBE"/>
    <w:rsid w:val="00E77750"/>
    <w:rsid w:val="00EC172F"/>
    <w:rsid w:val="00EE0B48"/>
    <w:rsid w:val="00EE704D"/>
    <w:rsid w:val="00EF0533"/>
    <w:rsid w:val="00F112FE"/>
    <w:rsid w:val="00F126FE"/>
    <w:rsid w:val="00F15718"/>
    <w:rsid w:val="00F24CFF"/>
    <w:rsid w:val="00F30B2B"/>
    <w:rsid w:val="00F37158"/>
    <w:rsid w:val="00F4514E"/>
    <w:rsid w:val="00F812E8"/>
    <w:rsid w:val="00F81CCF"/>
    <w:rsid w:val="00F870F9"/>
    <w:rsid w:val="00F90B10"/>
    <w:rsid w:val="00F9161E"/>
    <w:rsid w:val="00F97D36"/>
    <w:rsid w:val="00FA0AEC"/>
    <w:rsid w:val="00FA3E53"/>
    <w:rsid w:val="00FA77CB"/>
    <w:rsid w:val="00FE023C"/>
    <w:rsid w:val="00FE3E65"/>
    <w:rsid w:val="00FF0EB8"/>
    <w:rsid w:val="00FF2A14"/>
    <w:rsid w:val="00FF634F"/>
    <w:rsid w:val="00FF6731"/>
    <w:rsid w:val="0117D19F"/>
    <w:rsid w:val="01B34F67"/>
    <w:rsid w:val="041234DC"/>
    <w:rsid w:val="0519E5E9"/>
    <w:rsid w:val="05BDA240"/>
    <w:rsid w:val="06745ACF"/>
    <w:rsid w:val="07739216"/>
    <w:rsid w:val="07C151B8"/>
    <w:rsid w:val="08FD2B81"/>
    <w:rsid w:val="0995B78D"/>
    <w:rsid w:val="0B0E91F1"/>
    <w:rsid w:val="0D1A6AB7"/>
    <w:rsid w:val="0E1AF474"/>
    <w:rsid w:val="0ED24510"/>
    <w:rsid w:val="0F4DEBDF"/>
    <w:rsid w:val="0F6D1B7C"/>
    <w:rsid w:val="100B3DB9"/>
    <w:rsid w:val="10392ACF"/>
    <w:rsid w:val="11015106"/>
    <w:rsid w:val="1143856E"/>
    <w:rsid w:val="11E2DC08"/>
    <w:rsid w:val="120552B1"/>
    <w:rsid w:val="12D89739"/>
    <w:rsid w:val="13DB824C"/>
    <w:rsid w:val="1557545D"/>
    <w:rsid w:val="15FE9CD5"/>
    <w:rsid w:val="16254528"/>
    <w:rsid w:val="16A6A5EB"/>
    <w:rsid w:val="1801194B"/>
    <w:rsid w:val="180E1FE4"/>
    <w:rsid w:val="190ED1EF"/>
    <w:rsid w:val="192D5721"/>
    <w:rsid w:val="1A0BDBA7"/>
    <w:rsid w:val="1A995A71"/>
    <w:rsid w:val="1AD3898F"/>
    <w:rsid w:val="1AEB63D3"/>
    <w:rsid w:val="1B64AE52"/>
    <w:rsid w:val="1B65DC47"/>
    <w:rsid w:val="1B833F04"/>
    <w:rsid w:val="1BAF33EC"/>
    <w:rsid w:val="1C2997FA"/>
    <w:rsid w:val="1CD85251"/>
    <w:rsid w:val="1D89BF2C"/>
    <w:rsid w:val="1DE6C06E"/>
    <w:rsid w:val="1E745AFD"/>
    <w:rsid w:val="1F43F7DB"/>
    <w:rsid w:val="211AA696"/>
    <w:rsid w:val="21261EB5"/>
    <w:rsid w:val="2184FA7F"/>
    <w:rsid w:val="21A49474"/>
    <w:rsid w:val="22ADFB2D"/>
    <w:rsid w:val="25063DCD"/>
    <w:rsid w:val="25AFB07B"/>
    <w:rsid w:val="264ECDE4"/>
    <w:rsid w:val="29E39447"/>
    <w:rsid w:val="2AC38215"/>
    <w:rsid w:val="2C0F7CDF"/>
    <w:rsid w:val="2C9EC123"/>
    <w:rsid w:val="2D5FCA8C"/>
    <w:rsid w:val="2DEBA961"/>
    <w:rsid w:val="2E3DF126"/>
    <w:rsid w:val="2ED77ECE"/>
    <w:rsid w:val="2F381C50"/>
    <w:rsid w:val="2F65BE7D"/>
    <w:rsid w:val="30C64A98"/>
    <w:rsid w:val="311FF430"/>
    <w:rsid w:val="31EE51ED"/>
    <w:rsid w:val="33196753"/>
    <w:rsid w:val="3337D197"/>
    <w:rsid w:val="34A4878A"/>
    <w:rsid w:val="374D6F49"/>
    <w:rsid w:val="379E16E1"/>
    <w:rsid w:val="37D0B62F"/>
    <w:rsid w:val="37D443B7"/>
    <w:rsid w:val="39245504"/>
    <w:rsid w:val="3A6B47DB"/>
    <w:rsid w:val="3A7FE310"/>
    <w:rsid w:val="3AD1CE76"/>
    <w:rsid w:val="3B634329"/>
    <w:rsid w:val="3BC0F598"/>
    <w:rsid w:val="3C1B603B"/>
    <w:rsid w:val="3C5083A9"/>
    <w:rsid w:val="3D3618AD"/>
    <w:rsid w:val="3DCEEE71"/>
    <w:rsid w:val="3E160BFE"/>
    <w:rsid w:val="3EB7F24E"/>
    <w:rsid w:val="3ED33F6E"/>
    <w:rsid w:val="3FEC4E4A"/>
    <w:rsid w:val="426CD08C"/>
    <w:rsid w:val="42A55DEF"/>
    <w:rsid w:val="430F8A37"/>
    <w:rsid w:val="4339C8C9"/>
    <w:rsid w:val="43D9015D"/>
    <w:rsid w:val="445E416D"/>
    <w:rsid w:val="44DD5254"/>
    <w:rsid w:val="4558B984"/>
    <w:rsid w:val="4897ED81"/>
    <w:rsid w:val="48DCE470"/>
    <w:rsid w:val="490B141D"/>
    <w:rsid w:val="4A267482"/>
    <w:rsid w:val="4BD56EB8"/>
    <w:rsid w:val="4C547F59"/>
    <w:rsid w:val="4CC0C80C"/>
    <w:rsid w:val="4CFE0BAA"/>
    <w:rsid w:val="4D523DCE"/>
    <w:rsid w:val="4FE5A9B7"/>
    <w:rsid w:val="5083004E"/>
    <w:rsid w:val="522A2C4D"/>
    <w:rsid w:val="548182DC"/>
    <w:rsid w:val="54BA5B25"/>
    <w:rsid w:val="54DC1BE9"/>
    <w:rsid w:val="54F59F21"/>
    <w:rsid w:val="588D3208"/>
    <w:rsid w:val="58996DD1"/>
    <w:rsid w:val="5B08582B"/>
    <w:rsid w:val="5C6E81BB"/>
    <w:rsid w:val="5CCD2E0E"/>
    <w:rsid w:val="5CD77FFD"/>
    <w:rsid w:val="5D5F5DAD"/>
    <w:rsid w:val="5D6CDEF4"/>
    <w:rsid w:val="5D74CC7A"/>
    <w:rsid w:val="5D9ACAAD"/>
    <w:rsid w:val="5DCC6DAA"/>
    <w:rsid w:val="5E66CD11"/>
    <w:rsid w:val="5F08AF55"/>
    <w:rsid w:val="604B8B69"/>
    <w:rsid w:val="60A0E46D"/>
    <w:rsid w:val="62483D9D"/>
    <w:rsid w:val="62D2C1F8"/>
    <w:rsid w:val="62DC1EE8"/>
    <w:rsid w:val="63CAE5A1"/>
    <w:rsid w:val="64986CB9"/>
    <w:rsid w:val="668A790D"/>
    <w:rsid w:val="668DD377"/>
    <w:rsid w:val="67D0EE35"/>
    <w:rsid w:val="689B78F6"/>
    <w:rsid w:val="6940AEAA"/>
    <w:rsid w:val="6985AED5"/>
    <w:rsid w:val="69CF1C64"/>
    <w:rsid w:val="6A3A2725"/>
    <w:rsid w:val="6A534F82"/>
    <w:rsid w:val="6CE2D657"/>
    <w:rsid w:val="6D4215DD"/>
    <w:rsid w:val="6D52B044"/>
    <w:rsid w:val="6DAF3AFE"/>
    <w:rsid w:val="6DF79893"/>
    <w:rsid w:val="6E7A7BC5"/>
    <w:rsid w:val="6EE2DF9C"/>
    <w:rsid w:val="6F192382"/>
    <w:rsid w:val="6F33A96A"/>
    <w:rsid w:val="6F85B7E3"/>
    <w:rsid w:val="70C09ED3"/>
    <w:rsid w:val="70C29106"/>
    <w:rsid w:val="7162A3D1"/>
    <w:rsid w:val="71F66942"/>
    <w:rsid w:val="72053E55"/>
    <w:rsid w:val="73310E77"/>
    <w:rsid w:val="734E36EF"/>
    <w:rsid w:val="73DAA042"/>
    <w:rsid w:val="7479D440"/>
    <w:rsid w:val="7731D28A"/>
    <w:rsid w:val="780C712C"/>
    <w:rsid w:val="78E48298"/>
    <w:rsid w:val="79A04FFB"/>
    <w:rsid w:val="79A83D81"/>
    <w:rsid w:val="79B3C8BB"/>
    <w:rsid w:val="7A536AE7"/>
    <w:rsid w:val="7C9FE38E"/>
    <w:rsid w:val="7CD91A95"/>
    <w:rsid w:val="7CDB60E7"/>
    <w:rsid w:val="7CE8E4EE"/>
    <w:rsid w:val="7DE62420"/>
    <w:rsid w:val="7E628647"/>
    <w:rsid w:val="7E7BAEA4"/>
    <w:rsid w:val="7FD0B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01DC9A"/>
  <w15:chartTrackingRefBased/>
  <w15:docId w15:val="{10C7A1EE-AD5C-4D80-A9E6-CE31FBA1935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0ABB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0ABB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0AB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0AB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0AB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0AB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0AB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0AB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0AB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DD0ABB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DD0ABB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DD0ABB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DD0ABB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DD0ABB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DD0ABB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DD0ABB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DD0ABB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DD0AB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D0ABB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DD0ABB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0AB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DD0AB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D0ABB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DD0AB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D0AB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D0AB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0ABB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DD0AB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D0AB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D0ABB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D0ABB"/>
  </w:style>
  <w:style w:type="paragraph" w:styleId="Footer">
    <w:name w:val="footer"/>
    <w:basedOn w:val="Normal"/>
    <w:link w:val="FooterChar"/>
    <w:uiPriority w:val="99"/>
    <w:unhideWhenUsed/>
    <w:rsid w:val="00DD0ABB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D0ABB"/>
  </w:style>
  <w:style w:type="paragraph" w:styleId="NormalWeb">
    <w:name w:val="Normal (Web)"/>
    <w:basedOn w:val="Normal"/>
    <w:uiPriority w:val="99"/>
    <w:semiHidden/>
    <w:unhideWhenUsed/>
    <w:rsid w:val="004754E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IN" w:bidi="hi-IN"/>
    </w:rPr>
  </w:style>
  <w:style w:type="table" w:styleId="TableGrid">
    <w:name w:val="Table Grid"/>
    <w:basedOn w:val="TableNormal"/>
    <w:uiPriority w:val="59"/>
    <w:rsid w:val="00AB46C5"/>
    <w:pPr>
      <w:spacing w:after="0" w:line="240" w:lineRule="auto"/>
    </w:pPr>
    <w:rPr>
      <w:rFonts w:eastAsiaTheme="minorEastAsia"/>
      <w:kern w:val="0"/>
      <w:lang w:val="en-US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Default" w:customStyle="1">
    <w:name w:val="Default"/>
    <w:rsid w:val="00AB46C5"/>
    <w:pPr>
      <w:autoSpaceDE w:val="0"/>
      <w:autoSpaceDN w:val="0"/>
      <w:adjustRightInd w:val="0"/>
      <w:spacing w:after="0" w:line="240" w:lineRule="auto"/>
    </w:pPr>
    <w:rPr>
      <w:rFonts w:ascii="Arial" w:hAnsi="Arial" w:cs="Arial" w:eastAsiaTheme="minorEastAsia"/>
      <w:color w:val="000000"/>
      <w:kern w:val="0"/>
      <w:sz w:val="24"/>
      <w:szCs w:val="24"/>
      <w:lang w:val="en-US"/>
    </w:rPr>
  </w:style>
  <w:style w:type="character" w:styleId="fontstyle01" w:customStyle="1">
    <w:name w:val="fontstyle01"/>
    <w:basedOn w:val="DefaultParagraphFont"/>
    <w:rsid w:val="00AB46C5"/>
    <w:rPr>
      <w:rFonts w:hint="default" w:ascii="Arial" w:hAnsi="Arial" w:cs="Arial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C732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73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C732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545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3795340D692044AC6DF9F6A64D592A" ma:contentTypeVersion="13" ma:contentTypeDescription="Create a new document." ma:contentTypeScope="" ma:versionID="486a5d564f938462239c5e6c4754c61c">
  <xsd:schema xmlns:xsd="http://www.w3.org/2001/XMLSchema" xmlns:xs="http://www.w3.org/2001/XMLSchema" xmlns:p="http://schemas.microsoft.com/office/2006/metadata/properties" xmlns:ns2="f9016b00-e16d-4b6e-a05e-6d639c7569d7" xmlns:ns3="a09edf25-e687-4197-9122-996391511c96" targetNamespace="http://schemas.microsoft.com/office/2006/metadata/properties" ma:root="true" ma:fieldsID="410e851217888d8a2b007aafdd541c84" ns2:_="" ns3:_="">
    <xsd:import namespace="f9016b00-e16d-4b6e-a05e-6d639c7569d7"/>
    <xsd:import namespace="a09edf25-e687-4197-9122-996391511c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16b00-e16d-4b6e-a05e-6d639c756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b1fbd3b0-4808-4b13-b9b2-3f13c0616f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edf25-e687-4197-9122-996391511c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8542e78-e5f2-4ebc-b59b-4780189ff980}" ma:internalName="TaxCatchAll" ma:showField="CatchAllData" ma:web="a09edf25-e687-4197-9122-996391511c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9016b00-e16d-4b6e-a05e-6d639c7569d7">
      <Terms xmlns="http://schemas.microsoft.com/office/infopath/2007/PartnerControls"/>
    </lcf76f155ced4ddcb4097134ff3c332f>
    <TaxCatchAll xmlns="a09edf25-e687-4197-9122-996391511c9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0F7462-3A7E-405F-A8B7-264BEBB94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016b00-e16d-4b6e-a05e-6d639c7569d7"/>
    <ds:schemaRef ds:uri="a09edf25-e687-4197-9122-996391511c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D4ED8E-0C5E-4CA1-8561-3E40F86E7A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0338CE-BB66-4D51-8BE3-CEF6D01CC3C6}">
  <ds:schemaRefs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a09edf25-e687-4197-9122-996391511c96"/>
    <ds:schemaRef ds:uri="f9016b00-e16d-4b6e-a05e-6d639c7569d7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823EFAE3-2FC5-426F-9657-B85D1EE061CF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urabh Prasad</dc:creator>
  <keywords/>
  <dc:description/>
  <lastModifiedBy>Dr. Kirti Avishek</lastModifiedBy>
  <revision>204</revision>
  <lastPrinted>2024-04-16T23:52:00.0000000Z</lastPrinted>
  <dcterms:created xsi:type="dcterms:W3CDTF">2024-03-22T19:08:00.0000000Z</dcterms:created>
  <dcterms:modified xsi:type="dcterms:W3CDTF">2024-04-18T06:36:03.13684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4feba8f8c6e71772948972de5f7aee43d41502835ea12a214b94547add9069</vt:lpwstr>
  </property>
  <property fmtid="{D5CDD505-2E9C-101B-9397-08002B2CF9AE}" pid="3" name="ContentTypeId">
    <vt:lpwstr>0x0101001B3795340D692044AC6DF9F6A64D592A</vt:lpwstr>
  </property>
  <property fmtid="{D5CDD505-2E9C-101B-9397-08002B2CF9AE}" pid="4" name="MediaServiceImageTags">
    <vt:lpwstr/>
  </property>
</Properties>
</file>